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ED960" w14:textId="77777777" w:rsidR="00667B95" w:rsidRPr="005F15F7" w:rsidRDefault="00667B95" w:rsidP="005F15F7">
      <w:pPr>
        <w:pStyle w:val="CoverTitle2"/>
      </w:pPr>
    </w:p>
    <w:p w14:paraId="3540377B" w14:textId="31F63AF3" w:rsidR="000701C0" w:rsidRPr="005F15F7" w:rsidRDefault="00AA2270" w:rsidP="005F15F7">
      <w:pPr>
        <w:pStyle w:val="CoverTitle2"/>
      </w:pPr>
      <w:bookmarkStart w:id="0" w:name="_Hlk152844798"/>
      <w:r w:rsidRPr="005F15F7">
        <w:t>Matrix</w:t>
      </w:r>
      <w:r w:rsidR="00431F54" w:rsidRPr="005F15F7">
        <w:t xml:space="preserve"> of </w:t>
      </w:r>
      <w:r w:rsidR="002E18DD" w:rsidRPr="005F15F7">
        <w:t>s</w:t>
      </w:r>
      <w:r w:rsidR="00AD56FE" w:rsidRPr="005F15F7">
        <w:t xml:space="preserve">elected </w:t>
      </w:r>
      <w:r w:rsidR="002E18DD" w:rsidRPr="005F15F7">
        <w:t>m</w:t>
      </w:r>
      <w:r w:rsidR="00F36579" w:rsidRPr="005F15F7">
        <w:t xml:space="preserve">osquito </w:t>
      </w:r>
      <w:r w:rsidR="002E18DD" w:rsidRPr="005F15F7">
        <w:t>s</w:t>
      </w:r>
      <w:r w:rsidR="00F36579" w:rsidRPr="005F15F7">
        <w:t>trains</w:t>
      </w:r>
    </w:p>
    <w:tbl>
      <w:tblPr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ook w:val="01E0" w:firstRow="1" w:lastRow="1" w:firstColumn="1" w:lastColumn="1" w:noHBand="0" w:noVBand="0"/>
      </w:tblPr>
      <w:tblGrid>
        <w:gridCol w:w="2946"/>
        <w:gridCol w:w="11002"/>
      </w:tblGrid>
      <w:tr w:rsidR="00F55A8E" w:rsidRPr="006752FE" w14:paraId="54CBFB0D" w14:textId="77777777" w:rsidTr="005F15F7">
        <w:trPr>
          <w:trHeight w:val="374"/>
        </w:trPr>
        <w:tc>
          <w:tcPr>
            <w:tcW w:w="1056" w:type="pct"/>
            <w:tcBorders>
              <w:bottom w:val="single" w:sz="4" w:space="0" w:color="FFFFFF" w:themeColor="background1"/>
              <w:right w:val="single" w:sz="4" w:space="0" w:color="00B18E"/>
            </w:tcBorders>
            <w:shd w:val="clear" w:color="auto" w:fill="00B18E"/>
            <w:vAlign w:val="center"/>
          </w:tcPr>
          <w:bookmarkEnd w:id="0"/>
          <w:p w14:paraId="7B9D42E2" w14:textId="050C14C7" w:rsidR="00F55A8E" w:rsidRPr="00CA4427" w:rsidRDefault="00F55A8E" w:rsidP="00394191">
            <w:pPr>
              <w:pStyle w:val="Tableheaderswhiteongreen"/>
            </w:pPr>
            <w:r w:rsidRPr="00CA4427">
              <w:t>Company</w:t>
            </w:r>
          </w:p>
        </w:tc>
        <w:tc>
          <w:tcPr>
            <w:tcW w:w="3944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5B1BCE73" w14:textId="37880986" w:rsidR="00F55A8E" w:rsidRPr="00CA4427" w:rsidRDefault="006752FE" w:rsidP="00CA4427">
            <w:pPr>
              <w:pStyle w:val="TableBody"/>
            </w:pPr>
            <w:r w:rsidRPr="00CA4427">
              <w:t>[Company name]</w:t>
            </w:r>
          </w:p>
        </w:tc>
      </w:tr>
      <w:tr w:rsidR="00F55A8E" w:rsidRPr="006752FE" w14:paraId="10DECF76" w14:textId="77777777" w:rsidTr="005F15F7">
        <w:trPr>
          <w:trHeight w:val="374"/>
        </w:trPr>
        <w:tc>
          <w:tcPr>
            <w:tcW w:w="1056" w:type="pc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00B18E"/>
            </w:tcBorders>
            <w:shd w:val="clear" w:color="auto" w:fill="00B18E"/>
            <w:vAlign w:val="center"/>
          </w:tcPr>
          <w:p w14:paraId="306B036E" w14:textId="64FE71C1" w:rsidR="00F55A8E" w:rsidRPr="00CA4427" w:rsidRDefault="00F55A8E" w:rsidP="00394191">
            <w:pPr>
              <w:pStyle w:val="Tableheaderswhiteongreen"/>
            </w:pPr>
            <w:r w:rsidRPr="00CA4427">
              <w:t xml:space="preserve">Product </w:t>
            </w:r>
            <w:r w:rsidR="002E18DD" w:rsidRPr="00CA4427">
              <w:t>n</w:t>
            </w:r>
            <w:r w:rsidRPr="00CA4427">
              <w:t>ame</w:t>
            </w:r>
          </w:p>
        </w:tc>
        <w:tc>
          <w:tcPr>
            <w:tcW w:w="3944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146F6768" w14:textId="056E18E4" w:rsidR="00F55A8E" w:rsidRPr="00CA4427" w:rsidRDefault="006752FE" w:rsidP="00CA4427">
            <w:pPr>
              <w:pStyle w:val="TableBody"/>
            </w:pPr>
            <w:r w:rsidRPr="00CA4427">
              <w:t>[Product name]</w:t>
            </w:r>
          </w:p>
        </w:tc>
      </w:tr>
      <w:tr w:rsidR="008B5992" w:rsidRPr="006752FE" w14:paraId="1D05CB65" w14:textId="77777777" w:rsidTr="005F15F7">
        <w:trPr>
          <w:trHeight w:val="374"/>
        </w:trPr>
        <w:tc>
          <w:tcPr>
            <w:tcW w:w="1056" w:type="pc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00B18E"/>
            </w:tcBorders>
            <w:shd w:val="clear" w:color="auto" w:fill="00B18E"/>
            <w:vAlign w:val="center"/>
          </w:tcPr>
          <w:p w14:paraId="1E321ABB" w14:textId="4F229138" w:rsidR="008B5992" w:rsidRPr="00CA4427" w:rsidRDefault="008B5992" w:rsidP="00394191">
            <w:pPr>
              <w:pStyle w:val="Tableheaderswhiteongreen"/>
            </w:pPr>
            <w:r w:rsidRPr="00CA4427">
              <w:t xml:space="preserve">PQ </w:t>
            </w:r>
            <w:r w:rsidR="002E18DD" w:rsidRPr="00CA4427">
              <w:t>r</w:t>
            </w:r>
            <w:r w:rsidRPr="00CA4427">
              <w:t>ef</w:t>
            </w:r>
            <w:r w:rsidR="006102E2">
              <w:t>erence</w:t>
            </w:r>
            <w:r w:rsidRPr="00CA4427">
              <w:t xml:space="preserve"> #</w:t>
            </w:r>
          </w:p>
        </w:tc>
        <w:tc>
          <w:tcPr>
            <w:tcW w:w="3944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03382C3D" w14:textId="55E426B0" w:rsidR="008B5992" w:rsidRPr="00CA4427" w:rsidRDefault="008B5992" w:rsidP="00CA4427">
            <w:pPr>
              <w:pStyle w:val="TableBody"/>
            </w:pPr>
            <w:r w:rsidRPr="00CA4427">
              <w:t>[PQ Product Ref Number] (if not yet assigned, leave blank)</w:t>
            </w:r>
          </w:p>
        </w:tc>
      </w:tr>
      <w:tr w:rsidR="001252FD" w:rsidRPr="006752FE" w14:paraId="17142DBD" w14:textId="77777777" w:rsidTr="005F15F7">
        <w:trPr>
          <w:trHeight w:val="374"/>
        </w:trPr>
        <w:tc>
          <w:tcPr>
            <w:tcW w:w="1056" w:type="pct"/>
            <w:tcBorders>
              <w:top w:val="single" w:sz="4" w:space="0" w:color="FFFFFF" w:themeColor="background1"/>
              <w:right w:val="single" w:sz="4" w:space="0" w:color="00B18E"/>
            </w:tcBorders>
            <w:shd w:val="clear" w:color="auto" w:fill="00B18E"/>
            <w:vAlign w:val="center"/>
          </w:tcPr>
          <w:p w14:paraId="45A600B3" w14:textId="6C434928" w:rsidR="001252FD" w:rsidRPr="00CA4427" w:rsidRDefault="00D7587A" w:rsidP="00394191">
            <w:pPr>
              <w:pStyle w:val="Tableheaderswhiteongreen"/>
            </w:pPr>
            <w:r w:rsidRPr="00CA4427">
              <w:t xml:space="preserve">Product </w:t>
            </w:r>
            <w:r w:rsidR="002E18DD" w:rsidRPr="00CA4427">
              <w:t>i</w:t>
            </w:r>
            <w:r w:rsidRPr="00CA4427">
              <w:t xml:space="preserve">ntended </w:t>
            </w:r>
            <w:r w:rsidR="002E18DD" w:rsidRPr="00CA4427">
              <w:t>e</w:t>
            </w:r>
            <w:r w:rsidR="00D52834" w:rsidRPr="00CA4427">
              <w:t>ffect</w:t>
            </w:r>
          </w:p>
        </w:tc>
        <w:tc>
          <w:tcPr>
            <w:tcW w:w="3944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0C759CFC" w14:textId="4F6E86B8" w:rsidR="00E46AA2" w:rsidRPr="00F10C9B" w:rsidRDefault="0043599A" w:rsidP="00CA4427">
            <w:pPr>
              <w:pStyle w:val="TableBody"/>
            </w:pPr>
            <w:r w:rsidRPr="00F10C9B">
              <w:t xml:space="preserve">[State the intended </w:t>
            </w:r>
            <w:r w:rsidR="00216954" w:rsidRPr="00F10C9B">
              <w:t>effect</w:t>
            </w:r>
            <w:r w:rsidRPr="00F10C9B">
              <w:t xml:space="preserve"> of the product]</w:t>
            </w:r>
            <w:r w:rsidR="00F92412" w:rsidRPr="00F10C9B">
              <w:t xml:space="preserve"> </w:t>
            </w:r>
            <w:r w:rsidR="00F92412" w:rsidRPr="00F10C9B">
              <w:rPr>
                <w:rStyle w:val="TableBodyRedChar"/>
              </w:rPr>
              <w:t xml:space="preserve">The intended </w:t>
            </w:r>
            <w:r w:rsidR="00216954" w:rsidRPr="00F10C9B">
              <w:rPr>
                <w:rStyle w:val="TableBodyRedChar"/>
              </w:rPr>
              <w:t>effect</w:t>
            </w:r>
            <w:r w:rsidR="00F92412" w:rsidRPr="00F10C9B">
              <w:rPr>
                <w:rStyle w:val="TableBodyRedChar"/>
              </w:rPr>
              <w:t xml:space="preserve"> of the product should describe the </w:t>
            </w:r>
            <w:r w:rsidR="00BE50D6" w:rsidRPr="00F10C9B">
              <w:rPr>
                <w:rStyle w:val="TableBodyRedChar"/>
              </w:rPr>
              <w:t>intended entomological impact of the product</w:t>
            </w:r>
            <w:r w:rsidR="00216954" w:rsidRPr="00F10C9B">
              <w:rPr>
                <w:rStyle w:val="TableBodyRedChar"/>
              </w:rPr>
              <w:t xml:space="preserve"> on the target population</w:t>
            </w:r>
          </w:p>
        </w:tc>
      </w:tr>
    </w:tbl>
    <w:p w14:paraId="35CA5EB2" w14:textId="65DDB874" w:rsidR="00567CD5" w:rsidRPr="006D5D27" w:rsidRDefault="00567CD5" w:rsidP="004E3E16">
      <w:pPr>
        <w:pStyle w:val="Heading1"/>
      </w:pPr>
      <w:r w:rsidRPr="006D5D27">
        <w:t>Section A</w:t>
      </w:r>
      <w:r w:rsidR="002E18DD" w:rsidRPr="006D5D27">
        <w:t>.</w:t>
      </w:r>
      <w:r w:rsidR="005E4CEF" w:rsidRPr="006D5D27">
        <w:t xml:space="preserve"> Active </w:t>
      </w:r>
      <w:r w:rsidR="002E18DD" w:rsidRPr="006D5D27">
        <w:t>i</w:t>
      </w:r>
      <w:r w:rsidR="005E4CEF" w:rsidRPr="006D5D27">
        <w:t>ngredient</w:t>
      </w:r>
      <w:r w:rsidR="006166FE" w:rsidRPr="006D5D27">
        <w:t>(s)</w:t>
      </w:r>
      <w:r w:rsidR="00844D89">
        <w:t xml:space="preserve"> (AI</w:t>
      </w:r>
      <w:r w:rsidR="00407471">
        <w:t>s</w:t>
      </w:r>
      <w:r w:rsidR="00844D89">
        <w:t>)</w:t>
      </w:r>
      <w:r w:rsidR="00F36579" w:rsidRPr="006D5D27">
        <w:t xml:space="preserve"> </w:t>
      </w:r>
      <w:r w:rsidR="002E18DD" w:rsidRPr="006D5D27">
        <w:t>m</w:t>
      </w:r>
      <w:r w:rsidR="00F36579" w:rsidRPr="006D5D27">
        <w:t xml:space="preserve">ode of </w:t>
      </w:r>
      <w:r w:rsidR="002E18DD" w:rsidRPr="006D5D27">
        <w:t>a</w:t>
      </w:r>
      <w:r w:rsidR="00F36579" w:rsidRPr="006D5D27">
        <w:t>ction</w:t>
      </w:r>
      <w:r w:rsidR="009A346F" w:rsidRPr="006D5D27">
        <w:t xml:space="preserve">, </w:t>
      </w:r>
      <w:r w:rsidR="002E18DD" w:rsidRPr="006D5D27">
        <w:t>i</w:t>
      </w:r>
      <w:r w:rsidR="009A346F" w:rsidRPr="006D5D27">
        <w:t xml:space="preserve">ntended </w:t>
      </w:r>
      <w:r w:rsidR="002E18DD" w:rsidRPr="006D5D27">
        <w:t>e</w:t>
      </w:r>
      <w:r w:rsidR="00EE29A6" w:rsidRPr="006D5D27">
        <w:t>ffect</w:t>
      </w:r>
      <w:r w:rsidR="009A346F" w:rsidRPr="006D5D27">
        <w:t xml:space="preserve"> and </w:t>
      </w:r>
      <w:r w:rsidR="002E18DD" w:rsidRPr="006D5D27">
        <w:t>t</w:t>
      </w:r>
      <w:r w:rsidR="00F36579" w:rsidRPr="006D5D27">
        <w:t xml:space="preserve">arget </w:t>
      </w:r>
      <w:r w:rsidR="002E18DD" w:rsidRPr="006D5D27">
        <w:t>v</w:t>
      </w:r>
      <w:r w:rsidR="00F36579" w:rsidRPr="006D5D27">
        <w:t xml:space="preserve">ector </w:t>
      </w:r>
      <w:r w:rsidR="002E18DD" w:rsidRPr="006D5D27">
        <w:t>c</w:t>
      </w:r>
      <w:r w:rsidR="00F36579" w:rsidRPr="006D5D27">
        <w:t>haracteristics</w:t>
      </w:r>
    </w:p>
    <w:p w14:paraId="7EF99026" w14:textId="51CEAF53" w:rsidR="00466B1F" w:rsidRPr="00E45049" w:rsidRDefault="00466B1F" w:rsidP="00E45049">
      <w:pPr>
        <w:pStyle w:val="Sublevel"/>
      </w:pPr>
      <w:r w:rsidRPr="00E45049">
        <w:t>A1</w:t>
      </w:r>
      <w:r w:rsidR="002E18DD" w:rsidRPr="00E45049">
        <w:t>.</w:t>
      </w:r>
      <w:r w:rsidRPr="00E45049">
        <w:t xml:space="preserve"> </w:t>
      </w:r>
      <w:r w:rsidR="00844D89" w:rsidRPr="00E45049">
        <w:t>AI</w:t>
      </w:r>
      <w:r w:rsidR="00C06359" w:rsidRPr="00E45049">
        <w:t>(</w:t>
      </w:r>
      <w:r w:rsidR="00844D89" w:rsidRPr="00E45049">
        <w:t>s</w:t>
      </w:r>
      <w:r w:rsidR="00C06359" w:rsidRPr="00E45049">
        <w:t>)</w:t>
      </w:r>
      <w:r w:rsidR="009A346F" w:rsidRPr="00E45049">
        <w:t xml:space="preserve"> </w:t>
      </w:r>
      <w:r w:rsidR="002C1F02" w:rsidRPr="00E45049">
        <w:t xml:space="preserve">(including synergists) </w:t>
      </w:r>
      <w:r w:rsidR="009A346F" w:rsidRPr="00E45049">
        <w:t xml:space="preserve">and </w:t>
      </w:r>
      <w:r w:rsidR="002E18DD" w:rsidRPr="00E45049">
        <w:t>m</w:t>
      </w:r>
      <w:r w:rsidR="009A346F" w:rsidRPr="00E45049">
        <w:t xml:space="preserve">ode of </w:t>
      </w:r>
      <w:r w:rsidR="002E18DD" w:rsidRPr="00E45049">
        <w:t>a</w:t>
      </w:r>
      <w:r w:rsidR="009A346F" w:rsidRPr="00E45049">
        <w:t>ction</w:t>
      </w:r>
    </w:p>
    <w:tbl>
      <w:tblPr>
        <w:tblW w:w="5002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shd w:val="clear" w:color="auto" w:fill="E6E6E6"/>
        <w:tblLayout w:type="fixed"/>
        <w:tblLook w:val="0000" w:firstRow="0" w:lastRow="0" w:firstColumn="0" w:lastColumn="0" w:noHBand="0" w:noVBand="0"/>
      </w:tblPr>
      <w:tblGrid>
        <w:gridCol w:w="1163"/>
        <w:gridCol w:w="812"/>
        <w:gridCol w:w="3151"/>
        <w:gridCol w:w="4499"/>
        <w:gridCol w:w="4329"/>
      </w:tblGrid>
      <w:tr w:rsidR="005F15F7" w:rsidRPr="00FD5AAD" w14:paraId="65C9E300" w14:textId="3652AF1C" w:rsidTr="00913F06">
        <w:trPr>
          <w:cantSplit/>
          <w:trHeight w:val="374"/>
          <w:tblHeader/>
        </w:trPr>
        <w:tc>
          <w:tcPr>
            <w:tcW w:w="417" w:type="pct"/>
            <w:tcBorders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71BF0A0" w14:textId="62335F41" w:rsidR="000D0B3E" w:rsidRPr="004E3E16" w:rsidRDefault="006102E2" w:rsidP="00394191">
            <w:pPr>
              <w:pStyle w:val="Tableheaderswhiteongreen"/>
            </w:pPr>
            <w:r>
              <w:t>AI</w:t>
            </w:r>
            <w:r w:rsidR="00C06359">
              <w:t>(s)</w:t>
            </w:r>
          </w:p>
        </w:tc>
        <w:tc>
          <w:tcPr>
            <w:tcW w:w="29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15EAF67B" w14:textId="15A05FE1" w:rsidR="000D0B3E" w:rsidRPr="004E3E16" w:rsidRDefault="00886717" w:rsidP="00394191">
            <w:pPr>
              <w:pStyle w:val="Tableheaderswhiteongreen"/>
            </w:pPr>
            <w:r>
              <w:t>Units</w:t>
            </w:r>
          </w:p>
        </w:tc>
        <w:tc>
          <w:tcPr>
            <w:tcW w:w="1129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71FE83AE" w14:textId="2455AF75" w:rsidR="000D0B3E" w:rsidRPr="004E3E16" w:rsidRDefault="000D0B3E" w:rsidP="00394191">
            <w:pPr>
              <w:pStyle w:val="Tableheaderswhiteongreen"/>
            </w:pPr>
            <w:r w:rsidRPr="004E3E16">
              <w:t xml:space="preserve">Entomological </w:t>
            </w:r>
            <w:r w:rsidR="002E18DD" w:rsidRPr="004E3E16">
              <w:t>m</w:t>
            </w:r>
            <w:r w:rsidRPr="004E3E16">
              <w:t xml:space="preserve">ode of </w:t>
            </w:r>
            <w:r w:rsidR="002E18DD" w:rsidRPr="004E3E16">
              <w:t>a</w:t>
            </w:r>
            <w:r w:rsidRPr="004E3E16">
              <w:t>ction</w:t>
            </w:r>
          </w:p>
        </w:tc>
        <w:tc>
          <w:tcPr>
            <w:tcW w:w="161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5653EBFD" w14:textId="352E747B" w:rsidR="000D0B3E" w:rsidRPr="004E3E16" w:rsidRDefault="000D0B3E" w:rsidP="00394191">
            <w:pPr>
              <w:pStyle w:val="Tableheaderswhiteongreen"/>
            </w:pPr>
            <w:r w:rsidRPr="004E3E16">
              <w:t>Intended effect on target vector populations</w:t>
            </w:r>
          </w:p>
        </w:tc>
        <w:tc>
          <w:tcPr>
            <w:tcW w:w="1551" w:type="pct"/>
            <w:tcBorders>
              <w:left w:val="single" w:sz="4" w:space="0" w:color="FFFFFF" w:themeColor="background1"/>
            </w:tcBorders>
            <w:shd w:val="clear" w:color="auto" w:fill="00B18E"/>
            <w:vAlign w:val="center"/>
          </w:tcPr>
          <w:p w14:paraId="1D148803" w14:textId="163398BE" w:rsidR="000D0B3E" w:rsidRPr="004E3E16" w:rsidRDefault="000D0B3E" w:rsidP="00394191">
            <w:pPr>
              <w:pStyle w:val="Tableheaderswhiteongreen"/>
            </w:pPr>
            <w:r w:rsidRPr="004E3E16">
              <w:t xml:space="preserve">Target vector </w:t>
            </w:r>
            <w:r w:rsidR="00B50478" w:rsidRPr="004E3E16">
              <w:t>characteristics</w:t>
            </w:r>
          </w:p>
        </w:tc>
      </w:tr>
      <w:tr w:rsidR="005F15F7" w:rsidRPr="00FD5AAD" w14:paraId="10467E39" w14:textId="2AD8C9AF" w:rsidTr="00913F06">
        <w:trPr>
          <w:cantSplit/>
          <w:trHeight w:val="144"/>
        </w:trPr>
        <w:tc>
          <w:tcPr>
            <w:tcW w:w="417" w:type="pct"/>
          </w:tcPr>
          <w:p w14:paraId="1568780A" w14:textId="506F55BA" w:rsidR="000D0B3E" w:rsidRPr="004E3E16" w:rsidRDefault="000D0B3E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AI name]</w:t>
            </w:r>
          </w:p>
        </w:tc>
        <w:tc>
          <w:tcPr>
            <w:tcW w:w="291" w:type="pct"/>
          </w:tcPr>
          <w:p w14:paraId="63D1E39C" w14:textId="1E448FA6" w:rsidR="000D0B3E" w:rsidRPr="004E3E16" w:rsidRDefault="000D0B3E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 xml:space="preserve">[#] </w:t>
            </w:r>
          </w:p>
        </w:tc>
        <w:tc>
          <w:tcPr>
            <w:tcW w:w="1129" w:type="pct"/>
          </w:tcPr>
          <w:p w14:paraId="0A55F41C" w14:textId="5AFCA47E" w:rsidR="000D0B3E" w:rsidRPr="004E3E16" w:rsidRDefault="000D0B3E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Mode of action]</w:t>
            </w:r>
          </w:p>
        </w:tc>
        <w:tc>
          <w:tcPr>
            <w:tcW w:w="1612" w:type="pct"/>
          </w:tcPr>
          <w:p w14:paraId="119E730D" w14:textId="6462DCEF" w:rsidR="00661636" w:rsidRPr="00661636" w:rsidRDefault="000D0B3E" w:rsidP="00661636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Intended effect against target vector population, e.g. active against pyrethroid</w:t>
            </w:r>
            <w:r w:rsidR="008B6065">
              <w:rPr>
                <w:lang w:val="en-CA"/>
              </w:rPr>
              <w:t>-</w:t>
            </w:r>
            <w:r w:rsidRPr="004E3E16">
              <w:rPr>
                <w:lang w:val="en-CA"/>
              </w:rPr>
              <w:t xml:space="preserve">resistant </w:t>
            </w:r>
            <w:r w:rsidRPr="00F10C9B">
              <w:rPr>
                <w:i/>
                <w:iCs/>
                <w:lang w:val="en-CA"/>
              </w:rPr>
              <w:t xml:space="preserve">Anopheles </w:t>
            </w:r>
            <w:proofErr w:type="spellStart"/>
            <w:r w:rsidRPr="00F10C9B">
              <w:rPr>
                <w:i/>
                <w:iCs/>
                <w:lang w:val="en-CA"/>
              </w:rPr>
              <w:t>spp</w:t>
            </w:r>
            <w:proofErr w:type="spellEnd"/>
            <w:r w:rsidRPr="004E3E16">
              <w:rPr>
                <w:lang w:val="en-CA"/>
              </w:rPr>
              <w:t>]</w:t>
            </w:r>
          </w:p>
        </w:tc>
        <w:tc>
          <w:tcPr>
            <w:tcW w:w="1551" w:type="pct"/>
          </w:tcPr>
          <w:p w14:paraId="59BDFDE3" w14:textId="489B0BA7" w:rsidR="00997DF0" w:rsidRPr="00997DF0" w:rsidRDefault="007263CA" w:rsidP="00997DF0">
            <w:pPr>
              <w:pStyle w:val="TableBody"/>
              <w:rPr>
                <w:lang w:val="en-CA"/>
              </w:rPr>
            </w:pPr>
            <w:r w:rsidRPr="008B6065">
              <w:rPr>
                <w:lang w:val="en-CA"/>
              </w:rPr>
              <w:t>[</w:t>
            </w:r>
            <w:r w:rsidR="00826910" w:rsidRPr="008B6065">
              <w:rPr>
                <w:lang w:val="en-CA"/>
              </w:rPr>
              <w:t xml:space="preserve">List the </w:t>
            </w:r>
            <w:r w:rsidR="007631E5" w:rsidRPr="008B6065">
              <w:rPr>
                <w:lang w:val="en-CA"/>
              </w:rPr>
              <w:t xml:space="preserve">species/strain traits targeted by the product’s intended effect, </w:t>
            </w:r>
            <w:r w:rsidR="00E96D0C">
              <w:rPr>
                <w:lang w:val="en-CA"/>
              </w:rPr>
              <w:t>f</w:t>
            </w:r>
            <w:r w:rsidR="006102E2">
              <w:rPr>
                <w:lang w:val="en-CA"/>
              </w:rPr>
              <w:t>or example,</w:t>
            </w:r>
            <w:r w:rsidR="00313446" w:rsidRPr="008B6065">
              <w:rPr>
                <w:lang w:val="en-CA"/>
              </w:rPr>
              <w:t xml:space="preserve"> metabolic pyrethroid resistance</w:t>
            </w:r>
            <w:r w:rsidRPr="008B6065">
              <w:rPr>
                <w:lang w:val="en-CA"/>
              </w:rPr>
              <w:t>]</w:t>
            </w:r>
          </w:p>
        </w:tc>
      </w:tr>
      <w:tr w:rsidR="005F15F7" w:rsidRPr="00FD5AAD" w14:paraId="73FEA0BA" w14:textId="21CD9DE5" w:rsidTr="00913F06">
        <w:trPr>
          <w:cantSplit/>
          <w:trHeight w:val="144"/>
        </w:trPr>
        <w:tc>
          <w:tcPr>
            <w:tcW w:w="417" w:type="pct"/>
          </w:tcPr>
          <w:p w14:paraId="0EF84839" w14:textId="1C791393" w:rsidR="000D0B3E" w:rsidRPr="004E3E16" w:rsidRDefault="000D0B3E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AI name]</w:t>
            </w:r>
          </w:p>
        </w:tc>
        <w:tc>
          <w:tcPr>
            <w:tcW w:w="291" w:type="pct"/>
          </w:tcPr>
          <w:p w14:paraId="65F77158" w14:textId="2617240E" w:rsidR="000D0B3E" w:rsidRPr="004E3E16" w:rsidRDefault="000D0B3E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#]</w:t>
            </w:r>
          </w:p>
        </w:tc>
        <w:tc>
          <w:tcPr>
            <w:tcW w:w="1129" w:type="pct"/>
          </w:tcPr>
          <w:p w14:paraId="60C4377A" w14:textId="6883E5D5" w:rsidR="000D0B3E" w:rsidRPr="004E3E16" w:rsidRDefault="00216F9B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Mode of action]</w:t>
            </w:r>
          </w:p>
        </w:tc>
        <w:tc>
          <w:tcPr>
            <w:tcW w:w="1612" w:type="pct"/>
          </w:tcPr>
          <w:p w14:paraId="6AD4F99D" w14:textId="11D52983" w:rsidR="00661636" w:rsidRPr="00661636" w:rsidRDefault="00216F9B" w:rsidP="00661636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Intended effect against target vector population, e.g. active against pyrethroid</w:t>
            </w:r>
            <w:r w:rsidR="008B6065">
              <w:rPr>
                <w:lang w:val="en-CA"/>
              </w:rPr>
              <w:t>-</w:t>
            </w:r>
            <w:r w:rsidRPr="004E3E16">
              <w:rPr>
                <w:lang w:val="en-CA"/>
              </w:rPr>
              <w:t xml:space="preserve">resistant </w:t>
            </w:r>
            <w:r w:rsidRPr="00F10C9B">
              <w:rPr>
                <w:i/>
                <w:iCs/>
                <w:lang w:val="en-CA"/>
              </w:rPr>
              <w:t xml:space="preserve">Anopheles </w:t>
            </w:r>
            <w:proofErr w:type="spellStart"/>
            <w:r w:rsidRPr="00F10C9B">
              <w:rPr>
                <w:i/>
                <w:iCs/>
                <w:lang w:val="en-CA"/>
              </w:rPr>
              <w:t>spp</w:t>
            </w:r>
            <w:proofErr w:type="spellEnd"/>
            <w:r w:rsidRPr="004E3E16">
              <w:rPr>
                <w:lang w:val="en-CA"/>
              </w:rPr>
              <w:t>]</w:t>
            </w:r>
          </w:p>
        </w:tc>
        <w:tc>
          <w:tcPr>
            <w:tcW w:w="1551" w:type="pct"/>
          </w:tcPr>
          <w:p w14:paraId="682F12C3" w14:textId="7F1AD46A" w:rsidR="00997DF0" w:rsidRPr="00997DF0" w:rsidRDefault="00216F9B" w:rsidP="00997DF0">
            <w:pPr>
              <w:pStyle w:val="TableBody"/>
              <w:rPr>
                <w:lang w:val="en-CA"/>
              </w:rPr>
            </w:pPr>
            <w:r w:rsidRPr="008B6065">
              <w:rPr>
                <w:lang w:val="en-CA"/>
              </w:rPr>
              <w:t xml:space="preserve">[List the species/strain traits targeted by the product’s intended effect, </w:t>
            </w:r>
            <w:r w:rsidR="006102E2">
              <w:rPr>
                <w:lang w:val="en-CA"/>
              </w:rPr>
              <w:t>for example,</w:t>
            </w:r>
            <w:r w:rsidRPr="008B6065">
              <w:rPr>
                <w:lang w:val="en-CA"/>
              </w:rPr>
              <w:t xml:space="preserve"> metabolic pyrethroid resistance]</w:t>
            </w:r>
          </w:p>
        </w:tc>
      </w:tr>
      <w:tr w:rsidR="005F15F7" w:rsidRPr="00FD5AAD" w14:paraId="32482F9A" w14:textId="49FC65CE" w:rsidTr="00913F06">
        <w:trPr>
          <w:cantSplit/>
          <w:trHeight w:val="144"/>
        </w:trPr>
        <w:tc>
          <w:tcPr>
            <w:tcW w:w="417" w:type="pct"/>
          </w:tcPr>
          <w:p w14:paraId="0A68FE0E" w14:textId="084F47C2" w:rsidR="000D0B3E" w:rsidRPr="004E3E16" w:rsidRDefault="000D0B3E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AI name]</w:t>
            </w:r>
          </w:p>
        </w:tc>
        <w:tc>
          <w:tcPr>
            <w:tcW w:w="291" w:type="pct"/>
          </w:tcPr>
          <w:p w14:paraId="78E70393" w14:textId="5EEA165B" w:rsidR="000D0B3E" w:rsidRPr="004E3E16" w:rsidRDefault="000D0B3E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#]</w:t>
            </w:r>
          </w:p>
        </w:tc>
        <w:tc>
          <w:tcPr>
            <w:tcW w:w="1129" w:type="pct"/>
          </w:tcPr>
          <w:p w14:paraId="518109D9" w14:textId="4A2E565D" w:rsidR="000D0B3E" w:rsidRPr="004E3E16" w:rsidRDefault="00216F9B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Mode of action]</w:t>
            </w:r>
          </w:p>
        </w:tc>
        <w:tc>
          <w:tcPr>
            <w:tcW w:w="1612" w:type="pct"/>
          </w:tcPr>
          <w:p w14:paraId="146F1218" w14:textId="0A92A93B" w:rsidR="000D0B3E" w:rsidRPr="004E3E16" w:rsidRDefault="00216F9B" w:rsidP="00CA4427">
            <w:pPr>
              <w:pStyle w:val="TableBody"/>
              <w:rPr>
                <w:lang w:val="en-CA"/>
              </w:rPr>
            </w:pPr>
            <w:r w:rsidRPr="004E3E16">
              <w:rPr>
                <w:lang w:val="en-CA"/>
              </w:rPr>
              <w:t>[Intended effect against target vector population, e.g. active against pyrethroid</w:t>
            </w:r>
            <w:r w:rsidR="008B6065">
              <w:rPr>
                <w:lang w:val="en-CA"/>
              </w:rPr>
              <w:t>-</w:t>
            </w:r>
            <w:r w:rsidRPr="004E3E16">
              <w:rPr>
                <w:lang w:val="en-CA"/>
              </w:rPr>
              <w:t xml:space="preserve">resistant </w:t>
            </w:r>
            <w:r w:rsidRPr="00F10C9B">
              <w:rPr>
                <w:i/>
                <w:iCs/>
                <w:lang w:val="en-CA"/>
              </w:rPr>
              <w:t xml:space="preserve">Anopheles </w:t>
            </w:r>
            <w:proofErr w:type="spellStart"/>
            <w:r w:rsidRPr="00F10C9B">
              <w:rPr>
                <w:i/>
                <w:iCs/>
                <w:lang w:val="en-CA"/>
              </w:rPr>
              <w:t>spp</w:t>
            </w:r>
            <w:proofErr w:type="spellEnd"/>
            <w:r w:rsidRPr="004E3E16">
              <w:rPr>
                <w:lang w:val="en-CA"/>
              </w:rPr>
              <w:t>]</w:t>
            </w:r>
          </w:p>
        </w:tc>
        <w:tc>
          <w:tcPr>
            <w:tcW w:w="1551" w:type="pct"/>
          </w:tcPr>
          <w:p w14:paraId="72DA5943" w14:textId="4353E30A" w:rsidR="00997DF0" w:rsidRPr="00997DF0" w:rsidRDefault="00216F9B" w:rsidP="00997DF0">
            <w:pPr>
              <w:pStyle w:val="TableBody"/>
              <w:rPr>
                <w:lang w:val="en-CA"/>
              </w:rPr>
            </w:pPr>
            <w:r w:rsidRPr="008B6065">
              <w:rPr>
                <w:lang w:val="en-CA"/>
              </w:rPr>
              <w:t xml:space="preserve">[List the species/strain traits targeted by the product’s intended effect, </w:t>
            </w:r>
            <w:r w:rsidR="006102E2">
              <w:rPr>
                <w:lang w:val="en-CA"/>
              </w:rPr>
              <w:t>for example,</w:t>
            </w:r>
            <w:r w:rsidRPr="008B6065">
              <w:rPr>
                <w:lang w:val="en-CA"/>
              </w:rPr>
              <w:t xml:space="preserve"> metabolic pyrethroid resistance]</w:t>
            </w:r>
          </w:p>
        </w:tc>
      </w:tr>
    </w:tbl>
    <w:p w14:paraId="5D2E5C74" w14:textId="090E3DFA" w:rsidR="005958AC" w:rsidRPr="00A64D69" w:rsidRDefault="0024437C" w:rsidP="004E3E16">
      <w:pPr>
        <w:pStyle w:val="Heading1"/>
      </w:pPr>
      <w:r w:rsidRPr="00B83EC4">
        <w:lastRenderedPageBreak/>
        <w:t>Section B</w:t>
      </w:r>
      <w:r w:rsidR="002E18DD">
        <w:t>.</w:t>
      </w:r>
      <w:r w:rsidRPr="00B83EC4">
        <w:t xml:space="preserve"> </w:t>
      </w:r>
      <w:r w:rsidR="00932F08" w:rsidRPr="00B83EC4">
        <w:t xml:space="preserve">Definition of </w:t>
      </w:r>
      <w:r w:rsidR="002E18DD">
        <w:t>s</w:t>
      </w:r>
      <w:r w:rsidR="00932F08" w:rsidRPr="00B83EC4">
        <w:t xml:space="preserve">trains </w:t>
      </w:r>
      <w:r w:rsidR="00725397">
        <w:t>used in</w:t>
      </w:r>
      <w:r w:rsidR="00932F08" w:rsidRPr="00B83EC4">
        <w:t xml:space="preserve"> </w:t>
      </w:r>
      <w:r w:rsidR="00837454">
        <w:t>free-</w:t>
      </w:r>
      <w:r w:rsidR="003C20E8">
        <w:t xml:space="preserve">flight room studies </w:t>
      </w:r>
    </w:p>
    <w:p w14:paraId="7D25AD8E" w14:textId="21A46B35" w:rsidR="002118A6" w:rsidRPr="00B83EC4" w:rsidRDefault="00336E37" w:rsidP="00E45049">
      <w:pPr>
        <w:pStyle w:val="Sublevel"/>
      </w:pPr>
      <w:r w:rsidRPr="00B83EC4">
        <w:t>B</w:t>
      </w:r>
      <w:r w:rsidR="009056A2" w:rsidRPr="00B83EC4">
        <w:t>1</w:t>
      </w:r>
      <w:r w:rsidR="002E18DD">
        <w:t>.</w:t>
      </w:r>
      <w:r w:rsidRPr="00B83EC4">
        <w:t xml:space="preserve"> </w:t>
      </w:r>
      <w:r w:rsidR="00136133" w:rsidRPr="00B83EC4">
        <w:t xml:space="preserve">Definition of </w:t>
      </w:r>
      <w:r w:rsidR="002E18DD">
        <w:t>s</w:t>
      </w:r>
      <w:r w:rsidR="00932F08" w:rsidRPr="00B83EC4">
        <w:t xml:space="preserve">trains </w:t>
      </w:r>
    </w:p>
    <w:tbl>
      <w:tblPr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shd w:val="clear" w:color="auto" w:fill="E6E6E6"/>
        <w:tblLook w:val="0000" w:firstRow="0" w:lastRow="0" w:firstColumn="0" w:lastColumn="0" w:noHBand="0" w:noVBand="0"/>
      </w:tblPr>
      <w:tblGrid>
        <w:gridCol w:w="2522"/>
        <w:gridCol w:w="2594"/>
        <w:gridCol w:w="8832"/>
      </w:tblGrid>
      <w:tr w:rsidR="000672AE" w:rsidRPr="00FD5AAD" w14:paraId="4BAC4111" w14:textId="0984EDB6" w:rsidTr="005F15F7">
        <w:trPr>
          <w:cantSplit/>
          <w:trHeight w:val="374"/>
          <w:tblHeader/>
        </w:trPr>
        <w:tc>
          <w:tcPr>
            <w:tcW w:w="904" w:type="pct"/>
            <w:tcBorders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12E9DB8E" w14:textId="60C00DF9" w:rsidR="000672AE" w:rsidRPr="00CA24AE" w:rsidRDefault="000672AE" w:rsidP="00394191">
            <w:pPr>
              <w:pStyle w:val="Tableheaderswhiteongreen"/>
              <w:rPr>
                <w:lang w:val="en-CA"/>
              </w:rPr>
            </w:pPr>
            <w:r>
              <w:rPr>
                <w:lang w:val="en-CA"/>
              </w:rPr>
              <w:t xml:space="preserve">Mosquito </w:t>
            </w:r>
            <w:r w:rsidR="002E18DD">
              <w:rPr>
                <w:lang w:val="en-CA"/>
              </w:rPr>
              <w:t>s</w:t>
            </w:r>
            <w:r>
              <w:rPr>
                <w:lang w:val="en-CA"/>
              </w:rPr>
              <w:t>pecies</w:t>
            </w:r>
          </w:p>
        </w:tc>
        <w:tc>
          <w:tcPr>
            <w:tcW w:w="930" w:type="pct"/>
            <w:tcBorders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09896A7" w14:textId="302E484A" w:rsidR="000672AE" w:rsidRPr="00FD5AAD" w:rsidRDefault="000672AE" w:rsidP="00394191">
            <w:pPr>
              <w:pStyle w:val="Tableheaderswhiteongreen"/>
              <w:rPr>
                <w:lang w:val="en-CA"/>
              </w:rPr>
            </w:pPr>
            <w:r>
              <w:rPr>
                <w:lang w:val="en-CA"/>
              </w:rPr>
              <w:t>Strain</w:t>
            </w:r>
          </w:p>
        </w:tc>
        <w:tc>
          <w:tcPr>
            <w:tcW w:w="3166" w:type="pct"/>
            <w:tcBorders>
              <w:left w:val="single" w:sz="4" w:space="0" w:color="FFFFFF" w:themeColor="background1"/>
              <w:bottom w:val="single" w:sz="4" w:space="0" w:color="00B18E"/>
            </w:tcBorders>
            <w:shd w:val="clear" w:color="auto" w:fill="00B18E"/>
            <w:vAlign w:val="center"/>
          </w:tcPr>
          <w:p w14:paraId="68D843C1" w14:textId="24712906" w:rsidR="000672AE" w:rsidRPr="00FD5AAD" w:rsidRDefault="000672AE" w:rsidP="00394191">
            <w:pPr>
              <w:pStyle w:val="Tableheaderswhiteongreen"/>
              <w:rPr>
                <w:lang w:val="en-CA"/>
              </w:rPr>
            </w:pPr>
            <w:r>
              <w:rPr>
                <w:lang w:val="en-CA"/>
              </w:rPr>
              <w:t xml:space="preserve">Vector </w:t>
            </w:r>
            <w:r w:rsidR="002E18DD">
              <w:rPr>
                <w:lang w:val="en-CA"/>
              </w:rPr>
              <w:t>c</w:t>
            </w:r>
            <w:r>
              <w:rPr>
                <w:lang w:val="en-CA"/>
              </w:rPr>
              <w:t>haracteristic</w:t>
            </w:r>
            <w:r w:rsidR="008B6065">
              <w:rPr>
                <w:lang w:val="en-CA"/>
              </w:rPr>
              <w:t>(</w:t>
            </w:r>
            <w:r>
              <w:rPr>
                <w:lang w:val="en-CA"/>
              </w:rPr>
              <w:t>s</w:t>
            </w:r>
            <w:r w:rsidR="008B6065">
              <w:rPr>
                <w:lang w:val="en-CA"/>
              </w:rPr>
              <w:t>)</w:t>
            </w:r>
            <w:r>
              <w:rPr>
                <w:lang w:val="en-CA"/>
              </w:rPr>
              <w:t xml:space="preserve"> targeted by the product intended effect</w:t>
            </w:r>
          </w:p>
        </w:tc>
      </w:tr>
      <w:tr w:rsidR="000672AE" w:rsidRPr="00FD5AAD" w14:paraId="31445BE0" w14:textId="744A57D9" w:rsidTr="00436AF2">
        <w:trPr>
          <w:cantSplit/>
          <w:trHeight w:val="331"/>
        </w:trPr>
        <w:tc>
          <w:tcPr>
            <w:tcW w:w="904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1EFDE686" w14:textId="51343C84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Mosquito species]</w:t>
            </w:r>
          </w:p>
        </w:tc>
        <w:tc>
          <w:tcPr>
            <w:tcW w:w="93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0D816E5C" w14:textId="4B028A6C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Strain name]</w:t>
            </w:r>
          </w:p>
        </w:tc>
        <w:tc>
          <w:tcPr>
            <w:tcW w:w="316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1FAC54F7" w14:textId="1AF79577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Strain characteristics]</w:t>
            </w:r>
          </w:p>
        </w:tc>
      </w:tr>
      <w:tr w:rsidR="000672AE" w:rsidRPr="00FD5AAD" w14:paraId="09782F45" w14:textId="7A292C12" w:rsidTr="00436AF2">
        <w:trPr>
          <w:cantSplit/>
          <w:trHeight w:val="331"/>
        </w:trPr>
        <w:tc>
          <w:tcPr>
            <w:tcW w:w="904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699482D0" w14:textId="00E10735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Mosquito species]</w:t>
            </w:r>
          </w:p>
        </w:tc>
        <w:tc>
          <w:tcPr>
            <w:tcW w:w="93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016B640C" w14:textId="636689CB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Strain name]</w:t>
            </w:r>
          </w:p>
        </w:tc>
        <w:tc>
          <w:tcPr>
            <w:tcW w:w="316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1631A449" w14:textId="0D45C61A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Strain characteristics]</w:t>
            </w:r>
          </w:p>
        </w:tc>
      </w:tr>
      <w:tr w:rsidR="000672AE" w:rsidRPr="00FD5AAD" w14:paraId="6C4DE7BD" w14:textId="77777777" w:rsidTr="00436AF2">
        <w:trPr>
          <w:cantSplit/>
          <w:trHeight w:val="331"/>
        </w:trPr>
        <w:tc>
          <w:tcPr>
            <w:tcW w:w="904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5CDA5BAA" w14:textId="53DE1D4C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Mosquito species]</w:t>
            </w:r>
          </w:p>
        </w:tc>
        <w:tc>
          <w:tcPr>
            <w:tcW w:w="93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3FFB76FA" w14:textId="429A8584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Strain name]</w:t>
            </w:r>
          </w:p>
        </w:tc>
        <w:tc>
          <w:tcPr>
            <w:tcW w:w="316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2D103614" w14:textId="48CD857F" w:rsidR="000672AE" w:rsidRPr="000F7375" w:rsidRDefault="000672AE" w:rsidP="00CA4427">
            <w:pPr>
              <w:pStyle w:val="TableBody"/>
              <w:rPr>
                <w:lang w:val="en-CA"/>
              </w:rPr>
            </w:pPr>
            <w:r w:rsidRPr="000F7375">
              <w:rPr>
                <w:lang w:val="en-CA"/>
              </w:rPr>
              <w:t>[Strain characteristics]</w:t>
            </w:r>
          </w:p>
        </w:tc>
      </w:tr>
    </w:tbl>
    <w:p w14:paraId="11376F62" w14:textId="14D01232" w:rsidR="007D6629" w:rsidRPr="004E3E16" w:rsidRDefault="007D6629" w:rsidP="00307A4D">
      <w:pPr>
        <w:pStyle w:val="Normalred"/>
        <w:spacing w:after="0"/>
      </w:pPr>
      <w:r w:rsidRPr="004E3E16">
        <w:t>Add rows to the table if required.</w:t>
      </w:r>
    </w:p>
    <w:p w14:paraId="4AC095B1" w14:textId="5627AF45" w:rsidR="005F15F7" w:rsidRDefault="00B1177C" w:rsidP="00436AF2">
      <w:pPr>
        <w:spacing w:after="160"/>
        <w:rPr>
          <w:sz w:val="18"/>
          <w:szCs w:val="18"/>
        </w:rPr>
      </w:pPr>
      <w:r w:rsidRPr="00307A4D">
        <w:rPr>
          <w:sz w:val="18"/>
          <w:szCs w:val="18"/>
        </w:rPr>
        <w:t>Results from any genotypic characterisations conducted should be appended to this form.</w:t>
      </w:r>
    </w:p>
    <w:p w14:paraId="0472894F" w14:textId="02B5DBF1" w:rsidR="00723DF4" w:rsidRPr="000F7375" w:rsidRDefault="00723DF4" w:rsidP="00E45049">
      <w:pPr>
        <w:pStyle w:val="Sublevel"/>
      </w:pPr>
      <w:r w:rsidRPr="000F7375">
        <w:t>B</w:t>
      </w:r>
      <w:r w:rsidR="00136133" w:rsidRPr="000F7375">
        <w:t>2</w:t>
      </w:r>
      <w:r w:rsidR="002E18DD">
        <w:t>.</w:t>
      </w:r>
      <w:r w:rsidRPr="000F7375">
        <w:t xml:space="preserve"> </w:t>
      </w:r>
      <w:r w:rsidR="009F4DBF" w:rsidRPr="000F7375">
        <w:t>Strain</w:t>
      </w:r>
      <w:r w:rsidR="00917F12">
        <w:t xml:space="preserve"> </w:t>
      </w:r>
      <w:r w:rsidR="007B3D2F">
        <w:t>characteri</w:t>
      </w:r>
      <w:r w:rsidR="00B1177C">
        <w:t>s</w:t>
      </w:r>
      <w:r w:rsidR="007B3D2F">
        <w:t>ation – phenotypic insecticide resistance status</w:t>
      </w:r>
    </w:p>
    <w:tbl>
      <w:tblPr>
        <w:tblStyle w:val="TableGrid"/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ook w:val="04A0" w:firstRow="1" w:lastRow="0" w:firstColumn="1" w:lastColumn="0" w:noHBand="0" w:noVBand="1"/>
      </w:tblPr>
      <w:tblGrid>
        <w:gridCol w:w="1173"/>
        <w:gridCol w:w="787"/>
        <w:gridCol w:w="1332"/>
        <w:gridCol w:w="1332"/>
        <w:gridCol w:w="1332"/>
        <w:gridCol w:w="1332"/>
        <w:gridCol w:w="1332"/>
        <w:gridCol w:w="1332"/>
        <w:gridCol w:w="1332"/>
        <w:gridCol w:w="1332"/>
        <w:gridCol w:w="1332"/>
      </w:tblGrid>
      <w:tr w:rsidR="000045BD" w:rsidRPr="00021219" w14:paraId="00082204" w14:textId="77777777" w:rsidTr="005F15F7">
        <w:trPr>
          <w:cantSplit/>
          <w:trHeight w:val="1286"/>
          <w:tblHeader/>
        </w:trPr>
        <w:tc>
          <w:tcPr>
            <w:tcW w:w="420" w:type="pct"/>
            <w:tcBorders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62F88CB7" w14:textId="1643A05C" w:rsidR="00021219" w:rsidRPr="00661636" w:rsidRDefault="00021219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Mosquito species/</w:t>
            </w:r>
            <w:r w:rsidR="00834515" w:rsidRPr="00661636">
              <w:rPr>
                <w:rFonts w:asciiTheme="minorHAnsi" w:hAnsiTheme="minorHAnsi" w:cstheme="minorHAnsi"/>
              </w:rPr>
              <w:t xml:space="preserve"> </w:t>
            </w:r>
            <w:r w:rsidRPr="00661636">
              <w:rPr>
                <w:rFonts w:asciiTheme="minorHAnsi" w:hAnsiTheme="minorHAnsi" w:cstheme="minorHAnsi"/>
              </w:rPr>
              <w:t>strain</w:t>
            </w:r>
          </w:p>
        </w:tc>
        <w:tc>
          <w:tcPr>
            <w:tcW w:w="282" w:type="pct"/>
            <w:tcBorders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1EF0F1C3" w14:textId="31FB39D2" w:rsidR="00021219" w:rsidRPr="00661636" w:rsidRDefault="00021219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Test date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096FFA62" w14:textId="6E9A506A" w:rsidR="00B403DF" w:rsidRPr="00661636" w:rsidRDefault="00B403DF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</w:t>
            </w:r>
            <w:r w:rsidR="00DC2CD2" w:rsidRPr="00661636">
              <w:rPr>
                <w:rFonts w:asciiTheme="minorHAnsi" w:hAnsiTheme="minorHAnsi" w:cstheme="minorHAnsi"/>
              </w:rPr>
              <w:t>*</w:t>
            </w:r>
            <w:r w:rsidRPr="00661636">
              <w:rPr>
                <w:rFonts w:asciiTheme="minorHAnsi" w:hAnsiTheme="minorHAnsi" w:cstheme="minorHAnsi"/>
              </w:rPr>
              <w:t>]</w:t>
            </w:r>
          </w:p>
          <w:p w14:paraId="27E53561" w14:textId="77777777" w:rsidR="00B403DF" w:rsidRPr="00661636" w:rsidRDefault="00B403DF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1F3D916C" w14:textId="77777777" w:rsidR="00B403DF" w:rsidRPr="00661636" w:rsidRDefault="00B403DF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3ADF02A5" w14:textId="3E58D5BD" w:rsidR="00BB1E44" w:rsidRPr="00661636" w:rsidRDefault="00B403DF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</w:t>
            </w:r>
            <w:r w:rsidR="00307A4D" w:rsidRPr="00661636">
              <w:rPr>
                <w:rFonts w:asciiTheme="minorHAnsi" w:hAnsiTheme="minorHAnsi" w:cstheme="minorHAnsi"/>
              </w:rPr>
              <w:t>*</w:t>
            </w:r>
            <w:r w:rsidRPr="00661636">
              <w:rPr>
                <w:rFonts w:asciiTheme="minorHAnsi" w:hAnsiTheme="minorHAnsi" w:cstheme="minorHAnsi"/>
              </w:rPr>
              <w:t>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10D70A09" w14:textId="00AEFBC7" w:rsidR="00324E56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36D25656" w14:textId="0C360E80" w:rsidR="00805298" w:rsidRPr="00661636" w:rsidRDefault="00805298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397ABF94" w14:textId="77777777" w:rsidR="00021219" w:rsidRPr="00661636" w:rsidRDefault="00805298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1526CE6B" w14:textId="35145FBE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68776A95" w14:textId="77777777" w:rsidR="00324E56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4840BF67" w14:textId="77777777" w:rsidR="00324E56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3053B56E" w14:textId="77777777" w:rsidR="00021219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18754E62" w14:textId="1663FB3B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75CACADB" w14:textId="77777777" w:rsidR="00324E56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7FD52BBD" w14:textId="77777777" w:rsidR="00324E56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4DFA9511" w14:textId="77777777" w:rsidR="00021219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23A83AC6" w14:textId="21358AFD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05931EC3" w14:textId="77777777" w:rsidR="00324E56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780FD143" w14:textId="77777777" w:rsidR="00324E56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12196F39" w14:textId="77777777" w:rsidR="00021219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674CC24B" w14:textId="74CC996C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62E96C3" w14:textId="77777777" w:rsidR="00324E56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045A812D" w14:textId="77777777" w:rsidR="00324E56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30F4BDC0" w14:textId="77777777" w:rsidR="00021219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06C69609" w14:textId="38203FD3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1D034A4C" w14:textId="77777777" w:rsidR="00324E56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224608AC" w14:textId="77777777" w:rsidR="00324E56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723FA139" w14:textId="77777777" w:rsidR="00021219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0B768222" w14:textId="0E18F6D4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53A0ABB9" w14:textId="77777777" w:rsidR="00324E56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55E8BD96" w14:textId="77777777" w:rsidR="00324E56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1F76589E" w14:textId="77777777" w:rsidR="00021219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5C6B01EE" w14:textId="1A3266F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bottom w:val="single" w:sz="4" w:space="0" w:color="00B18E"/>
            </w:tcBorders>
            <w:shd w:val="clear" w:color="auto" w:fill="00B18E"/>
            <w:vAlign w:val="center"/>
          </w:tcPr>
          <w:p w14:paraId="177A96FD" w14:textId="77777777" w:rsidR="00324E56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54FF22F4" w14:textId="77777777" w:rsidR="00324E56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7BE2E4A0" w14:textId="77777777" w:rsidR="00021219" w:rsidRPr="00661636" w:rsidRDefault="00324E56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1035EE6A" w14:textId="4A69D166" w:rsidR="00AB527F" w:rsidRPr="00661636" w:rsidRDefault="00AB527F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</w:tr>
      <w:tr w:rsidR="000045BD" w:rsidRPr="00021219" w14:paraId="5F394763" w14:textId="77777777" w:rsidTr="005F15F7">
        <w:trPr>
          <w:cantSplit/>
        </w:trPr>
        <w:tc>
          <w:tcPr>
            <w:tcW w:w="42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7336B68" w14:textId="3B6B969B" w:rsidR="00021219" w:rsidRPr="00661636" w:rsidRDefault="00B403DF" w:rsidP="00CA4427">
            <w:pPr>
              <w:pStyle w:val="TableBody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osquito species/</w:t>
            </w:r>
            <w:r w:rsidR="00834515" w:rsidRPr="00661636">
              <w:rPr>
                <w:rFonts w:asciiTheme="minorHAnsi" w:hAnsiTheme="minorHAnsi" w:cstheme="minorHAnsi"/>
              </w:rPr>
              <w:t xml:space="preserve"> </w:t>
            </w:r>
            <w:r w:rsidRPr="00661636">
              <w:rPr>
                <w:rFonts w:asciiTheme="minorHAnsi" w:hAnsiTheme="minorHAnsi" w:cstheme="minorHAnsi"/>
              </w:rPr>
              <w:t>strain]</w:t>
            </w:r>
          </w:p>
        </w:tc>
        <w:tc>
          <w:tcPr>
            <w:tcW w:w="282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0B4F1144" w14:textId="41C51B2B" w:rsidR="00021219" w:rsidRPr="00661636" w:rsidRDefault="00B403DF" w:rsidP="00CA4427">
            <w:pPr>
              <w:pStyle w:val="TableBody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Test date]</w:t>
            </w: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30DAE32" w14:textId="4A6656D8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C359406" w14:textId="77777777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EE09D97" w14:textId="0E995A9B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014110B8" w14:textId="77777777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A0A80C6" w14:textId="765A4CCB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FFAFA62" w14:textId="77777777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A643BE4" w14:textId="77777777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25AA62B" w14:textId="77777777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AA5A1B4" w14:textId="77777777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</w:tr>
      <w:tr w:rsidR="000045BD" w:rsidRPr="00021219" w14:paraId="153799A4" w14:textId="77777777" w:rsidTr="005F15F7">
        <w:trPr>
          <w:cantSplit/>
        </w:trPr>
        <w:tc>
          <w:tcPr>
            <w:tcW w:w="42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A02D6BA" w14:textId="297D8017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osquito species/</w:t>
            </w:r>
            <w:r w:rsidR="00834515" w:rsidRPr="00661636">
              <w:rPr>
                <w:rFonts w:asciiTheme="minorHAnsi" w:hAnsiTheme="minorHAnsi" w:cstheme="minorHAnsi"/>
              </w:rPr>
              <w:t xml:space="preserve"> </w:t>
            </w:r>
            <w:r w:rsidRPr="00661636">
              <w:rPr>
                <w:rFonts w:asciiTheme="minorHAnsi" w:hAnsiTheme="minorHAnsi" w:cstheme="minorHAnsi"/>
              </w:rPr>
              <w:t>strain]</w:t>
            </w:r>
          </w:p>
        </w:tc>
        <w:tc>
          <w:tcPr>
            <w:tcW w:w="282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9F45D68" w14:textId="69F71591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Test date]</w:t>
            </w: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EB055B2" w14:textId="77777777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0618BDC" w14:textId="77777777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DD44B55" w14:textId="30EC32B1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9B8CB79" w14:textId="77777777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45AC22A" w14:textId="1DD1EE89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8D78744" w14:textId="77777777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F6D3CE0" w14:textId="77777777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CC56346" w14:textId="77777777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B7E3EAF" w14:textId="77777777" w:rsidR="00021219" w:rsidRPr="00661636" w:rsidRDefault="00021219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</w:tr>
    </w:tbl>
    <w:p w14:paraId="679D511C" w14:textId="4530BF2E" w:rsidR="007D6629" w:rsidRDefault="007D6629" w:rsidP="00CA4427">
      <w:pPr>
        <w:pStyle w:val="TableBodyRed"/>
      </w:pPr>
      <w:r w:rsidRPr="00FA23E5">
        <w:t>Add rows</w:t>
      </w:r>
      <w:r w:rsidR="00AC2363">
        <w:t>/columns</w:t>
      </w:r>
      <w:r w:rsidRPr="00FA23E5">
        <w:t xml:space="preserve"> to the table if required.</w:t>
      </w:r>
    </w:p>
    <w:p w14:paraId="347619B6" w14:textId="0B485F52" w:rsidR="004217ED" w:rsidRPr="001F2A75" w:rsidRDefault="00844D89" w:rsidP="003123DC">
      <w:pPr>
        <w:spacing w:after="0"/>
        <w:rPr>
          <w:sz w:val="18"/>
          <w:szCs w:val="18"/>
        </w:rPr>
      </w:pPr>
      <w:r>
        <w:rPr>
          <w:sz w:val="18"/>
          <w:szCs w:val="18"/>
        </w:rPr>
        <w:t>*</w:t>
      </w:r>
      <w:r w:rsidR="001A75C1" w:rsidRPr="001F2A75">
        <w:rPr>
          <w:sz w:val="18"/>
          <w:szCs w:val="18"/>
        </w:rPr>
        <w:t>M</w:t>
      </w:r>
      <w:r w:rsidR="00AD0724" w:rsidRPr="001F2A75">
        <w:rPr>
          <w:sz w:val="18"/>
          <w:szCs w:val="18"/>
        </w:rPr>
        <w:t xml:space="preserve">ethod = </w:t>
      </w:r>
      <w:r w:rsidR="00B60F17">
        <w:rPr>
          <w:sz w:val="18"/>
          <w:szCs w:val="18"/>
        </w:rPr>
        <w:t>for example</w:t>
      </w:r>
      <w:r w:rsidR="00E61C59" w:rsidRPr="001F2A75">
        <w:rPr>
          <w:sz w:val="18"/>
          <w:szCs w:val="18"/>
        </w:rPr>
        <w:t xml:space="preserve"> </w:t>
      </w:r>
      <w:r w:rsidR="00AD0724" w:rsidRPr="001F2A75">
        <w:rPr>
          <w:sz w:val="18"/>
          <w:szCs w:val="18"/>
        </w:rPr>
        <w:t>WHO cylinder/bottle bioassay</w:t>
      </w:r>
      <w:r w:rsidR="00AB527F" w:rsidRPr="001F2A75">
        <w:rPr>
          <w:sz w:val="18"/>
          <w:szCs w:val="18"/>
        </w:rPr>
        <w:t xml:space="preserve">, </w:t>
      </w:r>
      <w:r w:rsidR="002B075A">
        <w:rPr>
          <w:sz w:val="18"/>
          <w:szCs w:val="18"/>
        </w:rPr>
        <w:t>E</w:t>
      </w:r>
      <w:r w:rsidR="00E96D0C">
        <w:rPr>
          <w:sz w:val="18"/>
          <w:szCs w:val="18"/>
        </w:rPr>
        <w:t>nd</w:t>
      </w:r>
      <w:r w:rsidR="00AB527F" w:rsidRPr="001F2A75">
        <w:rPr>
          <w:sz w:val="18"/>
          <w:szCs w:val="18"/>
        </w:rPr>
        <w:t xml:space="preserve">point = </w:t>
      </w:r>
      <w:r w:rsidR="00B60F17">
        <w:rPr>
          <w:sz w:val="18"/>
          <w:szCs w:val="18"/>
        </w:rPr>
        <w:t>for example,</w:t>
      </w:r>
      <w:r w:rsidR="00FC6456" w:rsidRPr="001F2A75">
        <w:rPr>
          <w:sz w:val="18"/>
          <w:szCs w:val="18"/>
        </w:rPr>
        <w:t xml:space="preserve"> </w:t>
      </w:r>
      <w:r w:rsidR="00AB527F" w:rsidRPr="001F2A75">
        <w:rPr>
          <w:sz w:val="18"/>
          <w:szCs w:val="18"/>
        </w:rPr>
        <w:t>M24</w:t>
      </w:r>
      <w:r w:rsidR="000463EB" w:rsidRPr="001F2A75">
        <w:rPr>
          <w:sz w:val="18"/>
          <w:szCs w:val="18"/>
        </w:rPr>
        <w:t xml:space="preserve"> (%)</w:t>
      </w:r>
    </w:p>
    <w:p w14:paraId="06627A7F" w14:textId="7C0005E4" w:rsidR="005F15F7" w:rsidRDefault="006C0853" w:rsidP="003123DC">
      <w:pPr>
        <w:spacing w:after="0"/>
        <w:rPr>
          <w:sz w:val="18"/>
          <w:szCs w:val="18"/>
        </w:rPr>
      </w:pPr>
      <w:r w:rsidRPr="001F2A75">
        <w:rPr>
          <w:sz w:val="18"/>
          <w:szCs w:val="18"/>
        </w:rPr>
        <w:t xml:space="preserve">Results from </w:t>
      </w:r>
      <w:r w:rsidR="007A0ADB" w:rsidRPr="001F2A75">
        <w:rPr>
          <w:sz w:val="18"/>
          <w:szCs w:val="18"/>
        </w:rPr>
        <w:t xml:space="preserve">any </w:t>
      </w:r>
      <w:r w:rsidRPr="001F2A75">
        <w:rPr>
          <w:sz w:val="18"/>
          <w:szCs w:val="18"/>
        </w:rPr>
        <w:t>genotypic characterisations</w:t>
      </w:r>
      <w:r w:rsidR="007A0ADB" w:rsidRPr="001F2A75">
        <w:rPr>
          <w:sz w:val="18"/>
          <w:szCs w:val="18"/>
        </w:rPr>
        <w:t xml:space="preserve"> conducted</w:t>
      </w:r>
      <w:r w:rsidRPr="001F2A75">
        <w:rPr>
          <w:sz w:val="18"/>
          <w:szCs w:val="18"/>
        </w:rPr>
        <w:t xml:space="preserve"> should be appended to this form</w:t>
      </w:r>
      <w:r w:rsidR="007A0ADB" w:rsidRPr="001F2A75">
        <w:rPr>
          <w:sz w:val="18"/>
          <w:szCs w:val="18"/>
        </w:rPr>
        <w:t>.</w:t>
      </w:r>
    </w:p>
    <w:p w14:paraId="2F335D49" w14:textId="01900901" w:rsidR="00136133" w:rsidRPr="00CF0280" w:rsidRDefault="00136133" w:rsidP="00E45049">
      <w:pPr>
        <w:pStyle w:val="Sublevel"/>
      </w:pPr>
      <w:r w:rsidRPr="00CF3F5D">
        <w:lastRenderedPageBreak/>
        <w:t>B3</w:t>
      </w:r>
      <w:r w:rsidR="002E18DD">
        <w:t>.</w:t>
      </w:r>
      <w:r w:rsidRPr="00CF3F5D">
        <w:t xml:space="preserve"> </w:t>
      </w:r>
      <w:r w:rsidR="003B7641">
        <w:t>Strain c</w:t>
      </w:r>
      <w:r w:rsidR="00CF0280" w:rsidRPr="00CF3F5D">
        <w:t>haracteri</w:t>
      </w:r>
      <w:r w:rsidR="00B1177C">
        <w:t>s</w:t>
      </w:r>
      <w:r w:rsidR="00CF0280" w:rsidRPr="00CF3F5D">
        <w:t>ation</w:t>
      </w:r>
      <w:r w:rsidRPr="00CF3F5D">
        <w:t xml:space="preserve"> </w:t>
      </w:r>
      <w:r w:rsidR="00C91DE3">
        <w:t>–</w:t>
      </w:r>
      <w:r w:rsidR="003B7641">
        <w:t xml:space="preserve"> </w:t>
      </w:r>
      <w:r w:rsidR="002E18DD">
        <w:t>i</w:t>
      </w:r>
      <w:r w:rsidRPr="00CF3F5D">
        <w:t xml:space="preserve">nsecticide </w:t>
      </w:r>
      <w:r w:rsidR="002E18DD">
        <w:t>r</w:t>
      </w:r>
      <w:r w:rsidRPr="00CF3F5D">
        <w:t xml:space="preserve">esistance </w:t>
      </w:r>
      <w:r w:rsidR="002E18DD">
        <w:t>i</w:t>
      </w:r>
      <w:r w:rsidRPr="00CF3F5D">
        <w:t>ntensity</w:t>
      </w:r>
    </w:p>
    <w:tbl>
      <w:tblPr>
        <w:tblStyle w:val="TableGrid"/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ook w:val="04A0" w:firstRow="1" w:lastRow="0" w:firstColumn="1" w:lastColumn="0" w:noHBand="0" w:noVBand="1"/>
      </w:tblPr>
      <w:tblGrid>
        <w:gridCol w:w="1162"/>
        <w:gridCol w:w="798"/>
        <w:gridCol w:w="1332"/>
        <w:gridCol w:w="1332"/>
        <w:gridCol w:w="1332"/>
        <w:gridCol w:w="1332"/>
        <w:gridCol w:w="1332"/>
        <w:gridCol w:w="1332"/>
        <w:gridCol w:w="1332"/>
        <w:gridCol w:w="1332"/>
        <w:gridCol w:w="1332"/>
      </w:tblGrid>
      <w:tr w:rsidR="000045BD" w:rsidRPr="00021219" w14:paraId="2C06AA8C" w14:textId="77777777" w:rsidTr="005F15F7">
        <w:trPr>
          <w:cantSplit/>
          <w:tblHeader/>
        </w:trPr>
        <w:tc>
          <w:tcPr>
            <w:tcW w:w="450" w:type="pct"/>
            <w:tcBorders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2510D73A" w14:textId="207E959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Mosquito species/</w:t>
            </w:r>
            <w:r w:rsidR="000045BD" w:rsidRPr="00661636">
              <w:rPr>
                <w:rFonts w:asciiTheme="minorHAnsi" w:hAnsiTheme="minorHAnsi" w:cstheme="minorHAnsi"/>
              </w:rPr>
              <w:t xml:space="preserve"> </w:t>
            </w:r>
            <w:r w:rsidRPr="00661636">
              <w:rPr>
                <w:rFonts w:asciiTheme="minorHAnsi" w:hAnsiTheme="minorHAnsi" w:cstheme="minorHAnsi"/>
              </w:rPr>
              <w:t>strain</w:t>
            </w:r>
          </w:p>
        </w:tc>
        <w:tc>
          <w:tcPr>
            <w:tcW w:w="319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121D82B2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Test date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112BAA1A" w14:textId="5F0B20AE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</w:t>
            </w:r>
            <w:r w:rsidR="00144F45" w:rsidRPr="00661636">
              <w:rPr>
                <w:rFonts w:asciiTheme="minorHAnsi" w:hAnsiTheme="minorHAnsi" w:cstheme="minorHAnsi"/>
              </w:rPr>
              <w:t>*</w:t>
            </w:r>
            <w:r w:rsidRPr="00661636">
              <w:rPr>
                <w:rFonts w:asciiTheme="minorHAnsi" w:hAnsiTheme="minorHAnsi" w:cstheme="minorHAnsi"/>
              </w:rPr>
              <w:t>]</w:t>
            </w:r>
          </w:p>
          <w:p w14:paraId="53296D34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1E2E8659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774F41D9" w14:textId="48F19BA9" w:rsidR="00AB527F" w:rsidRPr="00661636" w:rsidRDefault="00AB527F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</w:t>
            </w:r>
            <w:r w:rsidR="00144F45" w:rsidRPr="00661636">
              <w:rPr>
                <w:rFonts w:asciiTheme="minorHAnsi" w:hAnsiTheme="minorHAnsi" w:cstheme="minorHAnsi"/>
              </w:rPr>
              <w:t>*</w:t>
            </w:r>
            <w:r w:rsidRPr="00661636">
              <w:rPr>
                <w:rFonts w:asciiTheme="minorHAnsi" w:hAnsiTheme="minorHAnsi" w:cstheme="minorHAnsi"/>
              </w:rPr>
              <w:t>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69E197E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6A44D3C2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1E4E5FF0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6D7CA346" w14:textId="3FC334C8" w:rsidR="00AB527F" w:rsidRPr="00661636" w:rsidRDefault="00AB527F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6190A08D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046C1F43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4EC134F6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42F7FF3E" w14:textId="6519B32E" w:rsidR="00AB527F" w:rsidRPr="00661636" w:rsidRDefault="00AB527F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F07C650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284FCE45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4C14E780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18A8F36D" w14:textId="5901EC85" w:rsidR="00AB527F" w:rsidRPr="00661636" w:rsidRDefault="00AB527F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248F6594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2C38B576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36E53322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1696296A" w14:textId="11E771DA" w:rsidR="00AB527F" w:rsidRPr="00661636" w:rsidRDefault="00AB527F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19BF8E2B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64BDC61C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72A6580F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5F660CBE" w14:textId="728D2DC2" w:rsidR="00AB527F" w:rsidRPr="00661636" w:rsidRDefault="00AB527F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6903B66E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4E7A78E5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7518D05F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4B7CC85A" w14:textId="53FEB8DB" w:rsidR="00AB527F" w:rsidRPr="00661636" w:rsidRDefault="00AB527F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0D1EF266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7745F464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0EB18647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51BD8927" w14:textId="4B79015F" w:rsidR="00AB527F" w:rsidRPr="00661636" w:rsidRDefault="00AB527F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  <w:tc>
          <w:tcPr>
            <w:tcW w:w="470" w:type="pct"/>
            <w:tcBorders>
              <w:left w:val="single" w:sz="4" w:space="0" w:color="FFFFFF" w:themeColor="background1"/>
            </w:tcBorders>
            <w:shd w:val="clear" w:color="auto" w:fill="00B18E"/>
            <w:vAlign w:val="center"/>
          </w:tcPr>
          <w:p w14:paraId="6F437B80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ethod]</w:t>
            </w:r>
          </w:p>
          <w:p w14:paraId="0AE5D1A4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Insecticide]</w:t>
            </w:r>
          </w:p>
          <w:p w14:paraId="51EB1EBC" w14:textId="77777777" w:rsidR="00BB1E44" w:rsidRPr="00661636" w:rsidRDefault="00BB1E44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Dose]</w:t>
            </w:r>
          </w:p>
          <w:p w14:paraId="2DA84909" w14:textId="4406F37B" w:rsidR="00AB527F" w:rsidRPr="00661636" w:rsidRDefault="00AB527F" w:rsidP="00394191">
            <w:pPr>
              <w:pStyle w:val="Tableheaderswhiteongreen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Endpoint]</w:t>
            </w:r>
          </w:p>
        </w:tc>
      </w:tr>
      <w:tr w:rsidR="000045BD" w:rsidRPr="00021219" w14:paraId="56A9B4AE" w14:textId="77777777" w:rsidTr="005F15F7">
        <w:trPr>
          <w:cantSplit/>
        </w:trPr>
        <w:tc>
          <w:tcPr>
            <w:tcW w:w="450" w:type="pct"/>
          </w:tcPr>
          <w:p w14:paraId="16C99341" w14:textId="333D8C43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osquito species/</w:t>
            </w:r>
            <w:r w:rsidR="000045BD" w:rsidRPr="00661636">
              <w:rPr>
                <w:rFonts w:asciiTheme="minorHAnsi" w:hAnsiTheme="minorHAnsi" w:cstheme="minorHAnsi"/>
              </w:rPr>
              <w:t xml:space="preserve"> </w:t>
            </w:r>
            <w:r w:rsidRPr="00661636">
              <w:rPr>
                <w:rFonts w:asciiTheme="minorHAnsi" w:hAnsiTheme="minorHAnsi" w:cstheme="minorHAnsi"/>
              </w:rPr>
              <w:t>strain]</w:t>
            </w:r>
          </w:p>
        </w:tc>
        <w:tc>
          <w:tcPr>
            <w:tcW w:w="319" w:type="pct"/>
          </w:tcPr>
          <w:p w14:paraId="4E22E8A6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Test date]</w:t>
            </w:r>
          </w:p>
        </w:tc>
        <w:tc>
          <w:tcPr>
            <w:tcW w:w="470" w:type="pct"/>
          </w:tcPr>
          <w:p w14:paraId="2C43FF73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47AB9BC5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1D83A8DD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5EF1E706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0138A8A0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75A9B4A0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0A83484E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69797FD2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752990EC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</w:tr>
      <w:tr w:rsidR="000045BD" w:rsidRPr="00021219" w14:paraId="4198D754" w14:textId="77777777" w:rsidTr="005F15F7">
        <w:trPr>
          <w:cantSplit/>
        </w:trPr>
        <w:tc>
          <w:tcPr>
            <w:tcW w:w="450" w:type="pct"/>
          </w:tcPr>
          <w:p w14:paraId="4785564B" w14:textId="5B3AA7FA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Mosquito species/</w:t>
            </w:r>
            <w:r w:rsidR="000045BD" w:rsidRPr="00661636">
              <w:rPr>
                <w:rFonts w:asciiTheme="minorHAnsi" w:hAnsiTheme="minorHAnsi" w:cstheme="minorHAnsi"/>
              </w:rPr>
              <w:t xml:space="preserve"> </w:t>
            </w:r>
            <w:r w:rsidRPr="00661636">
              <w:rPr>
                <w:rFonts w:asciiTheme="minorHAnsi" w:hAnsiTheme="minorHAnsi" w:cstheme="minorHAnsi"/>
              </w:rPr>
              <w:t>strain]</w:t>
            </w:r>
          </w:p>
        </w:tc>
        <w:tc>
          <w:tcPr>
            <w:tcW w:w="319" w:type="pct"/>
          </w:tcPr>
          <w:p w14:paraId="614C6857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  <w:r w:rsidRPr="00661636">
              <w:rPr>
                <w:rFonts w:asciiTheme="minorHAnsi" w:hAnsiTheme="minorHAnsi" w:cstheme="minorHAnsi"/>
              </w:rPr>
              <w:t>[Test date]</w:t>
            </w:r>
          </w:p>
        </w:tc>
        <w:tc>
          <w:tcPr>
            <w:tcW w:w="470" w:type="pct"/>
          </w:tcPr>
          <w:p w14:paraId="4B4BBD6D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33AEE70C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57E29924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2B19D57E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19200D54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7DAC1F16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4F318B73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3ABF8961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  <w:tc>
          <w:tcPr>
            <w:tcW w:w="470" w:type="pct"/>
          </w:tcPr>
          <w:p w14:paraId="61061678" w14:textId="77777777" w:rsidR="00BB1E44" w:rsidRPr="00661636" w:rsidRDefault="00BB1E44" w:rsidP="00CA4427">
            <w:pPr>
              <w:pStyle w:val="TableBody"/>
              <w:rPr>
                <w:rFonts w:asciiTheme="minorHAnsi" w:hAnsiTheme="minorHAnsi" w:cstheme="minorHAnsi"/>
              </w:rPr>
            </w:pPr>
          </w:p>
        </w:tc>
      </w:tr>
    </w:tbl>
    <w:p w14:paraId="7756ABAD" w14:textId="30F85920" w:rsidR="005F27A1" w:rsidRDefault="005F27A1" w:rsidP="00F92E9B">
      <w:pPr>
        <w:pStyle w:val="Normalred"/>
        <w:spacing w:after="0"/>
      </w:pPr>
      <w:r w:rsidRPr="00FA23E5">
        <w:t>Add rows</w:t>
      </w:r>
      <w:r w:rsidR="00F92E9B">
        <w:t>/columns</w:t>
      </w:r>
      <w:r w:rsidRPr="00FA23E5">
        <w:t xml:space="preserve"> to the table if required.</w:t>
      </w:r>
    </w:p>
    <w:p w14:paraId="407CFE63" w14:textId="11462E2E" w:rsidR="00436AF2" w:rsidRDefault="00844D89" w:rsidP="00436AF2">
      <w:pPr>
        <w:spacing w:after="160"/>
        <w:rPr>
          <w:sz w:val="18"/>
          <w:szCs w:val="18"/>
        </w:rPr>
      </w:pPr>
      <w:r>
        <w:rPr>
          <w:sz w:val="18"/>
          <w:szCs w:val="18"/>
        </w:rPr>
        <w:t>*</w:t>
      </w:r>
      <w:r w:rsidR="000463EB" w:rsidRPr="00F92E9B">
        <w:rPr>
          <w:sz w:val="18"/>
          <w:szCs w:val="18"/>
        </w:rPr>
        <w:t xml:space="preserve">Method = </w:t>
      </w:r>
      <w:r w:rsidR="00B60F17">
        <w:rPr>
          <w:sz w:val="18"/>
          <w:szCs w:val="18"/>
        </w:rPr>
        <w:t xml:space="preserve">for example, </w:t>
      </w:r>
      <w:r w:rsidR="000463EB" w:rsidRPr="00F92E9B">
        <w:rPr>
          <w:sz w:val="18"/>
          <w:szCs w:val="18"/>
        </w:rPr>
        <w:t xml:space="preserve">WHO cylinder/bottle bioassay, </w:t>
      </w:r>
      <w:r w:rsidR="003F47D5">
        <w:rPr>
          <w:sz w:val="18"/>
          <w:szCs w:val="18"/>
        </w:rPr>
        <w:t>E</w:t>
      </w:r>
      <w:r w:rsidR="000463EB" w:rsidRPr="00F92E9B">
        <w:rPr>
          <w:sz w:val="18"/>
          <w:szCs w:val="18"/>
        </w:rPr>
        <w:t xml:space="preserve">ndpoint = </w:t>
      </w:r>
      <w:r w:rsidR="00B60F17">
        <w:rPr>
          <w:sz w:val="18"/>
          <w:szCs w:val="18"/>
        </w:rPr>
        <w:t xml:space="preserve">for example, </w:t>
      </w:r>
      <w:r w:rsidR="000463EB" w:rsidRPr="00F92E9B">
        <w:rPr>
          <w:sz w:val="18"/>
          <w:szCs w:val="18"/>
        </w:rPr>
        <w:t>M24(%)</w:t>
      </w:r>
    </w:p>
    <w:p w14:paraId="46E35558" w14:textId="77777777" w:rsidR="00436AF2" w:rsidRDefault="00436AF2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3CE92774" w14:textId="7EB1FA9E" w:rsidR="00723DF4" w:rsidRPr="0083645E" w:rsidRDefault="00723DF4" w:rsidP="006B0D10">
      <w:pPr>
        <w:pStyle w:val="Heading1"/>
      </w:pPr>
      <w:r w:rsidRPr="00E10046">
        <w:lastRenderedPageBreak/>
        <w:t xml:space="preserve">Section </w:t>
      </w:r>
      <w:r w:rsidR="00272F61" w:rsidRPr="00E10046">
        <w:t>C</w:t>
      </w:r>
      <w:r w:rsidR="002E18DD">
        <w:t>.</w:t>
      </w:r>
      <w:r w:rsidRPr="00E10046">
        <w:t xml:space="preserve"> Definition of </w:t>
      </w:r>
      <w:r w:rsidR="0055537E">
        <w:t>l</w:t>
      </w:r>
      <w:r w:rsidR="00F02688" w:rsidRPr="00E10046">
        <w:t xml:space="preserve">ocal </w:t>
      </w:r>
      <w:r w:rsidR="0055537E">
        <w:t>v</w:t>
      </w:r>
      <w:r w:rsidR="00F02688" w:rsidRPr="00E10046">
        <w:t xml:space="preserve">ector </w:t>
      </w:r>
      <w:r w:rsidR="0055537E">
        <w:t>species</w:t>
      </w:r>
      <w:r w:rsidRPr="00E10046">
        <w:t xml:space="preserve"> </w:t>
      </w:r>
      <w:r w:rsidR="00272F61" w:rsidRPr="00E10046">
        <w:t xml:space="preserve">at </w:t>
      </w:r>
      <w:r w:rsidR="000C3E10">
        <w:t>semi-field</w:t>
      </w:r>
      <w:r w:rsidR="00272F61" w:rsidRPr="00E10046">
        <w:t xml:space="preserve"> sites </w:t>
      </w:r>
    </w:p>
    <w:p w14:paraId="579B6900" w14:textId="7DB1DC74" w:rsidR="00723DF4" w:rsidRPr="00E10046" w:rsidRDefault="00272F61" w:rsidP="00E45049">
      <w:pPr>
        <w:pStyle w:val="Sublevel"/>
      </w:pPr>
      <w:r w:rsidRPr="00E10046">
        <w:t>C</w:t>
      </w:r>
      <w:r w:rsidR="00723DF4" w:rsidRPr="00E10046">
        <w:t>1</w:t>
      </w:r>
      <w:r w:rsidR="002E18DD">
        <w:t>.</w:t>
      </w:r>
      <w:r w:rsidR="00723DF4" w:rsidRPr="00E10046">
        <w:t xml:space="preserve"> </w:t>
      </w:r>
      <w:r w:rsidR="00B62BFC" w:rsidRPr="00E10046">
        <w:t xml:space="preserve">Local </w:t>
      </w:r>
      <w:r w:rsidR="002E18DD">
        <w:t>v</w:t>
      </w:r>
      <w:r w:rsidR="00B62BFC" w:rsidRPr="00E10046">
        <w:t xml:space="preserve">ector </w:t>
      </w:r>
      <w:r w:rsidR="002E18DD">
        <w:t>p</w:t>
      </w:r>
      <w:r w:rsidR="00B62BFC" w:rsidRPr="00E10046">
        <w:t xml:space="preserve">opulation </w:t>
      </w:r>
      <w:r w:rsidR="0055537E">
        <w:t>species</w:t>
      </w:r>
      <w:r w:rsidR="00B62BFC" w:rsidRPr="00E10046">
        <w:t xml:space="preserve"> at </w:t>
      </w:r>
      <w:r w:rsidR="002E18DD">
        <w:t>s</w:t>
      </w:r>
      <w:r w:rsidR="00E10046">
        <w:t>emi-field</w:t>
      </w:r>
      <w:r w:rsidR="00B62BFC" w:rsidRPr="00E10046">
        <w:t xml:space="preserve"> </w:t>
      </w:r>
      <w:r w:rsidR="002E18DD">
        <w:t>s</w:t>
      </w:r>
      <w:r w:rsidR="00B62BFC" w:rsidRPr="00E10046">
        <w:t>ites</w:t>
      </w:r>
      <w:r w:rsidR="006D4F64">
        <w:t>*</w:t>
      </w:r>
    </w:p>
    <w:tbl>
      <w:tblPr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shd w:val="clear" w:color="auto" w:fill="E6E6E6"/>
        <w:tblLook w:val="0000" w:firstRow="0" w:lastRow="0" w:firstColumn="0" w:lastColumn="0" w:noHBand="0" w:noVBand="0"/>
      </w:tblPr>
      <w:tblGrid>
        <w:gridCol w:w="2999"/>
        <w:gridCol w:w="2619"/>
        <w:gridCol w:w="3102"/>
        <w:gridCol w:w="5228"/>
      </w:tblGrid>
      <w:tr w:rsidR="00CA4427" w:rsidRPr="00FD5AAD" w14:paraId="7648D64F" w14:textId="77777777" w:rsidTr="005F15F7">
        <w:trPr>
          <w:cantSplit/>
          <w:trHeight w:val="374"/>
        </w:trPr>
        <w:tc>
          <w:tcPr>
            <w:tcW w:w="1075" w:type="pct"/>
            <w:tcBorders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2B898D0F" w14:textId="03C29DE3" w:rsidR="000D2F44" w:rsidRDefault="000D2F44" w:rsidP="00394191">
            <w:pPr>
              <w:pStyle w:val="Tableheaderswhiteongreen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Semi-field </w:t>
            </w:r>
            <w:r w:rsidR="002E18DD">
              <w:rPr>
                <w:lang w:val="en-CA" w:eastAsia="en-CA"/>
              </w:rPr>
              <w:t>s</w:t>
            </w:r>
            <w:r>
              <w:rPr>
                <w:lang w:val="en-CA" w:eastAsia="en-CA"/>
              </w:rPr>
              <w:t>ite</w:t>
            </w:r>
          </w:p>
        </w:tc>
        <w:tc>
          <w:tcPr>
            <w:tcW w:w="939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0018195E" w14:textId="1A925396" w:rsidR="000D2F44" w:rsidRPr="00CA24AE" w:rsidRDefault="000D2F44" w:rsidP="00394191">
            <w:pPr>
              <w:pStyle w:val="Tableheaderswhiteongreen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Mosquito </w:t>
            </w:r>
            <w:r w:rsidR="002E18DD">
              <w:rPr>
                <w:lang w:val="en-CA" w:eastAsia="en-CA"/>
              </w:rPr>
              <w:t>s</w:t>
            </w:r>
            <w:r>
              <w:rPr>
                <w:lang w:val="en-CA" w:eastAsia="en-CA"/>
              </w:rPr>
              <w:t>pecies</w:t>
            </w:r>
          </w:p>
        </w:tc>
        <w:tc>
          <w:tcPr>
            <w:tcW w:w="111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7297CBFA" w14:textId="19B6B066" w:rsidR="000D2F44" w:rsidRPr="00FD5AAD" w:rsidRDefault="000D2F44" w:rsidP="00394191">
            <w:pPr>
              <w:pStyle w:val="Tableheaderswhiteongreen"/>
              <w:rPr>
                <w:lang w:val="en-CA" w:eastAsia="en-CA"/>
              </w:rPr>
            </w:pPr>
            <w:r>
              <w:rPr>
                <w:lang w:val="en-CA" w:eastAsia="en-CA"/>
              </w:rPr>
              <w:t>Vector</w:t>
            </w:r>
            <w:r w:rsidR="002E18DD">
              <w:rPr>
                <w:lang w:val="en-CA" w:eastAsia="en-CA"/>
              </w:rPr>
              <w:t xml:space="preserve"> c</w:t>
            </w:r>
            <w:r>
              <w:rPr>
                <w:lang w:val="en-CA" w:eastAsia="en-CA"/>
              </w:rPr>
              <w:t>haracteristic</w:t>
            </w:r>
            <w:r w:rsidR="002E18DD">
              <w:rPr>
                <w:lang w:val="en-CA" w:eastAsia="en-CA"/>
              </w:rPr>
              <w:t>(s)</w:t>
            </w:r>
          </w:p>
        </w:tc>
        <w:tc>
          <w:tcPr>
            <w:tcW w:w="1874" w:type="pct"/>
            <w:tcBorders>
              <w:left w:val="single" w:sz="4" w:space="0" w:color="FFFFFF" w:themeColor="background1"/>
            </w:tcBorders>
            <w:shd w:val="clear" w:color="auto" w:fill="00B18E"/>
            <w:vAlign w:val="center"/>
          </w:tcPr>
          <w:p w14:paraId="44792337" w14:textId="022E6C94" w:rsidR="000D2F44" w:rsidRPr="54C9B85A" w:rsidRDefault="00612AB3" w:rsidP="00394191">
            <w:pPr>
              <w:pStyle w:val="Tableheaderswhiteongreen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Proportional presence in </w:t>
            </w:r>
            <w:r w:rsidR="00DE2D9E">
              <w:rPr>
                <w:lang w:val="en-CA" w:eastAsia="en-CA"/>
              </w:rPr>
              <w:t>local vector population</w:t>
            </w:r>
          </w:p>
        </w:tc>
      </w:tr>
      <w:tr w:rsidR="000D2F44" w:rsidRPr="00FD5AAD" w14:paraId="29EE4172" w14:textId="77777777" w:rsidTr="005F15F7">
        <w:trPr>
          <w:cantSplit/>
          <w:trHeight w:val="374"/>
        </w:trPr>
        <w:tc>
          <w:tcPr>
            <w:tcW w:w="1075" w:type="pct"/>
          </w:tcPr>
          <w:p w14:paraId="64B47661" w14:textId="125F1ECD" w:rsidR="000D2F44" w:rsidRPr="000F7375" w:rsidRDefault="000D2F44" w:rsidP="00CA4427">
            <w:pPr>
              <w:pStyle w:val="TableBody"/>
              <w:rPr>
                <w:bCs/>
                <w:lang w:val="en-CA" w:eastAsia="en-CA"/>
              </w:rPr>
            </w:pPr>
            <w:r w:rsidRPr="00A74BA9">
              <w:rPr>
                <w:lang w:val="en-CA" w:eastAsia="en-CA"/>
              </w:rPr>
              <w:t>[Site name</w:t>
            </w:r>
            <w:r>
              <w:rPr>
                <w:lang w:val="en-CA" w:eastAsia="en-CA"/>
              </w:rPr>
              <w:t>, location</w:t>
            </w:r>
            <w:r w:rsidRPr="00A74BA9">
              <w:rPr>
                <w:lang w:val="en-CA" w:eastAsia="en-CA"/>
              </w:rPr>
              <w:t>]</w:t>
            </w:r>
          </w:p>
        </w:tc>
        <w:tc>
          <w:tcPr>
            <w:tcW w:w="939" w:type="pct"/>
          </w:tcPr>
          <w:p w14:paraId="7A40A528" w14:textId="724B3867" w:rsidR="000D2F44" w:rsidRPr="00F02688" w:rsidRDefault="000D2F44" w:rsidP="00CA4427">
            <w:pPr>
              <w:pStyle w:val="TableBody"/>
              <w:rPr>
                <w:i/>
                <w:iCs/>
                <w:lang w:val="en-CA" w:eastAsia="en-CA"/>
              </w:rPr>
            </w:pPr>
            <w:r w:rsidRPr="000F7375">
              <w:rPr>
                <w:lang w:val="en-CA" w:eastAsia="en-CA"/>
              </w:rPr>
              <w:t>[Mosquito species]</w:t>
            </w:r>
          </w:p>
        </w:tc>
        <w:tc>
          <w:tcPr>
            <w:tcW w:w="1112" w:type="pct"/>
          </w:tcPr>
          <w:p w14:paraId="5E76655B" w14:textId="08C6A24A" w:rsidR="000D2F44" w:rsidRPr="00A74BA9" w:rsidRDefault="000D2F44" w:rsidP="00CA4427">
            <w:pPr>
              <w:pStyle w:val="TableBody"/>
              <w:rPr>
                <w:lang w:val="en-CA" w:eastAsia="en-CA"/>
              </w:rPr>
            </w:pPr>
            <w:r w:rsidRPr="00A74BA9">
              <w:rPr>
                <w:lang w:val="en-CA" w:eastAsia="en-CA"/>
              </w:rPr>
              <w:t>[Vector characteristics]</w:t>
            </w:r>
          </w:p>
        </w:tc>
        <w:tc>
          <w:tcPr>
            <w:tcW w:w="1874" w:type="pct"/>
          </w:tcPr>
          <w:p w14:paraId="5590AA9E" w14:textId="68313438" w:rsidR="000D2F44" w:rsidRPr="00A74BA9" w:rsidRDefault="000D2F44" w:rsidP="00CA4427">
            <w:pPr>
              <w:pStyle w:val="TableBody"/>
              <w:rPr>
                <w:lang w:val="en-CA" w:eastAsia="en-CA"/>
              </w:rPr>
            </w:pPr>
            <w:r w:rsidRPr="00A74BA9">
              <w:rPr>
                <w:lang w:val="en-CA" w:eastAsia="en-CA"/>
              </w:rPr>
              <w:t>[Primary/Secondary]</w:t>
            </w:r>
          </w:p>
        </w:tc>
      </w:tr>
      <w:tr w:rsidR="000D2F44" w:rsidRPr="00FD5AAD" w14:paraId="71943724" w14:textId="77777777" w:rsidTr="005F15F7">
        <w:trPr>
          <w:cantSplit/>
          <w:trHeight w:val="374"/>
        </w:trPr>
        <w:tc>
          <w:tcPr>
            <w:tcW w:w="1075" w:type="pct"/>
          </w:tcPr>
          <w:p w14:paraId="50C865AC" w14:textId="09E3912D" w:rsidR="000D2F44" w:rsidRPr="000F7375" w:rsidRDefault="000D2F44" w:rsidP="00CA4427">
            <w:pPr>
              <w:pStyle w:val="TableBody"/>
              <w:rPr>
                <w:bCs/>
                <w:lang w:val="en-CA" w:eastAsia="en-CA"/>
              </w:rPr>
            </w:pPr>
            <w:r w:rsidRPr="00A74BA9">
              <w:rPr>
                <w:lang w:val="en-CA" w:eastAsia="en-CA"/>
              </w:rPr>
              <w:t>[Site name</w:t>
            </w:r>
            <w:r>
              <w:rPr>
                <w:lang w:val="en-CA" w:eastAsia="en-CA"/>
              </w:rPr>
              <w:t>, location</w:t>
            </w:r>
            <w:r w:rsidRPr="00A74BA9">
              <w:rPr>
                <w:lang w:val="en-CA" w:eastAsia="en-CA"/>
              </w:rPr>
              <w:t>]</w:t>
            </w:r>
          </w:p>
        </w:tc>
        <w:tc>
          <w:tcPr>
            <w:tcW w:w="939" w:type="pct"/>
          </w:tcPr>
          <w:p w14:paraId="4AADC479" w14:textId="6FFC7AA3" w:rsidR="000D2F44" w:rsidRPr="00F02688" w:rsidRDefault="000D2F44" w:rsidP="00CA4427">
            <w:pPr>
              <w:pStyle w:val="TableBody"/>
              <w:rPr>
                <w:i/>
                <w:iCs/>
                <w:lang w:val="en-CA" w:eastAsia="en-CA"/>
              </w:rPr>
            </w:pPr>
            <w:r w:rsidRPr="000F7375">
              <w:rPr>
                <w:lang w:val="en-CA" w:eastAsia="en-CA"/>
              </w:rPr>
              <w:t>[Mosquito species]</w:t>
            </w:r>
          </w:p>
        </w:tc>
        <w:tc>
          <w:tcPr>
            <w:tcW w:w="1112" w:type="pct"/>
          </w:tcPr>
          <w:p w14:paraId="22D8B38F" w14:textId="04EA9D66" w:rsidR="000D2F44" w:rsidRPr="00A74BA9" w:rsidRDefault="000D2F44" w:rsidP="00CA4427">
            <w:pPr>
              <w:pStyle w:val="TableBody"/>
              <w:rPr>
                <w:lang w:val="en-CA" w:eastAsia="en-CA"/>
              </w:rPr>
            </w:pPr>
            <w:r w:rsidRPr="00A74BA9">
              <w:rPr>
                <w:lang w:val="en-CA" w:eastAsia="en-CA"/>
              </w:rPr>
              <w:t>[Vector characteristics]</w:t>
            </w:r>
          </w:p>
        </w:tc>
        <w:tc>
          <w:tcPr>
            <w:tcW w:w="1874" w:type="pct"/>
          </w:tcPr>
          <w:p w14:paraId="6E6D48F1" w14:textId="7600A276" w:rsidR="000D2F44" w:rsidRPr="00A74BA9" w:rsidRDefault="000D2F44" w:rsidP="00CA4427">
            <w:pPr>
              <w:pStyle w:val="TableBody"/>
              <w:rPr>
                <w:lang w:val="en-CA" w:eastAsia="en-CA"/>
              </w:rPr>
            </w:pPr>
            <w:r w:rsidRPr="00A74BA9">
              <w:rPr>
                <w:lang w:val="en-CA" w:eastAsia="en-CA"/>
              </w:rPr>
              <w:t>[Primary/Secondary]</w:t>
            </w:r>
          </w:p>
        </w:tc>
      </w:tr>
      <w:tr w:rsidR="000D2F44" w:rsidRPr="00FD5AAD" w14:paraId="67530A8F" w14:textId="77777777" w:rsidTr="005F15F7">
        <w:trPr>
          <w:cantSplit/>
          <w:trHeight w:val="374"/>
        </w:trPr>
        <w:tc>
          <w:tcPr>
            <w:tcW w:w="1075" w:type="pct"/>
          </w:tcPr>
          <w:p w14:paraId="256EDFCB" w14:textId="058517C0" w:rsidR="000D2F44" w:rsidRPr="000F7375" w:rsidRDefault="000D2F44" w:rsidP="00CA4427">
            <w:pPr>
              <w:pStyle w:val="TableBody"/>
              <w:rPr>
                <w:bCs/>
                <w:lang w:val="en-CA" w:eastAsia="en-CA"/>
              </w:rPr>
            </w:pPr>
            <w:r w:rsidRPr="00A74BA9">
              <w:rPr>
                <w:lang w:val="en-CA" w:eastAsia="en-CA"/>
              </w:rPr>
              <w:t>[Site name</w:t>
            </w:r>
            <w:r>
              <w:rPr>
                <w:lang w:val="en-CA" w:eastAsia="en-CA"/>
              </w:rPr>
              <w:t>, location</w:t>
            </w:r>
            <w:r w:rsidRPr="00A74BA9">
              <w:rPr>
                <w:lang w:val="en-CA" w:eastAsia="en-CA"/>
              </w:rPr>
              <w:t>]</w:t>
            </w:r>
          </w:p>
        </w:tc>
        <w:tc>
          <w:tcPr>
            <w:tcW w:w="939" w:type="pct"/>
          </w:tcPr>
          <w:p w14:paraId="4F9C8E23" w14:textId="0E08BFEC" w:rsidR="000D2F44" w:rsidRDefault="000D2F44" w:rsidP="00CA4427">
            <w:pPr>
              <w:pStyle w:val="TableBody"/>
              <w:rPr>
                <w:i/>
                <w:iCs/>
                <w:lang w:val="en-CA" w:eastAsia="en-CA"/>
              </w:rPr>
            </w:pPr>
            <w:r w:rsidRPr="000F7375">
              <w:rPr>
                <w:lang w:val="en-CA" w:eastAsia="en-CA"/>
              </w:rPr>
              <w:t>[Mosquito species]</w:t>
            </w:r>
          </w:p>
        </w:tc>
        <w:tc>
          <w:tcPr>
            <w:tcW w:w="1112" w:type="pct"/>
          </w:tcPr>
          <w:p w14:paraId="56C048D4" w14:textId="37A50FDF" w:rsidR="000D2F44" w:rsidRPr="00A74BA9" w:rsidRDefault="000D2F44" w:rsidP="00CA4427">
            <w:pPr>
              <w:pStyle w:val="TableBody"/>
              <w:rPr>
                <w:lang w:val="en-CA" w:eastAsia="en-CA"/>
              </w:rPr>
            </w:pPr>
            <w:r w:rsidRPr="00A74BA9">
              <w:rPr>
                <w:lang w:val="en-CA" w:eastAsia="en-CA"/>
              </w:rPr>
              <w:t>[Vector characteristics]</w:t>
            </w:r>
          </w:p>
        </w:tc>
        <w:tc>
          <w:tcPr>
            <w:tcW w:w="1874" w:type="pct"/>
          </w:tcPr>
          <w:p w14:paraId="29B6DD43" w14:textId="11658DCB" w:rsidR="000D2F44" w:rsidRPr="00A74BA9" w:rsidRDefault="000D2F44" w:rsidP="00CA4427">
            <w:pPr>
              <w:pStyle w:val="TableBody"/>
              <w:rPr>
                <w:lang w:val="en-CA" w:eastAsia="en-CA"/>
              </w:rPr>
            </w:pPr>
            <w:r w:rsidRPr="00A74BA9">
              <w:rPr>
                <w:lang w:val="en-CA" w:eastAsia="en-CA"/>
              </w:rPr>
              <w:t>[Primary/Secondary]</w:t>
            </w:r>
          </w:p>
        </w:tc>
      </w:tr>
    </w:tbl>
    <w:p w14:paraId="3D4B6206" w14:textId="77777777" w:rsidR="000D2F44" w:rsidRPr="00FA23E5" w:rsidRDefault="000D2F44" w:rsidP="000E71E4">
      <w:pPr>
        <w:pStyle w:val="Normalred"/>
        <w:spacing w:after="0"/>
      </w:pPr>
      <w:r w:rsidRPr="00FA23E5">
        <w:t>Add rows to the table if required.</w:t>
      </w:r>
    </w:p>
    <w:p w14:paraId="77C4CEF3" w14:textId="151052CA" w:rsidR="00963E2C" w:rsidRPr="00347B4F" w:rsidRDefault="006D4F64" w:rsidP="007310A0">
      <w:pPr>
        <w:spacing w:after="0"/>
        <w:rPr>
          <w:sz w:val="18"/>
          <w:szCs w:val="18"/>
        </w:rPr>
      </w:pPr>
      <w:r w:rsidRPr="00347B4F">
        <w:rPr>
          <w:sz w:val="18"/>
          <w:szCs w:val="18"/>
        </w:rPr>
        <w:t>*</w:t>
      </w:r>
      <w:r w:rsidR="000D2F44" w:rsidRPr="00347B4F">
        <w:rPr>
          <w:sz w:val="18"/>
          <w:szCs w:val="18"/>
        </w:rPr>
        <w:t>If the composition of the vector population at the semi-field comprises multiple vector species</w:t>
      </w:r>
      <w:r w:rsidR="00A83CA5">
        <w:rPr>
          <w:sz w:val="18"/>
          <w:szCs w:val="18"/>
        </w:rPr>
        <w:t>,</w:t>
      </w:r>
      <w:r w:rsidR="000D2F44" w:rsidRPr="00347B4F">
        <w:rPr>
          <w:sz w:val="18"/>
          <w:szCs w:val="18"/>
        </w:rPr>
        <w:t xml:space="preserve"> </w:t>
      </w:r>
      <w:r w:rsidR="00844D89">
        <w:rPr>
          <w:sz w:val="18"/>
          <w:szCs w:val="18"/>
        </w:rPr>
        <w:t>for example,</w:t>
      </w:r>
      <w:r w:rsidR="000D2F44" w:rsidRPr="00347B4F">
        <w:rPr>
          <w:sz w:val="18"/>
          <w:szCs w:val="18"/>
        </w:rPr>
        <w:t xml:space="preserve"> </w:t>
      </w:r>
      <w:r w:rsidR="000D2F44" w:rsidRPr="00347B4F">
        <w:rPr>
          <w:i/>
          <w:iCs/>
          <w:sz w:val="18"/>
          <w:szCs w:val="18"/>
        </w:rPr>
        <w:t xml:space="preserve">An. gambiae </w:t>
      </w:r>
      <w:proofErr w:type="spellStart"/>
      <w:r w:rsidR="002B5DD3" w:rsidRPr="00347B4F">
        <w:rPr>
          <w:i/>
          <w:iCs/>
          <w:sz w:val="18"/>
          <w:szCs w:val="18"/>
        </w:rPr>
        <w:t>s.l.</w:t>
      </w:r>
      <w:proofErr w:type="spellEnd"/>
      <w:r w:rsidR="002B5DD3" w:rsidRPr="00347B4F">
        <w:rPr>
          <w:sz w:val="18"/>
          <w:szCs w:val="18"/>
        </w:rPr>
        <w:t xml:space="preserve"> </w:t>
      </w:r>
      <w:r w:rsidR="000D2F44" w:rsidRPr="00347B4F">
        <w:rPr>
          <w:sz w:val="18"/>
          <w:szCs w:val="18"/>
        </w:rPr>
        <w:t xml:space="preserve">and </w:t>
      </w:r>
      <w:r w:rsidR="000D2F44" w:rsidRPr="00347B4F">
        <w:rPr>
          <w:i/>
          <w:iCs/>
          <w:sz w:val="18"/>
          <w:szCs w:val="18"/>
        </w:rPr>
        <w:t xml:space="preserve">An. </w:t>
      </w:r>
      <w:proofErr w:type="spellStart"/>
      <w:r w:rsidR="00A83CA5">
        <w:rPr>
          <w:i/>
          <w:iCs/>
          <w:sz w:val="18"/>
          <w:szCs w:val="18"/>
        </w:rPr>
        <w:t>f</w:t>
      </w:r>
      <w:r w:rsidR="000D2F44" w:rsidRPr="00347B4F">
        <w:rPr>
          <w:i/>
          <w:iCs/>
          <w:sz w:val="18"/>
          <w:szCs w:val="18"/>
        </w:rPr>
        <w:t>unestus</w:t>
      </w:r>
      <w:proofErr w:type="spellEnd"/>
      <w:r w:rsidR="00A83CA5">
        <w:rPr>
          <w:sz w:val="18"/>
          <w:szCs w:val="18"/>
        </w:rPr>
        <w:t>,</w:t>
      </w:r>
      <w:r w:rsidR="002B5DD3" w:rsidRPr="00347B4F">
        <w:rPr>
          <w:sz w:val="18"/>
          <w:szCs w:val="18"/>
        </w:rPr>
        <w:t xml:space="preserve"> and the intention is to analyse the results fr</w:t>
      </w:r>
      <w:r w:rsidR="007B6CD6" w:rsidRPr="00347B4F">
        <w:rPr>
          <w:sz w:val="18"/>
          <w:szCs w:val="18"/>
        </w:rPr>
        <w:t>om</w:t>
      </w:r>
      <w:r w:rsidR="002B5DD3" w:rsidRPr="00347B4F">
        <w:rPr>
          <w:sz w:val="18"/>
          <w:szCs w:val="18"/>
        </w:rPr>
        <w:t xml:space="preserve"> both species</w:t>
      </w:r>
      <w:r w:rsidR="007B6CD6" w:rsidRPr="00347B4F">
        <w:rPr>
          <w:sz w:val="18"/>
          <w:szCs w:val="18"/>
        </w:rPr>
        <w:t xml:space="preserve"> in the semi-</w:t>
      </w:r>
      <w:r w:rsidR="00044BE9" w:rsidRPr="00347B4F">
        <w:rPr>
          <w:sz w:val="18"/>
          <w:szCs w:val="18"/>
        </w:rPr>
        <w:t>field data analysis</w:t>
      </w:r>
      <w:r w:rsidR="002B5DD3" w:rsidRPr="00347B4F">
        <w:rPr>
          <w:sz w:val="18"/>
          <w:szCs w:val="18"/>
        </w:rPr>
        <w:t>, complete one row per specie</w:t>
      </w:r>
      <w:r w:rsidR="00C55A45" w:rsidRPr="00347B4F">
        <w:rPr>
          <w:sz w:val="18"/>
          <w:szCs w:val="18"/>
        </w:rPr>
        <w:t>s</w:t>
      </w:r>
      <w:r w:rsidR="00FC6456" w:rsidRPr="00347B4F">
        <w:rPr>
          <w:sz w:val="18"/>
          <w:szCs w:val="18"/>
        </w:rPr>
        <w:t>.</w:t>
      </w:r>
    </w:p>
    <w:p w14:paraId="0128BBA0" w14:textId="2AA344EC" w:rsidR="00B148FC" w:rsidRDefault="005E312A" w:rsidP="007310A0">
      <w:pPr>
        <w:spacing w:after="0"/>
        <w:rPr>
          <w:sz w:val="18"/>
          <w:szCs w:val="18"/>
        </w:rPr>
      </w:pPr>
      <w:r w:rsidRPr="007310A0">
        <w:rPr>
          <w:sz w:val="18"/>
          <w:szCs w:val="18"/>
        </w:rPr>
        <w:t>Results from any genotypic characterisations conducted should be appended to this form.</w:t>
      </w:r>
    </w:p>
    <w:p w14:paraId="5497DE03" w14:textId="77777777" w:rsidR="00B148FC" w:rsidRDefault="00B148FC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7B089B21" w14:textId="1ADCD4AC" w:rsidR="00FD1006" w:rsidRPr="00FC6456" w:rsidRDefault="00CB61C5" w:rsidP="00E45049">
      <w:pPr>
        <w:pStyle w:val="Sublevel"/>
      </w:pPr>
      <w:r w:rsidRPr="00FC6456">
        <w:lastRenderedPageBreak/>
        <w:t>C</w:t>
      </w:r>
      <w:r w:rsidR="00FD1006" w:rsidRPr="00FC6456">
        <w:t>2</w:t>
      </w:r>
      <w:r w:rsidR="002E18DD" w:rsidRPr="00FC6456">
        <w:t>.</w:t>
      </w:r>
      <w:r w:rsidR="00844D89">
        <w:t xml:space="preserve"> </w:t>
      </w:r>
      <w:r w:rsidR="00723DF4" w:rsidRPr="00FC6456">
        <w:t>S</w:t>
      </w:r>
      <w:r w:rsidR="009C0680" w:rsidRPr="00FC6456">
        <w:t xml:space="preserve">pecies </w:t>
      </w:r>
      <w:r w:rsidR="002E18DD" w:rsidRPr="00FC6456">
        <w:t>characteri</w:t>
      </w:r>
      <w:r w:rsidR="005E312A">
        <w:t>s</w:t>
      </w:r>
      <w:r w:rsidR="002E18DD" w:rsidRPr="00FC6456">
        <w:t>ation</w:t>
      </w:r>
      <w:r w:rsidR="00FD1006" w:rsidRPr="00FC6456">
        <w:t xml:space="preserve"> – phenotypic insecticide resistance status</w:t>
      </w:r>
    </w:p>
    <w:tbl>
      <w:tblPr>
        <w:tblStyle w:val="TableGrid"/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ook w:val="04A0" w:firstRow="1" w:lastRow="0" w:firstColumn="1" w:lastColumn="0" w:noHBand="0" w:noVBand="1"/>
      </w:tblPr>
      <w:tblGrid>
        <w:gridCol w:w="1164"/>
        <w:gridCol w:w="796"/>
        <w:gridCol w:w="1332"/>
        <w:gridCol w:w="1332"/>
        <w:gridCol w:w="1332"/>
        <w:gridCol w:w="1332"/>
        <w:gridCol w:w="1332"/>
        <w:gridCol w:w="1332"/>
        <w:gridCol w:w="1332"/>
        <w:gridCol w:w="1332"/>
        <w:gridCol w:w="1332"/>
      </w:tblGrid>
      <w:tr w:rsidR="00CA4427" w:rsidRPr="00021219" w14:paraId="4313399A" w14:textId="77777777" w:rsidTr="005F15F7">
        <w:trPr>
          <w:cantSplit/>
          <w:tblHeader/>
        </w:trPr>
        <w:tc>
          <w:tcPr>
            <w:tcW w:w="417" w:type="pct"/>
            <w:tcBorders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020C7F42" w14:textId="72F8E663" w:rsidR="00FD1006" w:rsidRPr="00021219" w:rsidRDefault="00FD1006" w:rsidP="00394191">
            <w:pPr>
              <w:pStyle w:val="Tableheaderswhiteongreen"/>
            </w:pPr>
            <w:r w:rsidRPr="00021219">
              <w:t>Mosquito species/</w:t>
            </w:r>
            <w:r w:rsidR="00CA4427">
              <w:t xml:space="preserve"> </w:t>
            </w:r>
            <w:r w:rsidRPr="00021219">
              <w:t>strain</w:t>
            </w:r>
          </w:p>
        </w:tc>
        <w:tc>
          <w:tcPr>
            <w:tcW w:w="285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47AAB65" w14:textId="77777777" w:rsidR="00FD1006" w:rsidRPr="00021219" w:rsidRDefault="00FD1006" w:rsidP="00394191">
            <w:pPr>
              <w:pStyle w:val="Tableheaderswhiteongreen"/>
            </w:pPr>
            <w:r w:rsidRPr="00021219">
              <w:t>Test date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610DFFCF" w14:textId="528D0A10" w:rsidR="00FD1006" w:rsidRDefault="00FD1006" w:rsidP="00394191">
            <w:pPr>
              <w:pStyle w:val="Tableheaderswhiteongreen"/>
            </w:pPr>
            <w:r>
              <w:t>[Method</w:t>
            </w:r>
            <w:r w:rsidR="007310A0">
              <w:t>*</w:t>
            </w:r>
            <w:r>
              <w:t>]</w:t>
            </w:r>
          </w:p>
          <w:p w14:paraId="711B88EE" w14:textId="77777777" w:rsidR="00FD1006" w:rsidRDefault="00FD1006" w:rsidP="00394191">
            <w:pPr>
              <w:pStyle w:val="Tableheaderswhiteongreen"/>
            </w:pPr>
            <w:r>
              <w:t>[Insecticide]</w:t>
            </w:r>
          </w:p>
          <w:p w14:paraId="4860FF68" w14:textId="77777777" w:rsidR="00FD1006" w:rsidRDefault="00FD1006" w:rsidP="00394191">
            <w:pPr>
              <w:pStyle w:val="Tableheaderswhiteongreen"/>
            </w:pPr>
            <w:r>
              <w:t>[Dose]</w:t>
            </w:r>
          </w:p>
          <w:p w14:paraId="4C3316D1" w14:textId="07C7E7E0" w:rsidR="00FD1006" w:rsidRPr="00021219" w:rsidRDefault="00FD1006" w:rsidP="00394191">
            <w:pPr>
              <w:pStyle w:val="Tableheaderswhiteongreen"/>
            </w:pPr>
            <w:r>
              <w:t>[Endpoint</w:t>
            </w:r>
            <w:r w:rsidR="007310A0">
              <w:t>*</w:t>
            </w:r>
            <w:r>
              <w:t>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5EFF2831" w14:textId="77777777" w:rsidR="00FD1006" w:rsidRDefault="00FD1006" w:rsidP="00394191">
            <w:pPr>
              <w:pStyle w:val="Tableheaderswhiteongreen"/>
            </w:pPr>
            <w:r>
              <w:t>[Method]</w:t>
            </w:r>
          </w:p>
          <w:p w14:paraId="7DB5B896" w14:textId="77777777" w:rsidR="00FD1006" w:rsidRDefault="00FD1006" w:rsidP="00394191">
            <w:pPr>
              <w:pStyle w:val="Tableheaderswhiteongreen"/>
            </w:pPr>
            <w:r>
              <w:t>[Insecticide]</w:t>
            </w:r>
          </w:p>
          <w:p w14:paraId="3F775C10" w14:textId="77777777" w:rsidR="00FD1006" w:rsidRDefault="00FD1006" w:rsidP="00394191">
            <w:pPr>
              <w:pStyle w:val="Tableheaderswhiteongreen"/>
            </w:pPr>
            <w:r>
              <w:t>[Dose]</w:t>
            </w:r>
          </w:p>
          <w:p w14:paraId="6113982B" w14:textId="77777777" w:rsidR="00FD1006" w:rsidRPr="00021219" w:rsidRDefault="00FD1006" w:rsidP="00394191">
            <w:pPr>
              <w:pStyle w:val="Tableheaderswhiteongreen"/>
            </w:pPr>
            <w: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7C198F7" w14:textId="77777777" w:rsidR="00FD1006" w:rsidRDefault="00FD1006" w:rsidP="00394191">
            <w:pPr>
              <w:pStyle w:val="Tableheaderswhiteongreen"/>
            </w:pPr>
            <w:r>
              <w:t>[Method]</w:t>
            </w:r>
          </w:p>
          <w:p w14:paraId="6916126C" w14:textId="77777777" w:rsidR="00FD1006" w:rsidRDefault="00FD1006" w:rsidP="00394191">
            <w:pPr>
              <w:pStyle w:val="Tableheaderswhiteongreen"/>
            </w:pPr>
            <w:r>
              <w:t>[Insecticide]</w:t>
            </w:r>
          </w:p>
          <w:p w14:paraId="0ECD9925" w14:textId="77777777" w:rsidR="00FD1006" w:rsidRDefault="00FD1006" w:rsidP="00394191">
            <w:pPr>
              <w:pStyle w:val="Tableheaderswhiteongreen"/>
            </w:pPr>
            <w:r>
              <w:t>[Dose]</w:t>
            </w:r>
          </w:p>
          <w:p w14:paraId="0078E71A" w14:textId="77777777" w:rsidR="00FD1006" w:rsidRPr="00021219" w:rsidRDefault="00FD1006" w:rsidP="00394191">
            <w:pPr>
              <w:pStyle w:val="Tableheaderswhiteongreen"/>
            </w:pPr>
            <w: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9468EF0" w14:textId="77777777" w:rsidR="00FD1006" w:rsidRDefault="00FD1006" w:rsidP="00394191">
            <w:pPr>
              <w:pStyle w:val="Tableheaderswhiteongreen"/>
            </w:pPr>
            <w:r>
              <w:t>[Method]</w:t>
            </w:r>
          </w:p>
          <w:p w14:paraId="62E65365" w14:textId="77777777" w:rsidR="00FD1006" w:rsidRDefault="00FD1006" w:rsidP="00394191">
            <w:pPr>
              <w:pStyle w:val="Tableheaderswhiteongreen"/>
            </w:pPr>
            <w:r>
              <w:t>[Insecticide]</w:t>
            </w:r>
          </w:p>
          <w:p w14:paraId="391A3690" w14:textId="77777777" w:rsidR="00FD1006" w:rsidRDefault="00FD1006" w:rsidP="00394191">
            <w:pPr>
              <w:pStyle w:val="Tableheaderswhiteongreen"/>
            </w:pPr>
            <w:r>
              <w:t>[Dose]</w:t>
            </w:r>
          </w:p>
          <w:p w14:paraId="3DAC093B" w14:textId="77777777" w:rsidR="00FD1006" w:rsidRPr="00021219" w:rsidRDefault="00FD1006" w:rsidP="00394191">
            <w:pPr>
              <w:pStyle w:val="Tableheaderswhiteongreen"/>
            </w:pPr>
            <w: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0BEAEAE3" w14:textId="77777777" w:rsidR="00FD1006" w:rsidRDefault="00FD1006" w:rsidP="00394191">
            <w:pPr>
              <w:pStyle w:val="Tableheaderswhiteongreen"/>
            </w:pPr>
            <w:r>
              <w:t>[Method]</w:t>
            </w:r>
          </w:p>
          <w:p w14:paraId="4E41C0C2" w14:textId="77777777" w:rsidR="00FD1006" w:rsidRDefault="00FD1006" w:rsidP="00394191">
            <w:pPr>
              <w:pStyle w:val="Tableheaderswhiteongreen"/>
            </w:pPr>
            <w:r>
              <w:t>[Insecticide]</w:t>
            </w:r>
          </w:p>
          <w:p w14:paraId="4B8CB874" w14:textId="77777777" w:rsidR="00FD1006" w:rsidRDefault="00FD1006" w:rsidP="00394191">
            <w:pPr>
              <w:pStyle w:val="Tableheaderswhiteongreen"/>
            </w:pPr>
            <w:r>
              <w:t>[Dose]</w:t>
            </w:r>
          </w:p>
          <w:p w14:paraId="708D1C25" w14:textId="77777777" w:rsidR="00FD1006" w:rsidRPr="00021219" w:rsidRDefault="00FD1006" w:rsidP="00394191">
            <w:pPr>
              <w:pStyle w:val="Tableheaderswhiteongreen"/>
            </w:pPr>
            <w: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707DA7C2" w14:textId="77777777" w:rsidR="00FD1006" w:rsidRDefault="00FD1006" w:rsidP="00394191">
            <w:pPr>
              <w:pStyle w:val="Tableheaderswhiteongreen"/>
            </w:pPr>
            <w:r>
              <w:t>[Method]</w:t>
            </w:r>
          </w:p>
          <w:p w14:paraId="1F99A21C" w14:textId="77777777" w:rsidR="00FD1006" w:rsidRDefault="00FD1006" w:rsidP="00394191">
            <w:pPr>
              <w:pStyle w:val="Tableheaderswhiteongreen"/>
            </w:pPr>
            <w:r>
              <w:t>[Insecticide]</w:t>
            </w:r>
          </w:p>
          <w:p w14:paraId="63ECBD8C" w14:textId="77777777" w:rsidR="00FD1006" w:rsidRDefault="00FD1006" w:rsidP="00394191">
            <w:pPr>
              <w:pStyle w:val="Tableheaderswhiteongreen"/>
            </w:pPr>
            <w:r>
              <w:t>[Dose]</w:t>
            </w:r>
          </w:p>
          <w:p w14:paraId="0C30989A" w14:textId="77777777" w:rsidR="00FD1006" w:rsidRPr="00021219" w:rsidRDefault="00FD1006" w:rsidP="00394191">
            <w:pPr>
              <w:pStyle w:val="Tableheaderswhiteongreen"/>
            </w:pPr>
            <w: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F5AFF46" w14:textId="77777777" w:rsidR="00FD1006" w:rsidRDefault="00FD1006" w:rsidP="00394191">
            <w:pPr>
              <w:pStyle w:val="Tableheaderswhiteongreen"/>
            </w:pPr>
            <w:r>
              <w:t>[Method]</w:t>
            </w:r>
          </w:p>
          <w:p w14:paraId="20FFE42B" w14:textId="77777777" w:rsidR="00FD1006" w:rsidRDefault="00FD1006" w:rsidP="00394191">
            <w:pPr>
              <w:pStyle w:val="Tableheaderswhiteongreen"/>
            </w:pPr>
            <w:r>
              <w:t>[Insecticide]</w:t>
            </w:r>
          </w:p>
          <w:p w14:paraId="13E100E4" w14:textId="77777777" w:rsidR="00FD1006" w:rsidRDefault="00FD1006" w:rsidP="00394191">
            <w:pPr>
              <w:pStyle w:val="Tableheaderswhiteongreen"/>
            </w:pPr>
            <w:r>
              <w:t>[Dose]</w:t>
            </w:r>
          </w:p>
          <w:p w14:paraId="39EBF84E" w14:textId="77777777" w:rsidR="00FD1006" w:rsidRPr="00021219" w:rsidRDefault="00FD1006" w:rsidP="00394191">
            <w:pPr>
              <w:pStyle w:val="Tableheaderswhiteongreen"/>
            </w:pPr>
            <w: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2CA19B22" w14:textId="77777777" w:rsidR="00FD1006" w:rsidRDefault="00FD1006" w:rsidP="00394191">
            <w:pPr>
              <w:pStyle w:val="Tableheaderswhiteongreen"/>
            </w:pPr>
            <w:r>
              <w:t>[Method]</w:t>
            </w:r>
          </w:p>
          <w:p w14:paraId="4EC9362D" w14:textId="77777777" w:rsidR="00FD1006" w:rsidRDefault="00FD1006" w:rsidP="00394191">
            <w:pPr>
              <w:pStyle w:val="Tableheaderswhiteongreen"/>
            </w:pPr>
            <w:r>
              <w:t>[Insecticide]</w:t>
            </w:r>
          </w:p>
          <w:p w14:paraId="1830397C" w14:textId="77777777" w:rsidR="00FD1006" w:rsidRDefault="00FD1006" w:rsidP="00394191">
            <w:pPr>
              <w:pStyle w:val="Tableheaderswhiteongreen"/>
            </w:pPr>
            <w:r>
              <w:t>[Dose]</w:t>
            </w:r>
          </w:p>
          <w:p w14:paraId="0D1A1B6C" w14:textId="77777777" w:rsidR="00FD1006" w:rsidRPr="00021219" w:rsidRDefault="00FD1006" w:rsidP="00394191">
            <w:pPr>
              <w:pStyle w:val="Tableheaderswhiteongreen"/>
            </w:pPr>
            <w: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</w:tcBorders>
            <w:shd w:val="clear" w:color="auto" w:fill="00B18E"/>
            <w:vAlign w:val="center"/>
          </w:tcPr>
          <w:p w14:paraId="3D9ABBC0" w14:textId="77777777" w:rsidR="00FD1006" w:rsidRDefault="00FD1006" w:rsidP="00394191">
            <w:pPr>
              <w:pStyle w:val="Tableheaderswhiteongreen"/>
            </w:pPr>
            <w:r>
              <w:t>[Method]</w:t>
            </w:r>
          </w:p>
          <w:p w14:paraId="74219375" w14:textId="77777777" w:rsidR="00FD1006" w:rsidRDefault="00FD1006" w:rsidP="00394191">
            <w:pPr>
              <w:pStyle w:val="Tableheaderswhiteongreen"/>
            </w:pPr>
            <w:r>
              <w:t>[Insecticide]</w:t>
            </w:r>
          </w:p>
          <w:p w14:paraId="4722E01F" w14:textId="77777777" w:rsidR="00FD1006" w:rsidRDefault="00FD1006" w:rsidP="00394191">
            <w:pPr>
              <w:pStyle w:val="Tableheaderswhiteongreen"/>
            </w:pPr>
            <w:r>
              <w:t>[Dose]</w:t>
            </w:r>
          </w:p>
          <w:p w14:paraId="1FFCDF67" w14:textId="77777777" w:rsidR="00FD1006" w:rsidRPr="00021219" w:rsidRDefault="00FD1006" w:rsidP="00394191">
            <w:pPr>
              <w:pStyle w:val="Tableheaderswhiteongreen"/>
            </w:pPr>
            <w:r>
              <w:t>[Endpoint]</w:t>
            </w:r>
          </w:p>
        </w:tc>
      </w:tr>
      <w:tr w:rsidR="00CA4427" w:rsidRPr="00021219" w14:paraId="354AC58C" w14:textId="77777777" w:rsidTr="005F15F7">
        <w:trPr>
          <w:cantSplit/>
          <w:trHeight w:val="20"/>
        </w:trPr>
        <w:tc>
          <w:tcPr>
            <w:tcW w:w="417" w:type="pct"/>
          </w:tcPr>
          <w:p w14:paraId="539591DA" w14:textId="51AB4B71" w:rsidR="00FD1006" w:rsidRPr="00021219" w:rsidRDefault="00FD1006" w:rsidP="004E3E16">
            <w:r w:rsidRPr="00021219">
              <w:t>[Mosquito species/</w:t>
            </w:r>
            <w:r w:rsidR="00CA4427">
              <w:t xml:space="preserve"> </w:t>
            </w:r>
            <w:r w:rsidRPr="00021219">
              <w:t>strain]</w:t>
            </w:r>
          </w:p>
        </w:tc>
        <w:tc>
          <w:tcPr>
            <w:tcW w:w="285" w:type="pct"/>
          </w:tcPr>
          <w:p w14:paraId="2C0927EC" w14:textId="77777777" w:rsidR="00FD1006" w:rsidRPr="00021219" w:rsidRDefault="00FD1006" w:rsidP="004E3E16">
            <w:r w:rsidRPr="00021219">
              <w:t>[Test date]</w:t>
            </w:r>
          </w:p>
        </w:tc>
        <w:tc>
          <w:tcPr>
            <w:tcW w:w="477" w:type="pct"/>
          </w:tcPr>
          <w:p w14:paraId="764D4666" w14:textId="77777777" w:rsidR="00FD1006" w:rsidRPr="00021219" w:rsidRDefault="00FD1006" w:rsidP="004E3E16"/>
        </w:tc>
        <w:tc>
          <w:tcPr>
            <w:tcW w:w="477" w:type="pct"/>
          </w:tcPr>
          <w:p w14:paraId="0D92A3B4" w14:textId="77777777" w:rsidR="00FD1006" w:rsidRPr="00021219" w:rsidRDefault="00FD1006" w:rsidP="004E3E16"/>
        </w:tc>
        <w:tc>
          <w:tcPr>
            <w:tcW w:w="477" w:type="pct"/>
          </w:tcPr>
          <w:p w14:paraId="4D9EF28D" w14:textId="77777777" w:rsidR="00FD1006" w:rsidRPr="00021219" w:rsidRDefault="00FD1006" w:rsidP="004E3E16"/>
        </w:tc>
        <w:tc>
          <w:tcPr>
            <w:tcW w:w="477" w:type="pct"/>
          </w:tcPr>
          <w:p w14:paraId="65CBF3F8" w14:textId="77777777" w:rsidR="00FD1006" w:rsidRPr="00021219" w:rsidRDefault="00FD1006" w:rsidP="004E3E16"/>
        </w:tc>
        <w:tc>
          <w:tcPr>
            <w:tcW w:w="477" w:type="pct"/>
          </w:tcPr>
          <w:p w14:paraId="5C5B6EBF" w14:textId="77777777" w:rsidR="00FD1006" w:rsidRPr="00021219" w:rsidRDefault="00FD1006" w:rsidP="004E3E16"/>
        </w:tc>
        <w:tc>
          <w:tcPr>
            <w:tcW w:w="477" w:type="pct"/>
          </w:tcPr>
          <w:p w14:paraId="3AB486AE" w14:textId="77777777" w:rsidR="00FD1006" w:rsidRPr="00021219" w:rsidRDefault="00FD1006" w:rsidP="004E3E16"/>
        </w:tc>
        <w:tc>
          <w:tcPr>
            <w:tcW w:w="477" w:type="pct"/>
          </w:tcPr>
          <w:p w14:paraId="3A9F8D44" w14:textId="77777777" w:rsidR="00FD1006" w:rsidRPr="00021219" w:rsidRDefault="00FD1006" w:rsidP="004E3E16"/>
        </w:tc>
        <w:tc>
          <w:tcPr>
            <w:tcW w:w="477" w:type="pct"/>
          </w:tcPr>
          <w:p w14:paraId="15FB2B31" w14:textId="77777777" w:rsidR="00FD1006" w:rsidRPr="00021219" w:rsidRDefault="00FD1006" w:rsidP="004E3E16"/>
        </w:tc>
        <w:tc>
          <w:tcPr>
            <w:tcW w:w="477" w:type="pct"/>
          </w:tcPr>
          <w:p w14:paraId="5FB4C732" w14:textId="77777777" w:rsidR="00FD1006" w:rsidRPr="00021219" w:rsidRDefault="00FD1006" w:rsidP="004E3E16"/>
        </w:tc>
      </w:tr>
      <w:tr w:rsidR="00CA4427" w:rsidRPr="00021219" w14:paraId="65924683" w14:textId="77777777" w:rsidTr="005F15F7">
        <w:trPr>
          <w:cantSplit/>
          <w:trHeight w:val="20"/>
        </w:trPr>
        <w:tc>
          <w:tcPr>
            <w:tcW w:w="417" w:type="pct"/>
          </w:tcPr>
          <w:p w14:paraId="1089536B" w14:textId="337A020C" w:rsidR="00FD1006" w:rsidRPr="00021219" w:rsidRDefault="00FD1006" w:rsidP="004E3E16">
            <w:r w:rsidRPr="00021219">
              <w:t>[Mosquito species/</w:t>
            </w:r>
            <w:r w:rsidR="00CA4427">
              <w:t xml:space="preserve"> </w:t>
            </w:r>
            <w:r w:rsidRPr="00021219">
              <w:t>strain]</w:t>
            </w:r>
          </w:p>
        </w:tc>
        <w:tc>
          <w:tcPr>
            <w:tcW w:w="285" w:type="pct"/>
          </w:tcPr>
          <w:p w14:paraId="7F51F540" w14:textId="77777777" w:rsidR="00FD1006" w:rsidRPr="00021219" w:rsidRDefault="00FD1006" w:rsidP="004E3E16">
            <w:r w:rsidRPr="00021219">
              <w:t>[Test date]</w:t>
            </w:r>
          </w:p>
        </w:tc>
        <w:tc>
          <w:tcPr>
            <w:tcW w:w="477" w:type="pct"/>
          </w:tcPr>
          <w:p w14:paraId="063AA019" w14:textId="77777777" w:rsidR="00FD1006" w:rsidRPr="00021219" w:rsidRDefault="00FD1006" w:rsidP="004E3E16"/>
        </w:tc>
        <w:tc>
          <w:tcPr>
            <w:tcW w:w="477" w:type="pct"/>
          </w:tcPr>
          <w:p w14:paraId="121C9EB3" w14:textId="77777777" w:rsidR="00FD1006" w:rsidRPr="00021219" w:rsidRDefault="00FD1006" w:rsidP="004E3E16"/>
        </w:tc>
        <w:tc>
          <w:tcPr>
            <w:tcW w:w="477" w:type="pct"/>
          </w:tcPr>
          <w:p w14:paraId="6F00F4AB" w14:textId="77777777" w:rsidR="00FD1006" w:rsidRPr="00021219" w:rsidRDefault="00FD1006" w:rsidP="004E3E16"/>
        </w:tc>
        <w:tc>
          <w:tcPr>
            <w:tcW w:w="477" w:type="pct"/>
          </w:tcPr>
          <w:p w14:paraId="12B73471" w14:textId="77777777" w:rsidR="00FD1006" w:rsidRPr="00021219" w:rsidRDefault="00FD1006" w:rsidP="004E3E16"/>
        </w:tc>
        <w:tc>
          <w:tcPr>
            <w:tcW w:w="477" w:type="pct"/>
          </w:tcPr>
          <w:p w14:paraId="19639152" w14:textId="77777777" w:rsidR="00FD1006" w:rsidRPr="00021219" w:rsidRDefault="00FD1006" w:rsidP="004E3E16"/>
        </w:tc>
        <w:tc>
          <w:tcPr>
            <w:tcW w:w="477" w:type="pct"/>
          </w:tcPr>
          <w:p w14:paraId="1BCAA818" w14:textId="77777777" w:rsidR="00FD1006" w:rsidRPr="00021219" w:rsidRDefault="00FD1006" w:rsidP="004E3E16"/>
        </w:tc>
        <w:tc>
          <w:tcPr>
            <w:tcW w:w="477" w:type="pct"/>
          </w:tcPr>
          <w:p w14:paraId="489F6820" w14:textId="77777777" w:rsidR="00FD1006" w:rsidRPr="00021219" w:rsidRDefault="00FD1006" w:rsidP="004E3E16"/>
        </w:tc>
        <w:tc>
          <w:tcPr>
            <w:tcW w:w="477" w:type="pct"/>
          </w:tcPr>
          <w:p w14:paraId="266A7170" w14:textId="77777777" w:rsidR="00FD1006" w:rsidRPr="00021219" w:rsidRDefault="00FD1006" w:rsidP="004E3E16"/>
        </w:tc>
        <w:tc>
          <w:tcPr>
            <w:tcW w:w="477" w:type="pct"/>
          </w:tcPr>
          <w:p w14:paraId="5C8E990C" w14:textId="77777777" w:rsidR="00FD1006" w:rsidRPr="00021219" w:rsidRDefault="00FD1006" w:rsidP="004E3E16"/>
        </w:tc>
      </w:tr>
    </w:tbl>
    <w:p w14:paraId="28F35C8C" w14:textId="29B33758" w:rsidR="00FD1006" w:rsidRDefault="00FD1006" w:rsidP="000E71E4">
      <w:pPr>
        <w:pStyle w:val="Normalred"/>
        <w:spacing w:after="0"/>
      </w:pPr>
      <w:r w:rsidRPr="00FA23E5">
        <w:t>Add rows</w:t>
      </w:r>
      <w:r w:rsidR="006A35C2">
        <w:t>/columns</w:t>
      </w:r>
      <w:r w:rsidRPr="00FA23E5">
        <w:t xml:space="preserve"> to the table if required.</w:t>
      </w:r>
    </w:p>
    <w:p w14:paraId="3D76FE12" w14:textId="2E4815EC" w:rsidR="006102E2" w:rsidRPr="007310A0" w:rsidRDefault="00844D89" w:rsidP="007310A0">
      <w:pPr>
        <w:spacing w:after="0"/>
        <w:rPr>
          <w:sz w:val="18"/>
          <w:szCs w:val="18"/>
        </w:rPr>
      </w:pPr>
      <w:r>
        <w:rPr>
          <w:sz w:val="18"/>
          <w:szCs w:val="18"/>
        </w:rPr>
        <w:t>*</w:t>
      </w:r>
      <w:r w:rsidR="00FD1006" w:rsidRPr="007310A0">
        <w:rPr>
          <w:sz w:val="18"/>
          <w:szCs w:val="18"/>
        </w:rPr>
        <w:t>Method =</w:t>
      </w:r>
      <w:r w:rsidR="00A83CA5">
        <w:rPr>
          <w:sz w:val="18"/>
          <w:szCs w:val="18"/>
        </w:rPr>
        <w:t>, for example</w:t>
      </w:r>
      <w:r w:rsidR="003D6431" w:rsidRPr="007310A0">
        <w:rPr>
          <w:sz w:val="18"/>
          <w:szCs w:val="18"/>
        </w:rPr>
        <w:t xml:space="preserve"> </w:t>
      </w:r>
      <w:r w:rsidR="00FD1006" w:rsidRPr="007310A0">
        <w:rPr>
          <w:sz w:val="18"/>
          <w:szCs w:val="18"/>
        </w:rPr>
        <w:t xml:space="preserve">WHO cylinder/bottle bioassay, </w:t>
      </w:r>
      <w:r w:rsidR="00A83CA5">
        <w:rPr>
          <w:sz w:val="18"/>
          <w:szCs w:val="18"/>
        </w:rPr>
        <w:t>endpoint</w:t>
      </w:r>
      <w:r w:rsidRPr="007310A0">
        <w:rPr>
          <w:sz w:val="18"/>
          <w:szCs w:val="18"/>
        </w:rPr>
        <w:t xml:space="preserve"> </w:t>
      </w:r>
      <w:r w:rsidR="00FD1006" w:rsidRPr="007310A0">
        <w:rPr>
          <w:sz w:val="18"/>
          <w:szCs w:val="18"/>
        </w:rPr>
        <w:t>=</w:t>
      </w:r>
      <w:r w:rsidR="00A83CA5">
        <w:rPr>
          <w:sz w:val="18"/>
          <w:szCs w:val="18"/>
        </w:rPr>
        <w:t>, for example</w:t>
      </w:r>
      <w:r w:rsidR="003D6431" w:rsidRPr="007310A0">
        <w:rPr>
          <w:sz w:val="18"/>
          <w:szCs w:val="18"/>
        </w:rPr>
        <w:t xml:space="preserve"> </w:t>
      </w:r>
      <w:r w:rsidR="00FD1006" w:rsidRPr="007310A0">
        <w:rPr>
          <w:sz w:val="18"/>
          <w:szCs w:val="18"/>
        </w:rPr>
        <w:t>M24 (%)</w:t>
      </w:r>
    </w:p>
    <w:p w14:paraId="36EFA02B" w14:textId="35F714EB" w:rsidR="005F15F7" w:rsidRDefault="00B1177C" w:rsidP="007D58B3">
      <w:pPr>
        <w:spacing w:after="0"/>
        <w:rPr>
          <w:sz w:val="18"/>
          <w:szCs w:val="18"/>
        </w:rPr>
      </w:pPr>
      <w:r w:rsidRPr="007310A0">
        <w:rPr>
          <w:sz w:val="18"/>
          <w:szCs w:val="18"/>
        </w:rPr>
        <w:t>Results from any genotypic characterisations conducted should be appended to this form.</w:t>
      </w:r>
    </w:p>
    <w:p w14:paraId="44D9F71F" w14:textId="26EDA2CF" w:rsidR="00B817E6" w:rsidRPr="005F15F7" w:rsidRDefault="007A13E5" w:rsidP="00E45049">
      <w:pPr>
        <w:pStyle w:val="Sublevel"/>
      </w:pPr>
      <w:r w:rsidRPr="005F15F7">
        <w:lastRenderedPageBreak/>
        <w:t>C3</w:t>
      </w:r>
      <w:r w:rsidR="002E18DD" w:rsidRPr="005F15F7">
        <w:t>.</w:t>
      </w:r>
      <w:r w:rsidR="00844D89" w:rsidRPr="005F15F7">
        <w:t xml:space="preserve"> </w:t>
      </w:r>
      <w:r w:rsidRPr="005F15F7">
        <w:t xml:space="preserve">Species </w:t>
      </w:r>
      <w:r w:rsidR="002E18DD" w:rsidRPr="005F15F7">
        <w:t>characteri</w:t>
      </w:r>
      <w:r w:rsidR="007A0ADB" w:rsidRPr="005F15F7">
        <w:t>s</w:t>
      </w:r>
      <w:r w:rsidR="002E18DD" w:rsidRPr="005F15F7">
        <w:t>ation</w:t>
      </w:r>
      <w:r w:rsidRPr="005F15F7">
        <w:t xml:space="preserve"> – </w:t>
      </w:r>
      <w:r w:rsidR="002E18DD" w:rsidRPr="005F15F7">
        <w:t>i</w:t>
      </w:r>
      <w:r w:rsidR="00063937" w:rsidRPr="005F15F7">
        <w:t xml:space="preserve">nsecticide </w:t>
      </w:r>
      <w:r w:rsidR="002E18DD" w:rsidRPr="005F15F7">
        <w:t>r</w:t>
      </w:r>
      <w:r w:rsidR="00063937" w:rsidRPr="005F15F7">
        <w:t xml:space="preserve">esistance </w:t>
      </w:r>
      <w:r w:rsidR="002E18DD" w:rsidRPr="005F15F7">
        <w:t>i</w:t>
      </w:r>
      <w:r w:rsidR="00063937" w:rsidRPr="005F15F7">
        <w:t>ntensity</w:t>
      </w:r>
    </w:p>
    <w:tbl>
      <w:tblPr>
        <w:tblStyle w:val="TableGrid"/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ook w:val="04A0" w:firstRow="1" w:lastRow="0" w:firstColumn="1" w:lastColumn="0" w:noHBand="0" w:noVBand="1"/>
      </w:tblPr>
      <w:tblGrid>
        <w:gridCol w:w="1164"/>
        <w:gridCol w:w="796"/>
        <w:gridCol w:w="1332"/>
        <w:gridCol w:w="1332"/>
        <w:gridCol w:w="1332"/>
        <w:gridCol w:w="1332"/>
        <w:gridCol w:w="1332"/>
        <w:gridCol w:w="1332"/>
        <w:gridCol w:w="1332"/>
        <w:gridCol w:w="1332"/>
        <w:gridCol w:w="1332"/>
      </w:tblGrid>
      <w:tr w:rsidR="00017657" w:rsidRPr="00021219" w14:paraId="5283412C" w14:textId="77777777" w:rsidTr="005F15F7">
        <w:trPr>
          <w:cantSplit/>
          <w:trHeight w:val="374"/>
          <w:tblHeader/>
        </w:trPr>
        <w:tc>
          <w:tcPr>
            <w:tcW w:w="417" w:type="pct"/>
            <w:tcBorders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7175B5C0" w14:textId="6C43D26D" w:rsidR="00B817E6" w:rsidRPr="00021219" w:rsidRDefault="00B817E6" w:rsidP="00394191">
            <w:pPr>
              <w:pStyle w:val="Tableheaderswhiteongreen"/>
            </w:pPr>
            <w:r w:rsidRPr="00021219">
              <w:t>Mosquito species/</w:t>
            </w:r>
            <w:r w:rsidR="00CA4427">
              <w:t xml:space="preserve"> </w:t>
            </w:r>
            <w:r w:rsidRPr="00021219">
              <w:t>strain</w:t>
            </w:r>
          </w:p>
        </w:tc>
        <w:tc>
          <w:tcPr>
            <w:tcW w:w="285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BCA84B4" w14:textId="77777777" w:rsidR="00B817E6" w:rsidRPr="00021219" w:rsidRDefault="00B817E6" w:rsidP="00394191">
            <w:pPr>
              <w:pStyle w:val="Tableheaderswhiteongreen"/>
            </w:pPr>
            <w:r w:rsidRPr="00021219">
              <w:t>Test date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351D445" w14:textId="2645AF21" w:rsidR="00B817E6" w:rsidRDefault="00B817E6" w:rsidP="00394191">
            <w:pPr>
              <w:pStyle w:val="Tableheaderswhiteongreen"/>
            </w:pPr>
            <w:r>
              <w:t>[Method</w:t>
            </w:r>
            <w:r w:rsidR="003426FB">
              <w:t>*</w:t>
            </w:r>
            <w:r>
              <w:t>]</w:t>
            </w:r>
          </w:p>
          <w:p w14:paraId="65491D9A" w14:textId="77777777" w:rsidR="00B817E6" w:rsidRDefault="00B817E6" w:rsidP="00394191">
            <w:pPr>
              <w:pStyle w:val="Tableheaderswhiteongreen"/>
            </w:pPr>
            <w:r>
              <w:t>[Insecticide]</w:t>
            </w:r>
          </w:p>
          <w:p w14:paraId="4101822C" w14:textId="77777777" w:rsidR="00B817E6" w:rsidRDefault="00B817E6" w:rsidP="00394191">
            <w:pPr>
              <w:pStyle w:val="Tableheaderswhiteongreen"/>
            </w:pPr>
            <w:r>
              <w:t>[Dose]</w:t>
            </w:r>
          </w:p>
          <w:p w14:paraId="71EBBB08" w14:textId="5A5C4B6B" w:rsidR="00B817E6" w:rsidRPr="00021219" w:rsidRDefault="00B817E6" w:rsidP="00394191">
            <w:pPr>
              <w:pStyle w:val="Tableheaderswhiteongreen"/>
            </w:pPr>
            <w:r>
              <w:t>[Endpoint</w:t>
            </w:r>
            <w:r w:rsidR="003426FB">
              <w:t>*</w:t>
            </w:r>
            <w:r>
              <w:t>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7B731511" w14:textId="77777777" w:rsidR="00B817E6" w:rsidRDefault="00B817E6" w:rsidP="00394191">
            <w:pPr>
              <w:pStyle w:val="Tableheaderswhiteongreen"/>
            </w:pPr>
            <w:r>
              <w:t>[Method]</w:t>
            </w:r>
          </w:p>
          <w:p w14:paraId="08FC346D" w14:textId="77777777" w:rsidR="00B817E6" w:rsidRDefault="00B817E6" w:rsidP="00394191">
            <w:pPr>
              <w:pStyle w:val="Tableheaderswhiteongreen"/>
            </w:pPr>
            <w:r>
              <w:t>[Insecticide]</w:t>
            </w:r>
          </w:p>
          <w:p w14:paraId="4E73E7D4" w14:textId="77777777" w:rsidR="00B817E6" w:rsidRDefault="00B817E6" w:rsidP="00394191">
            <w:pPr>
              <w:pStyle w:val="Tableheaderswhiteongreen"/>
            </w:pPr>
            <w:r>
              <w:t>[Dose]</w:t>
            </w:r>
          </w:p>
          <w:p w14:paraId="4F918CA0" w14:textId="77777777" w:rsidR="00B817E6" w:rsidRPr="00021219" w:rsidRDefault="00B817E6" w:rsidP="00394191">
            <w:pPr>
              <w:pStyle w:val="Tableheaderswhiteongreen"/>
            </w:pPr>
            <w: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1DCCC373" w14:textId="77777777" w:rsidR="00B817E6" w:rsidRDefault="00B817E6" w:rsidP="00394191">
            <w:pPr>
              <w:pStyle w:val="Tableheaderswhiteongreen"/>
            </w:pPr>
            <w:r>
              <w:t>[Method]</w:t>
            </w:r>
          </w:p>
          <w:p w14:paraId="5372C6C7" w14:textId="77777777" w:rsidR="00B817E6" w:rsidRDefault="00B817E6" w:rsidP="00394191">
            <w:pPr>
              <w:pStyle w:val="Tableheaderswhiteongreen"/>
            </w:pPr>
            <w:r>
              <w:t>[Insecticide]</w:t>
            </w:r>
          </w:p>
          <w:p w14:paraId="75409C60" w14:textId="77777777" w:rsidR="00B817E6" w:rsidRDefault="00B817E6" w:rsidP="00394191">
            <w:pPr>
              <w:pStyle w:val="Tableheaderswhiteongreen"/>
            </w:pPr>
            <w:r>
              <w:t>[Dose]</w:t>
            </w:r>
          </w:p>
          <w:p w14:paraId="4ABC1825" w14:textId="77777777" w:rsidR="00B817E6" w:rsidRPr="00021219" w:rsidRDefault="00B817E6" w:rsidP="00394191">
            <w:pPr>
              <w:pStyle w:val="Tableheaderswhiteongreen"/>
            </w:pPr>
            <w: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2CF7144A" w14:textId="77777777" w:rsidR="00B817E6" w:rsidRDefault="00B817E6" w:rsidP="00394191">
            <w:pPr>
              <w:pStyle w:val="Tableheaderswhiteongreen"/>
            </w:pPr>
            <w:r>
              <w:t>[Method]</w:t>
            </w:r>
          </w:p>
          <w:p w14:paraId="1DD23459" w14:textId="77777777" w:rsidR="00B817E6" w:rsidRDefault="00B817E6" w:rsidP="00394191">
            <w:pPr>
              <w:pStyle w:val="Tableheaderswhiteongreen"/>
            </w:pPr>
            <w:r>
              <w:t>[Insecticide]</w:t>
            </w:r>
          </w:p>
          <w:p w14:paraId="242F0F87" w14:textId="77777777" w:rsidR="00B817E6" w:rsidRDefault="00B817E6" w:rsidP="00394191">
            <w:pPr>
              <w:pStyle w:val="Tableheaderswhiteongreen"/>
            </w:pPr>
            <w:r>
              <w:t>[Dose]</w:t>
            </w:r>
          </w:p>
          <w:p w14:paraId="3C7375AD" w14:textId="77777777" w:rsidR="00B817E6" w:rsidRPr="00021219" w:rsidRDefault="00B817E6" w:rsidP="00394191">
            <w:pPr>
              <w:pStyle w:val="Tableheaderswhiteongreen"/>
            </w:pPr>
            <w: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4763A33" w14:textId="77777777" w:rsidR="00B817E6" w:rsidRDefault="00B817E6" w:rsidP="00394191">
            <w:pPr>
              <w:pStyle w:val="Tableheaderswhiteongreen"/>
            </w:pPr>
            <w:r>
              <w:t>[Method]</w:t>
            </w:r>
          </w:p>
          <w:p w14:paraId="36A393E4" w14:textId="77777777" w:rsidR="00B817E6" w:rsidRDefault="00B817E6" w:rsidP="00394191">
            <w:pPr>
              <w:pStyle w:val="Tableheaderswhiteongreen"/>
            </w:pPr>
            <w:r>
              <w:t>[Insecticide]</w:t>
            </w:r>
          </w:p>
          <w:p w14:paraId="3C6D51BE" w14:textId="77777777" w:rsidR="00B817E6" w:rsidRDefault="00B817E6" w:rsidP="00394191">
            <w:pPr>
              <w:pStyle w:val="Tableheaderswhiteongreen"/>
            </w:pPr>
            <w:r>
              <w:t>[Dose]</w:t>
            </w:r>
          </w:p>
          <w:p w14:paraId="48E5BD8A" w14:textId="77777777" w:rsidR="00B817E6" w:rsidRPr="00021219" w:rsidRDefault="00B817E6" w:rsidP="00394191">
            <w:pPr>
              <w:pStyle w:val="Tableheaderswhiteongreen"/>
            </w:pPr>
            <w: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0A536F8" w14:textId="77777777" w:rsidR="00B817E6" w:rsidRDefault="00B817E6" w:rsidP="00394191">
            <w:pPr>
              <w:pStyle w:val="Tableheaderswhiteongreen"/>
            </w:pPr>
            <w:r>
              <w:t>[Method]</w:t>
            </w:r>
          </w:p>
          <w:p w14:paraId="4D3A87C8" w14:textId="77777777" w:rsidR="00B817E6" w:rsidRDefault="00B817E6" w:rsidP="00394191">
            <w:pPr>
              <w:pStyle w:val="Tableheaderswhiteongreen"/>
            </w:pPr>
            <w:r>
              <w:t>[Insecticide]</w:t>
            </w:r>
          </w:p>
          <w:p w14:paraId="5977ECA1" w14:textId="77777777" w:rsidR="00B817E6" w:rsidRDefault="00B817E6" w:rsidP="00394191">
            <w:pPr>
              <w:pStyle w:val="Tableheaderswhiteongreen"/>
            </w:pPr>
            <w:r>
              <w:t>[Dose]</w:t>
            </w:r>
          </w:p>
          <w:p w14:paraId="68BDC8AF" w14:textId="77777777" w:rsidR="00B817E6" w:rsidRPr="00021219" w:rsidRDefault="00B817E6" w:rsidP="00394191">
            <w:pPr>
              <w:pStyle w:val="Tableheaderswhiteongreen"/>
            </w:pPr>
            <w: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53C8C680" w14:textId="77777777" w:rsidR="00B817E6" w:rsidRDefault="00B817E6" w:rsidP="00394191">
            <w:pPr>
              <w:pStyle w:val="Tableheaderswhiteongreen"/>
            </w:pPr>
            <w:r>
              <w:t>[Method]</w:t>
            </w:r>
          </w:p>
          <w:p w14:paraId="5874100A" w14:textId="77777777" w:rsidR="00B817E6" w:rsidRDefault="00B817E6" w:rsidP="00394191">
            <w:pPr>
              <w:pStyle w:val="Tableheaderswhiteongreen"/>
            </w:pPr>
            <w:r>
              <w:t>[Insecticide]</w:t>
            </w:r>
          </w:p>
          <w:p w14:paraId="77982CEA" w14:textId="77777777" w:rsidR="00B817E6" w:rsidRDefault="00B817E6" w:rsidP="00394191">
            <w:pPr>
              <w:pStyle w:val="Tableheaderswhiteongreen"/>
            </w:pPr>
            <w:r>
              <w:t>[Dose]</w:t>
            </w:r>
          </w:p>
          <w:p w14:paraId="240012AF" w14:textId="77777777" w:rsidR="00B817E6" w:rsidRPr="00021219" w:rsidRDefault="00B817E6" w:rsidP="00394191">
            <w:pPr>
              <w:pStyle w:val="Tableheaderswhiteongreen"/>
            </w:pPr>
            <w: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1D978D9" w14:textId="77777777" w:rsidR="00B817E6" w:rsidRDefault="00B817E6" w:rsidP="00394191">
            <w:pPr>
              <w:pStyle w:val="Tableheaderswhiteongreen"/>
            </w:pPr>
            <w:r>
              <w:t>[Method]</w:t>
            </w:r>
          </w:p>
          <w:p w14:paraId="7EFDFC4A" w14:textId="77777777" w:rsidR="00B817E6" w:rsidRDefault="00B817E6" w:rsidP="00394191">
            <w:pPr>
              <w:pStyle w:val="Tableheaderswhiteongreen"/>
            </w:pPr>
            <w:r>
              <w:t>[Insecticide]</w:t>
            </w:r>
          </w:p>
          <w:p w14:paraId="70C48C74" w14:textId="77777777" w:rsidR="00B817E6" w:rsidRDefault="00B817E6" w:rsidP="00394191">
            <w:pPr>
              <w:pStyle w:val="Tableheaderswhiteongreen"/>
            </w:pPr>
            <w:r>
              <w:t>[Dose]</w:t>
            </w:r>
          </w:p>
          <w:p w14:paraId="3F4D3BCC" w14:textId="77777777" w:rsidR="00B817E6" w:rsidRPr="00021219" w:rsidRDefault="00B817E6" w:rsidP="00394191">
            <w:pPr>
              <w:pStyle w:val="Tableheaderswhiteongreen"/>
            </w:pPr>
            <w:r>
              <w:t>[Endpoint]</w:t>
            </w:r>
          </w:p>
        </w:tc>
        <w:tc>
          <w:tcPr>
            <w:tcW w:w="477" w:type="pct"/>
            <w:tcBorders>
              <w:left w:val="single" w:sz="4" w:space="0" w:color="FFFFFF" w:themeColor="background1"/>
            </w:tcBorders>
            <w:shd w:val="clear" w:color="auto" w:fill="00B18E"/>
            <w:vAlign w:val="center"/>
          </w:tcPr>
          <w:p w14:paraId="10FBCC1E" w14:textId="77777777" w:rsidR="00B817E6" w:rsidRDefault="00B817E6" w:rsidP="00394191">
            <w:pPr>
              <w:pStyle w:val="Tableheaderswhiteongreen"/>
            </w:pPr>
            <w:r>
              <w:t>[Method]</w:t>
            </w:r>
          </w:p>
          <w:p w14:paraId="26D2478F" w14:textId="77777777" w:rsidR="00B817E6" w:rsidRDefault="00B817E6" w:rsidP="00394191">
            <w:pPr>
              <w:pStyle w:val="Tableheaderswhiteongreen"/>
            </w:pPr>
            <w:r>
              <w:t>[Insecticide]</w:t>
            </w:r>
          </w:p>
          <w:p w14:paraId="6C0FF650" w14:textId="77777777" w:rsidR="00B817E6" w:rsidRDefault="00B817E6" w:rsidP="00394191">
            <w:pPr>
              <w:pStyle w:val="Tableheaderswhiteongreen"/>
            </w:pPr>
            <w:r>
              <w:t>[Dose]</w:t>
            </w:r>
          </w:p>
          <w:p w14:paraId="3B695233" w14:textId="77777777" w:rsidR="00B817E6" w:rsidRPr="00021219" w:rsidRDefault="00B817E6" w:rsidP="00394191">
            <w:pPr>
              <w:pStyle w:val="Tableheaderswhiteongreen"/>
            </w:pPr>
            <w:r>
              <w:t>[Endpoint]</w:t>
            </w:r>
          </w:p>
        </w:tc>
      </w:tr>
      <w:tr w:rsidR="00D10DA2" w:rsidRPr="00021219" w14:paraId="42E0E06B" w14:textId="77777777" w:rsidTr="005F15F7">
        <w:trPr>
          <w:cantSplit/>
          <w:trHeight w:val="885"/>
          <w:tblHeader/>
        </w:trPr>
        <w:tc>
          <w:tcPr>
            <w:tcW w:w="417" w:type="pct"/>
          </w:tcPr>
          <w:p w14:paraId="10681C3D" w14:textId="00EC946A" w:rsidR="00B817E6" w:rsidRPr="00021219" w:rsidRDefault="00B817E6" w:rsidP="00CA4427">
            <w:pPr>
              <w:pStyle w:val="TableBody"/>
            </w:pPr>
            <w:r w:rsidRPr="00021219">
              <w:t>[Mosquito species/</w:t>
            </w:r>
            <w:r w:rsidR="00CA4427">
              <w:t xml:space="preserve"> </w:t>
            </w:r>
            <w:r w:rsidRPr="00021219">
              <w:t>strain]</w:t>
            </w:r>
          </w:p>
        </w:tc>
        <w:tc>
          <w:tcPr>
            <w:tcW w:w="285" w:type="pct"/>
          </w:tcPr>
          <w:p w14:paraId="05100F2E" w14:textId="77777777" w:rsidR="00B817E6" w:rsidRPr="00021219" w:rsidRDefault="00B817E6" w:rsidP="00CA4427">
            <w:pPr>
              <w:pStyle w:val="TableBody"/>
            </w:pPr>
            <w:r w:rsidRPr="00021219">
              <w:t>[Test date]</w:t>
            </w:r>
          </w:p>
        </w:tc>
        <w:tc>
          <w:tcPr>
            <w:tcW w:w="477" w:type="pct"/>
          </w:tcPr>
          <w:p w14:paraId="542301F8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5E0F7204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1195E503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3E7F6A99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39294680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7F826AF2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494DCCEF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48BBD2F4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6898A438" w14:textId="77777777" w:rsidR="00B817E6" w:rsidRPr="00021219" w:rsidRDefault="00B817E6" w:rsidP="00CA4427">
            <w:pPr>
              <w:pStyle w:val="TableBody"/>
            </w:pPr>
          </w:p>
        </w:tc>
      </w:tr>
      <w:tr w:rsidR="00D10DA2" w:rsidRPr="00021219" w14:paraId="7B4A7332" w14:textId="77777777" w:rsidTr="005F15F7">
        <w:trPr>
          <w:cantSplit/>
          <w:trHeight w:val="374"/>
          <w:tblHeader/>
        </w:trPr>
        <w:tc>
          <w:tcPr>
            <w:tcW w:w="417" w:type="pct"/>
          </w:tcPr>
          <w:p w14:paraId="480E4E2D" w14:textId="0F0660E1" w:rsidR="00B817E6" w:rsidRPr="00021219" w:rsidRDefault="00B817E6" w:rsidP="00CA4427">
            <w:pPr>
              <w:pStyle w:val="TableBody"/>
            </w:pPr>
            <w:r w:rsidRPr="00021219">
              <w:t>[Mosquito species/</w:t>
            </w:r>
            <w:r w:rsidR="00CA4427">
              <w:t xml:space="preserve"> </w:t>
            </w:r>
            <w:r w:rsidRPr="00021219">
              <w:t>strain]</w:t>
            </w:r>
          </w:p>
        </w:tc>
        <w:tc>
          <w:tcPr>
            <w:tcW w:w="285" w:type="pct"/>
          </w:tcPr>
          <w:p w14:paraId="67D9DE00" w14:textId="77777777" w:rsidR="00B817E6" w:rsidRPr="00021219" w:rsidRDefault="00B817E6" w:rsidP="00CA4427">
            <w:pPr>
              <w:pStyle w:val="TableBody"/>
            </w:pPr>
            <w:r w:rsidRPr="00021219">
              <w:t>[Test date]</w:t>
            </w:r>
          </w:p>
        </w:tc>
        <w:tc>
          <w:tcPr>
            <w:tcW w:w="477" w:type="pct"/>
          </w:tcPr>
          <w:p w14:paraId="2C26950C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5F30A82D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68B0B6BD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5E5F5C2E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0B6043A8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07102993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12179FF5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2F602C48" w14:textId="77777777" w:rsidR="00B817E6" w:rsidRPr="00021219" w:rsidRDefault="00B817E6" w:rsidP="00CA4427">
            <w:pPr>
              <w:pStyle w:val="TableBody"/>
            </w:pPr>
          </w:p>
        </w:tc>
        <w:tc>
          <w:tcPr>
            <w:tcW w:w="477" w:type="pct"/>
          </w:tcPr>
          <w:p w14:paraId="178F9B6D" w14:textId="77777777" w:rsidR="00B817E6" w:rsidRPr="00021219" w:rsidRDefault="00B817E6" w:rsidP="00CA4427">
            <w:pPr>
              <w:pStyle w:val="TableBody"/>
            </w:pPr>
          </w:p>
        </w:tc>
      </w:tr>
    </w:tbl>
    <w:p w14:paraId="3BD210DE" w14:textId="2DF83A6D" w:rsidR="00B817E6" w:rsidRDefault="00B817E6" w:rsidP="003426FB">
      <w:pPr>
        <w:pStyle w:val="Normalred"/>
        <w:spacing w:after="0"/>
      </w:pPr>
      <w:r w:rsidRPr="00FA23E5">
        <w:t>Add rows</w:t>
      </w:r>
      <w:r w:rsidR="003426FB">
        <w:t>/columns</w:t>
      </w:r>
      <w:r w:rsidRPr="00FA23E5">
        <w:t xml:space="preserve"> to the table if required.</w:t>
      </w:r>
    </w:p>
    <w:p w14:paraId="5759DF63" w14:textId="117D3244" w:rsidR="00136133" w:rsidRDefault="00844D89" w:rsidP="00926C9E">
      <w:pPr>
        <w:rPr>
          <w:sz w:val="18"/>
          <w:szCs w:val="18"/>
        </w:rPr>
      </w:pPr>
      <w:r>
        <w:rPr>
          <w:sz w:val="18"/>
          <w:szCs w:val="18"/>
        </w:rPr>
        <w:t>*</w:t>
      </w:r>
      <w:r w:rsidR="00B817E6" w:rsidRPr="003426FB">
        <w:rPr>
          <w:sz w:val="18"/>
          <w:szCs w:val="18"/>
        </w:rPr>
        <w:t xml:space="preserve">Method = </w:t>
      </w:r>
      <w:r w:rsidR="007D58B3">
        <w:rPr>
          <w:sz w:val="18"/>
          <w:szCs w:val="18"/>
        </w:rPr>
        <w:t xml:space="preserve">for example, </w:t>
      </w:r>
      <w:r w:rsidR="00B817E6" w:rsidRPr="003426FB">
        <w:rPr>
          <w:sz w:val="18"/>
          <w:szCs w:val="18"/>
        </w:rPr>
        <w:t xml:space="preserve">WHO cylinder/bottle bioassay, </w:t>
      </w:r>
      <w:r w:rsidR="00886E38">
        <w:rPr>
          <w:sz w:val="18"/>
          <w:szCs w:val="18"/>
        </w:rPr>
        <w:t>E</w:t>
      </w:r>
      <w:r w:rsidR="007D58B3">
        <w:rPr>
          <w:sz w:val="18"/>
          <w:szCs w:val="18"/>
        </w:rPr>
        <w:t>ndpoint</w:t>
      </w:r>
      <w:r w:rsidR="00794961">
        <w:rPr>
          <w:sz w:val="18"/>
          <w:szCs w:val="18"/>
        </w:rPr>
        <w:t xml:space="preserve"> </w:t>
      </w:r>
      <w:r w:rsidR="00B817E6" w:rsidRPr="003426FB">
        <w:rPr>
          <w:sz w:val="18"/>
          <w:szCs w:val="18"/>
        </w:rPr>
        <w:t xml:space="preserve">= </w:t>
      </w:r>
      <w:r w:rsidR="007D58B3">
        <w:rPr>
          <w:sz w:val="18"/>
          <w:szCs w:val="18"/>
        </w:rPr>
        <w:t>fo</w:t>
      </w:r>
      <w:r w:rsidR="00794961">
        <w:rPr>
          <w:sz w:val="18"/>
          <w:szCs w:val="18"/>
        </w:rPr>
        <w:t>r example</w:t>
      </w:r>
      <w:r w:rsidR="00886E38">
        <w:rPr>
          <w:sz w:val="18"/>
          <w:szCs w:val="18"/>
        </w:rPr>
        <w:t>,</w:t>
      </w:r>
      <w:r w:rsidR="003D6431" w:rsidRPr="003426FB">
        <w:rPr>
          <w:sz w:val="18"/>
          <w:szCs w:val="18"/>
        </w:rPr>
        <w:t xml:space="preserve"> </w:t>
      </w:r>
      <w:r w:rsidR="00B817E6" w:rsidRPr="003426FB">
        <w:rPr>
          <w:sz w:val="18"/>
          <w:szCs w:val="18"/>
        </w:rPr>
        <w:t>M24 (%)</w:t>
      </w:r>
    </w:p>
    <w:p w14:paraId="23479F8A" w14:textId="77777777" w:rsidR="00A320CB" w:rsidRPr="003426FB" w:rsidRDefault="00A320CB" w:rsidP="00926C9E">
      <w:pPr>
        <w:rPr>
          <w:sz w:val="18"/>
          <w:szCs w:val="18"/>
        </w:rPr>
      </w:pPr>
    </w:p>
    <w:sectPr w:rsidR="00A320CB" w:rsidRPr="003426FB" w:rsidSect="00E45049">
      <w:headerReference w:type="default" r:id="rId11"/>
      <w:footerReference w:type="default" r:id="rId12"/>
      <w:headerReference w:type="first" r:id="rId13"/>
      <w:footerReference w:type="first" r:id="rId14"/>
      <w:pgSz w:w="16838" w:h="11906" w:orient="landscape" w:code="9"/>
      <w:pgMar w:top="1944" w:right="1440" w:bottom="1800" w:left="1440" w:header="144" w:footer="432" w:gutter="0"/>
      <w:cols w:space="708"/>
      <w:formProt w:val="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ABCC4" w14:textId="77777777" w:rsidR="00931D94" w:rsidRDefault="00931D94" w:rsidP="004E3E16">
      <w:r>
        <w:separator/>
      </w:r>
    </w:p>
  </w:endnote>
  <w:endnote w:type="continuationSeparator" w:id="0">
    <w:p w14:paraId="16DA1856" w14:textId="77777777" w:rsidR="00931D94" w:rsidRDefault="00931D94" w:rsidP="004E3E16">
      <w:r>
        <w:continuationSeparator/>
      </w:r>
    </w:p>
  </w:endnote>
  <w:endnote w:type="continuationNotice" w:id="1">
    <w:p w14:paraId="1D986FEA" w14:textId="77777777" w:rsidR="00931D94" w:rsidRDefault="00931D94" w:rsidP="004E3E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9"/>
        <w:szCs w:val="19"/>
      </w:rPr>
      <w:id w:val="1906793801"/>
      <w:docPartObj>
        <w:docPartGallery w:val="Page Numbers (Bottom of Page)"/>
        <w:docPartUnique/>
      </w:docPartObj>
    </w:sdtPr>
    <w:sdtEndPr/>
    <w:sdtContent>
      <w:p w14:paraId="49EB36A4" w14:textId="6CA54EED" w:rsidR="008E27B3" w:rsidRPr="00DC15DB" w:rsidRDefault="00DC15DB" w:rsidP="00DC15DB">
        <w:pPr>
          <w:pStyle w:val="Footer"/>
          <w:tabs>
            <w:tab w:val="clear" w:pos="4153"/>
            <w:tab w:val="clear" w:pos="8306"/>
            <w:tab w:val="center" w:pos="9360"/>
            <w:tab w:val="right" w:pos="13950"/>
          </w:tabs>
          <w:spacing w:before="120"/>
          <w:rPr>
            <w:sz w:val="19"/>
            <w:szCs w:val="19"/>
          </w:rPr>
        </w:pPr>
        <w:r w:rsidRPr="00DC15DB">
          <w:rPr>
            <w:sz w:val="19"/>
            <w:szCs w:val="19"/>
          </w:rPr>
          <w:t>WHO PQT/VCP – Module 5. Matrix of selected mosquito strains</w:t>
        </w:r>
        <w:r>
          <w:rPr>
            <w:sz w:val="19"/>
            <w:szCs w:val="19"/>
          </w:rPr>
          <w:t xml:space="preserve"> template</w:t>
        </w:r>
        <w:r w:rsidRPr="00DC15DB">
          <w:rPr>
            <w:sz w:val="19"/>
            <w:szCs w:val="19"/>
          </w:rPr>
          <w:tab/>
        </w:r>
        <w:proofErr w:type="spellStart"/>
        <w:r w:rsidRPr="00DC15DB">
          <w:rPr>
            <w:sz w:val="19"/>
            <w:szCs w:val="19"/>
          </w:rPr>
          <w:t>Template</w:t>
        </w:r>
        <w:proofErr w:type="spellEnd"/>
        <w:r w:rsidRPr="00DC15DB">
          <w:rPr>
            <w:sz w:val="19"/>
            <w:szCs w:val="19"/>
          </w:rPr>
          <w:t xml:space="preserve"> version: August 2025</w:t>
        </w:r>
        <w:r w:rsidRPr="00DC15DB">
          <w:rPr>
            <w:sz w:val="19"/>
            <w:szCs w:val="19"/>
          </w:rPr>
          <w:tab/>
        </w:r>
        <w:r w:rsidRPr="00DC15DB">
          <w:rPr>
            <w:sz w:val="19"/>
            <w:szCs w:val="19"/>
          </w:rPr>
          <w:fldChar w:fldCharType="begin"/>
        </w:r>
        <w:r w:rsidRPr="00DC15DB">
          <w:rPr>
            <w:sz w:val="19"/>
            <w:szCs w:val="19"/>
          </w:rPr>
          <w:instrText xml:space="preserve"> PAGE   \* MERGEFORMAT </w:instrText>
        </w:r>
        <w:r w:rsidRPr="00DC15DB">
          <w:rPr>
            <w:sz w:val="19"/>
            <w:szCs w:val="19"/>
          </w:rPr>
          <w:fldChar w:fldCharType="separate"/>
        </w:r>
        <w:r w:rsidRPr="00DC15DB">
          <w:rPr>
            <w:sz w:val="19"/>
            <w:szCs w:val="19"/>
          </w:rPr>
          <w:t>1</w:t>
        </w:r>
        <w:r w:rsidRPr="00DC15DB">
          <w:rPr>
            <w:sz w:val="19"/>
            <w:szCs w:val="19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9"/>
        <w:szCs w:val="19"/>
      </w:rPr>
      <w:id w:val="892921714"/>
      <w:docPartObj>
        <w:docPartGallery w:val="Page Numbers (Bottom of Page)"/>
        <w:docPartUnique/>
      </w:docPartObj>
    </w:sdtPr>
    <w:sdtEndPr/>
    <w:sdtContent>
      <w:p w14:paraId="7DBDC17E" w14:textId="1F3A0F90" w:rsidR="00C0366D" w:rsidRPr="00C0366D" w:rsidRDefault="00C0366D" w:rsidP="00C0366D">
        <w:pPr>
          <w:pStyle w:val="Footer"/>
          <w:tabs>
            <w:tab w:val="clear" w:pos="4153"/>
            <w:tab w:val="clear" w:pos="8306"/>
            <w:tab w:val="center" w:pos="9360"/>
            <w:tab w:val="right" w:pos="13950"/>
          </w:tabs>
          <w:spacing w:before="120"/>
          <w:rPr>
            <w:sz w:val="19"/>
            <w:szCs w:val="19"/>
          </w:rPr>
        </w:pPr>
        <w:r w:rsidRPr="00DC15DB">
          <w:rPr>
            <w:sz w:val="19"/>
            <w:szCs w:val="19"/>
          </w:rPr>
          <w:t>WHO PQT/VCP – Module 5. Matrix of selected mosquito strains</w:t>
        </w:r>
        <w:r>
          <w:rPr>
            <w:sz w:val="19"/>
            <w:szCs w:val="19"/>
          </w:rPr>
          <w:t xml:space="preserve"> template</w:t>
        </w:r>
        <w:r w:rsidRPr="00DC15DB">
          <w:rPr>
            <w:sz w:val="19"/>
            <w:szCs w:val="19"/>
          </w:rPr>
          <w:tab/>
        </w:r>
        <w:proofErr w:type="spellStart"/>
        <w:r w:rsidRPr="00DC15DB">
          <w:rPr>
            <w:sz w:val="19"/>
            <w:szCs w:val="19"/>
          </w:rPr>
          <w:t>Template</w:t>
        </w:r>
        <w:proofErr w:type="spellEnd"/>
        <w:r w:rsidRPr="00DC15DB">
          <w:rPr>
            <w:sz w:val="19"/>
            <w:szCs w:val="19"/>
          </w:rPr>
          <w:t xml:space="preserve"> version: August 2025</w:t>
        </w:r>
        <w:r w:rsidRPr="00DC15DB">
          <w:rPr>
            <w:sz w:val="19"/>
            <w:szCs w:val="19"/>
          </w:rPr>
          <w:tab/>
        </w:r>
        <w:r w:rsidRPr="00DC15DB">
          <w:rPr>
            <w:sz w:val="19"/>
            <w:szCs w:val="19"/>
          </w:rPr>
          <w:fldChar w:fldCharType="begin"/>
        </w:r>
        <w:r w:rsidRPr="00DC15DB">
          <w:rPr>
            <w:sz w:val="19"/>
            <w:szCs w:val="19"/>
          </w:rPr>
          <w:instrText xml:space="preserve"> PAGE   \* MERGEFORMAT </w:instrText>
        </w:r>
        <w:r w:rsidRPr="00DC15DB">
          <w:rPr>
            <w:sz w:val="19"/>
            <w:szCs w:val="19"/>
          </w:rPr>
          <w:fldChar w:fldCharType="separate"/>
        </w:r>
        <w:r>
          <w:rPr>
            <w:sz w:val="19"/>
            <w:szCs w:val="19"/>
          </w:rPr>
          <w:t>2</w:t>
        </w:r>
        <w:r w:rsidRPr="00DC15DB">
          <w:rPr>
            <w:sz w:val="19"/>
            <w:szCs w:val="19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E1E1B" w14:textId="77777777" w:rsidR="00931D94" w:rsidRDefault="00931D94" w:rsidP="004E3E16">
      <w:r>
        <w:separator/>
      </w:r>
    </w:p>
  </w:footnote>
  <w:footnote w:type="continuationSeparator" w:id="0">
    <w:p w14:paraId="2BC72768" w14:textId="77777777" w:rsidR="00931D94" w:rsidRDefault="00931D94" w:rsidP="004E3E16">
      <w:r>
        <w:continuationSeparator/>
      </w:r>
    </w:p>
  </w:footnote>
  <w:footnote w:type="continuationNotice" w:id="1">
    <w:p w14:paraId="2D5514D9" w14:textId="77777777" w:rsidR="00931D94" w:rsidRDefault="00931D94" w:rsidP="004E3E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0073B" w14:textId="6D4063FE" w:rsidR="00A66009" w:rsidRPr="00B421E9" w:rsidRDefault="005F15F7" w:rsidP="00B421E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6672" behindDoc="1" locked="0" layoutInCell="1" allowOverlap="1" wp14:anchorId="5A48F8CA" wp14:editId="4CBCE187">
              <wp:simplePos x="0" y="0"/>
              <wp:positionH relativeFrom="column">
                <wp:posOffset>-1097280</wp:posOffset>
              </wp:positionH>
              <wp:positionV relativeFrom="paragraph">
                <wp:posOffset>-99391</wp:posOffset>
              </wp:positionV>
              <wp:extent cx="10917555" cy="1351114"/>
              <wp:effectExtent l="0" t="0" r="0" b="1905"/>
              <wp:wrapTight wrapText="bothSides">
                <wp:wrapPolygon edited="0">
                  <wp:start x="0" y="0"/>
                  <wp:lineTo x="0" y="17670"/>
                  <wp:lineTo x="302" y="19498"/>
                  <wp:lineTo x="302" y="21326"/>
                  <wp:lineTo x="21559" y="21326"/>
                  <wp:lineTo x="21559" y="16147"/>
                  <wp:lineTo x="21521" y="0"/>
                  <wp:lineTo x="0" y="0"/>
                </wp:wrapPolygon>
              </wp:wrapTight>
              <wp:docPr id="206509704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917555" cy="1351114"/>
                        <a:chOff x="0" y="0"/>
                        <a:chExt cx="10917555" cy="1351114"/>
                      </a:xfrm>
                    </wpg:grpSpPr>
                    <wps:wsp>
                      <wps:cNvPr id="1560543327" name="Rectangle 1"/>
                      <wps:cNvSpPr/>
                      <wps:spPr>
                        <a:xfrm>
                          <a:off x="0" y="0"/>
                          <a:ext cx="10858500" cy="1097280"/>
                        </a:xfrm>
                        <a:prstGeom prst="rect">
                          <a:avLst/>
                        </a:prstGeom>
                        <a:solidFill>
                          <a:srgbClr val="00B18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83987032" name="Picture 1073474260" descr="A black and white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32967" y="302149"/>
                          <a:ext cx="1528445" cy="53213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93206564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82880" y="1001864"/>
                          <a:ext cx="10734675" cy="349250"/>
                        </a:xfrm>
                        <a:prstGeom prst="rect">
                          <a:avLst/>
                        </a:prstGeom>
                        <a:solidFill>
                          <a:srgbClr val="F2682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54C0D2" w14:textId="77777777" w:rsidR="00B421E9" w:rsidRPr="005F15F7" w:rsidRDefault="00B421E9" w:rsidP="005F15F7">
                            <w:pPr>
                              <w:spacing w:after="0" w:line="240" w:lineRule="auto"/>
                              <w:ind w:left="720" w:firstLine="562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5F15F7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Spatial emanators guid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wps:wsp>
                      <wps:cNvPr id="524537809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073426" y="294198"/>
                          <a:ext cx="4578985" cy="627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D885A3F" w14:textId="2CBB2AEA" w:rsidR="00B421E9" w:rsidRPr="00A976C2" w:rsidRDefault="00B421E9" w:rsidP="00B421E9">
                            <w:pPr>
                              <w:pStyle w:val="msoorganizationname"/>
                              <w:widowControl w:val="0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A976C2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18"/>
                                <w:szCs w:val="18"/>
                                <w:lang w:val="en"/>
                              </w:rPr>
                              <w:t>Template</w:t>
                            </w:r>
                            <w:r w:rsidR="005F15F7" w:rsidRPr="00A976C2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18"/>
                                <w:szCs w:val="18"/>
                                <w:lang w:val="en"/>
                              </w:rPr>
                              <w:t xml:space="preserve">      </w:t>
                            </w:r>
                            <w:r w:rsidRPr="00A976C2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18"/>
                                <w:szCs w:val="18"/>
                                <w:lang w:val="en"/>
                              </w:rPr>
                              <w:t>|</w:t>
                            </w:r>
                            <w:r w:rsidR="005F15F7" w:rsidRPr="00A976C2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18"/>
                                <w:szCs w:val="18"/>
                                <w:lang w:val="en"/>
                              </w:rPr>
                              <w:t xml:space="preserve">      </w:t>
                            </w:r>
                            <w:r w:rsidRPr="00A976C2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18"/>
                                <w:szCs w:val="18"/>
                                <w:lang w:val="en"/>
                              </w:rPr>
                              <w:t>Module 5. Matrix of selected mosquito strains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A48F8CA" id="Group 8" o:spid="_x0000_s1026" style="position:absolute;margin-left:-86.4pt;margin-top:-7.85pt;width:859.65pt;height:106.4pt;z-index:-251639808" coordsize="109175,135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">
              <v:rect id="Rectangle 1" o:spid="_x0000_s1027" style="position:absolute;width:108585;height:10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" fillcolor="#00b18e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73474260" o:spid="_x0000_s1028" type="#_x0000_t75" alt="A black and white logo&#10;&#10;Description automatically generated" style="position:absolute;left:83329;top:3021;width:15285;height:5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">
                <v:imagedata r:id="rId2" o:title="A black and white logo&#10;&#10;Description automatically generated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1828;top:10018;width:107347;height:34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" fillcolor="#f26829" stroked="f">
                <v:textbox>
                  <w:txbxContent>
                    <w:p w14:paraId="5854C0D2" w14:textId="77777777" w:rsidR="00B421E9" w:rsidRPr="005F15F7" w:rsidRDefault="00B421E9" w:rsidP="005F15F7">
                      <w:pPr>
                        <w:spacing w:after="0" w:line="240" w:lineRule="auto"/>
                        <w:ind w:left="720" w:firstLine="562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5F15F7">
                        <w:rPr>
                          <w:color w:val="FFFFFF" w:themeColor="background1"/>
                          <w:sz w:val="18"/>
                          <w:szCs w:val="18"/>
                        </w:rPr>
                        <w:t>Spatial emanators guidance</w:t>
                      </w:r>
                    </w:p>
                  </w:txbxContent>
                </v:textbox>
              </v:shape>
              <v:shape id="Text Box 36" o:spid="_x0000_s1030" type="#_x0000_t202" style="position:absolute;left:10734;top:2941;width:45790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" filled="f" fillcolor="black" stroked="f" strokeweight="0">
                <o:lock v:ext="edit" shapetype="t"/>
                <v:textbox inset="2.85pt,2.85pt,2.85pt,2.85pt">
                  <w:txbxContent>
                    <w:p w14:paraId="3D885A3F" w14:textId="2CBB2AEA" w:rsidR="00B421E9" w:rsidRPr="00A976C2" w:rsidRDefault="00B421E9" w:rsidP="00B421E9">
                      <w:pPr>
                        <w:pStyle w:val="msoorganizationname"/>
                        <w:widowControl w:val="0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18"/>
                          <w:szCs w:val="18"/>
                          <w:lang w:val="en"/>
                        </w:rPr>
                      </w:pPr>
                      <w:r w:rsidRPr="00A976C2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18"/>
                          <w:szCs w:val="18"/>
                          <w:lang w:val="en"/>
                        </w:rPr>
                        <w:t>Template</w:t>
                      </w:r>
                      <w:r w:rsidR="005F15F7" w:rsidRPr="00A976C2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18"/>
                          <w:szCs w:val="18"/>
                          <w:lang w:val="en"/>
                        </w:rPr>
                        <w:t xml:space="preserve">      </w:t>
                      </w:r>
                      <w:r w:rsidRPr="00A976C2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18"/>
                          <w:szCs w:val="18"/>
                          <w:lang w:val="en"/>
                        </w:rPr>
                        <w:t>|</w:t>
                      </w:r>
                      <w:r w:rsidR="005F15F7" w:rsidRPr="00A976C2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18"/>
                          <w:szCs w:val="18"/>
                          <w:lang w:val="en"/>
                        </w:rPr>
                        <w:t xml:space="preserve">      </w:t>
                      </w:r>
                      <w:r w:rsidRPr="00A976C2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18"/>
                          <w:szCs w:val="18"/>
                          <w:lang w:val="en"/>
                        </w:rPr>
                        <w:t>Module 5. Matrix of selected mosquito strains</w:t>
                      </w:r>
                    </w:p>
                  </w:txbxContent>
                </v:textbox>
              </v:shape>
              <w10:wrap type="tight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58137" w14:textId="08B3008A" w:rsidR="004E3E16" w:rsidRPr="00E45049" w:rsidRDefault="00E45049" w:rsidP="00E45049">
    <w:pPr>
      <w:pStyle w:val="Header"/>
    </w:pPr>
    <w:r>
      <w:rPr>
        <w:noProof/>
        <w:sz w:val="25"/>
        <w:szCs w:val="25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56286222" wp14:editId="3F30C330">
              <wp:simplePos x="0" y="0"/>
              <wp:positionH relativeFrom="column">
                <wp:posOffset>-1001864</wp:posOffset>
              </wp:positionH>
              <wp:positionV relativeFrom="paragraph">
                <wp:posOffset>-91440</wp:posOffset>
              </wp:positionV>
              <wp:extent cx="10858500" cy="1347597"/>
              <wp:effectExtent l="0" t="0" r="0" b="5080"/>
              <wp:wrapNone/>
              <wp:docPr id="1911224835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858500" cy="1347597"/>
                        <a:chOff x="0" y="0"/>
                        <a:chExt cx="10858500" cy="1347597"/>
                      </a:xfrm>
                    </wpg:grpSpPr>
                    <wps:wsp>
                      <wps:cNvPr id="436303611" name="Rectangle 1"/>
                      <wps:cNvSpPr/>
                      <wps:spPr>
                        <a:xfrm>
                          <a:off x="0" y="0"/>
                          <a:ext cx="10858500" cy="1097280"/>
                        </a:xfrm>
                        <a:prstGeom prst="rect">
                          <a:avLst/>
                        </a:prstGeom>
                        <a:solidFill>
                          <a:srgbClr val="00B18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142716613" name="Picture 1073474260" descr="A black and white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34375" y="300990"/>
                          <a:ext cx="1528445" cy="53213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253861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95250" y="1000125"/>
                          <a:ext cx="10734675" cy="347472"/>
                        </a:xfrm>
                        <a:prstGeom prst="rect">
                          <a:avLst/>
                        </a:prstGeom>
                        <a:solidFill>
                          <a:srgbClr val="F2682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43AB55" w14:textId="77777777" w:rsidR="00E45049" w:rsidRPr="00997DF0" w:rsidRDefault="00E45049" w:rsidP="00703545">
                            <w:pPr>
                              <w:spacing w:after="0" w:line="240" w:lineRule="auto"/>
                              <w:ind w:left="720" w:firstLine="562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997DF0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Spatial emanators guid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wps:wsp>
                      <wps:cNvPr id="227826699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4581525" y="295275"/>
                          <a:ext cx="2298700" cy="627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210DF00" w14:textId="77777777" w:rsidR="00E45049" w:rsidRPr="00703545" w:rsidRDefault="00E45049" w:rsidP="00E45049">
                            <w:pPr>
                              <w:pStyle w:val="msoorganizationname"/>
                              <w:widowControl w:val="0"/>
                              <w:jc w:val="center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703545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WHO Prequalification of Vector </w:t>
                            </w:r>
                          </w:p>
                          <w:p w14:paraId="3C47FE68" w14:textId="77777777" w:rsidR="00E45049" w:rsidRPr="00703545" w:rsidRDefault="00E45049" w:rsidP="00E45049">
                            <w:pPr>
                              <w:pStyle w:val="msoorganizationname"/>
                              <w:widowControl w:val="0"/>
                              <w:jc w:val="center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703545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Control Products 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  <wps:wsp>
                      <wps:cNvPr id="1835116412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962025" y="295275"/>
                          <a:ext cx="3619500" cy="627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0F7BBD7" w14:textId="3B98FBB4" w:rsidR="00E45049" w:rsidRPr="00703545" w:rsidRDefault="00E45049" w:rsidP="00E45049">
                            <w:pPr>
                              <w:pStyle w:val="msoorganizationname"/>
                              <w:widowControl w:val="0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703545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Template (Module 5)</w:t>
                            </w:r>
                          </w:p>
                          <w:p w14:paraId="2AEDFBB3" w14:textId="77777777" w:rsidR="00E45049" w:rsidRPr="00703545" w:rsidRDefault="00E45049" w:rsidP="00E45049">
                            <w:pPr>
                              <w:pStyle w:val="msoorganizationname"/>
                              <w:widowControl w:val="0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703545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August 2025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6286222" id="Group 10" o:spid="_x0000_s1031" style="position:absolute;margin-left:-78.9pt;margin-top:-7.2pt;width:855pt;height:106.1pt;z-index:251668480;mso-height-relative:margin" coordsize="108585,134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">
              <v:rect id="Rectangle 1" o:spid="_x0000_s1032" style="position:absolute;width:108585;height:10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" fillcolor="#00b18e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73474260" o:spid="_x0000_s1033" type="#_x0000_t75" alt="A black and white logo&#10;&#10;Description automatically generated" style="position:absolute;left:83343;top:3009;width:15285;height:5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">
                <v:imagedata r:id="rId2" o:title="A black and white logo&#10;&#10;Description automatically generated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4" type="#_x0000_t202" style="position:absolute;left:952;top:10001;width:107347;height:34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" fillcolor="#f26829" stroked="f">
                <v:textbox>
                  <w:txbxContent>
                    <w:p w14:paraId="7F43AB55" w14:textId="77777777" w:rsidR="00E45049" w:rsidRPr="00997DF0" w:rsidRDefault="00E45049" w:rsidP="00703545">
                      <w:pPr>
                        <w:spacing w:after="0" w:line="240" w:lineRule="auto"/>
                        <w:ind w:left="720" w:firstLine="562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997DF0">
                        <w:rPr>
                          <w:color w:val="FFFFFF" w:themeColor="background1"/>
                          <w:sz w:val="18"/>
                          <w:szCs w:val="18"/>
                        </w:rPr>
                        <w:t>Spatial emanators guidance</w:t>
                      </w:r>
                    </w:p>
                  </w:txbxContent>
                </v:textbox>
              </v:shape>
              <v:shape id="Text Box 36" o:spid="_x0000_s1035" type="#_x0000_t202" style="position:absolute;left:45815;top:2952;width:22987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" filled="f" fillcolor="black" stroked="f" strokeweight="0">
                <o:lock v:ext="edit" shapetype="t"/>
                <v:textbox inset="2.85pt,2.85pt,2.85pt,2.85pt">
                  <w:txbxContent>
                    <w:p w14:paraId="6210DF00" w14:textId="77777777" w:rsidR="00E45049" w:rsidRPr="00703545" w:rsidRDefault="00E45049" w:rsidP="00E45049">
                      <w:pPr>
                        <w:pStyle w:val="msoorganizationname"/>
                        <w:widowControl w:val="0"/>
                        <w:jc w:val="center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703545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WHO Prequalification of Vector </w:t>
                      </w:r>
                    </w:p>
                    <w:p w14:paraId="3C47FE68" w14:textId="77777777" w:rsidR="00E45049" w:rsidRPr="00703545" w:rsidRDefault="00E45049" w:rsidP="00E45049">
                      <w:pPr>
                        <w:pStyle w:val="msoorganizationname"/>
                        <w:widowControl w:val="0"/>
                        <w:jc w:val="center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703545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Control Products </w:t>
                      </w:r>
                    </w:p>
                  </w:txbxContent>
                </v:textbox>
              </v:shape>
              <v:shape id="Text Box 36" o:spid="_x0000_s1036" type="#_x0000_t202" style="position:absolute;left:9620;top:2952;width:36195;height:6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" filled="f" fillcolor="black" stroked="f" strokeweight="0">
                <o:lock v:ext="edit" shapetype="t"/>
                <v:textbox inset="2.85pt,2.85pt,2.85pt,2.85pt">
                  <w:txbxContent>
                    <w:p w14:paraId="30F7BBD7" w14:textId="3B98FBB4" w:rsidR="00E45049" w:rsidRPr="00703545" w:rsidRDefault="00E45049" w:rsidP="00E45049">
                      <w:pPr>
                        <w:pStyle w:val="msoorganizationname"/>
                        <w:widowControl w:val="0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703545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Template (Module 5)</w:t>
                      </w:r>
                    </w:p>
                    <w:p w14:paraId="2AEDFBB3" w14:textId="77777777" w:rsidR="00E45049" w:rsidRPr="00703545" w:rsidRDefault="00E45049" w:rsidP="00E45049">
                      <w:pPr>
                        <w:pStyle w:val="msoorganizationname"/>
                        <w:widowControl w:val="0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703545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August 2025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C0A2D"/>
    <w:multiLevelType w:val="multilevel"/>
    <w:tmpl w:val="C00295EE"/>
    <w:lvl w:ilvl="0">
      <w:start w:val="1"/>
      <w:numFmt w:val="decimal"/>
      <w:pStyle w:val="DLT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DLT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DLTHeading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pStyle w:val="DLTHeading4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11CF5EAE"/>
    <w:multiLevelType w:val="hybridMultilevel"/>
    <w:tmpl w:val="FD821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118C4"/>
    <w:multiLevelType w:val="hybridMultilevel"/>
    <w:tmpl w:val="54582A66"/>
    <w:lvl w:ilvl="0" w:tplc="4FA4E0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B9651D"/>
    <w:multiLevelType w:val="hybridMultilevel"/>
    <w:tmpl w:val="BD3091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004BAD"/>
    <w:multiLevelType w:val="hybridMultilevel"/>
    <w:tmpl w:val="AD287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103FE6"/>
    <w:multiLevelType w:val="hybridMultilevel"/>
    <w:tmpl w:val="2A3469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97687940">
    <w:abstractNumId w:val="0"/>
  </w:num>
  <w:num w:numId="2" w16cid:durableId="299386933">
    <w:abstractNumId w:val="3"/>
  </w:num>
  <w:num w:numId="3" w16cid:durableId="1868445731">
    <w:abstractNumId w:val="1"/>
  </w:num>
  <w:num w:numId="4" w16cid:durableId="876625585">
    <w:abstractNumId w:val="5"/>
  </w:num>
  <w:num w:numId="5" w16cid:durableId="373652453">
    <w:abstractNumId w:val="2"/>
  </w:num>
  <w:num w:numId="6" w16cid:durableId="757133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84"/>
  <w:drawingGridVerticalSpacing w:val="284"/>
  <w:doNotUseMarginsForDrawingGridOrigin/>
  <w:drawingGridHorizontalOrigin w:val="1134"/>
  <w:drawingGridVerticalOrigin w:val="1134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xMjIwMjIxNDADspV0lIJTi4sz8/NACsxrATP4FRksAAAA"/>
  </w:docVars>
  <w:rsids>
    <w:rsidRoot w:val="00FD5AAD"/>
    <w:rsid w:val="0000128A"/>
    <w:rsid w:val="0000312F"/>
    <w:rsid w:val="0000341E"/>
    <w:rsid w:val="000038AD"/>
    <w:rsid w:val="000045BD"/>
    <w:rsid w:val="000057A5"/>
    <w:rsid w:val="00007CDD"/>
    <w:rsid w:val="0001372F"/>
    <w:rsid w:val="00015ED8"/>
    <w:rsid w:val="00017657"/>
    <w:rsid w:val="0002050E"/>
    <w:rsid w:val="00021219"/>
    <w:rsid w:val="00026BB3"/>
    <w:rsid w:val="000306EF"/>
    <w:rsid w:val="000360CC"/>
    <w:rsid w:val="00037906"/>
    <w:rsid w:val="00042CBE"/>
    <w:rsid w:val="000432EC"/>
    <w:rsid w:val="000437BD"/>
    <w:rsid w:val="000441F4"/>
    <w:rsid w:val="00044BE9"/>
    <w:rsid w:val="00045F48"/>
    <w:rsid w:val="000463EB"/>
    <w:rsid w:val="000476FD"/>
    <w:rsid w:val="000511CC"/>
    <w:rsid w:val="00052E08"/>
    <w:rsid w:val="0005360F"/>
    <w:rsid w:val="00053D56"/>
    <w:rsid w:val="00054C5B"/>
    <w:rsid w:val="0005755D"/>
    <w:rsid w:val="00057810"/>
    <w:rsid w:val="00057890"/>
    <w:rsid w:val="0006134F"/>
    <w:rsid w:val="00063937"/>
    <w:rsid w:val="0006565E"/>
    <w:rsid w:val="000672AE"/>
    <w:rsid w:val="0007013B"/>
    <w:rsid w:val="000701C0"/>
    <w:rsid w:val="00072F6A"/>
    <w:rsid w:val="00081F16"/>
    <w:rsid w:val="000831B4"/>
    <w:rsid w:val="0008330E"/>
    <w:rsid w:val="00083B6A"/>
    <w:rsid w:val="000849E9"/>
    <w:rsid w:val="00085C73"/>
    <w:rsid w:val="000871B1"/>
    <w:rsid w:val="00087784"/>
    <w:rsid w:val="00091B47"/>
    <w:rsid w:val="00093290"/>
    <w:rsid w:val="00095503"/>
    <w:rsid w:val="00097875"/>
    <w:rsid w:val="000A0538"/>
    <w:rsid w:val="000A2422"/>
    <w:rsid w:val="000A27CB"/>
    <w:rsid w:val="000A4ED9"/>
    <w:rsid w:val="000B1888"/>
    <w:rsid w:val="000B5C2C"/>
    <w:rsid w:val="000B5F8A"/>
    <w:rsid w:val="000C0669"/>
    <w:rsid w:val="000C0C18"/>
    <w:rsid w:val="000C1C13"/>
    <w:rsid w:val="000C2149"/>
    <w:rsid w:val="000C382A"/>
    <w:rsid w:val="000C3E10"/>
    <w:rsid w:val="000C4C08"/>
    <w:rsid w:val="000C5168"/>
    <w:rsid w:val="000C58DD"/>
    <w:rsid w:val="000C70DA"/>
    <w:rsid w:val="000D0B3E"/>
    <w:rsid w:val="000D2F44"/>
    <w:rsid w:val="000E28F8"/>
    <w:rsid w:val="000E3598"/>
    <w:rsid w:val="000E37D2"/>
    <w:rsid w:val="000E4A92"/>
    <w:rsid w:val="000E71E4"/>
    <w:rsid w:val="000F1E34"/>
    <w:rsid w:val="000F34E2"/>
    <w:rsid w:val="000F3A97"/>
    <w:rsid w:val="000F7375"/>
    <w:rsid w:val="001043B7"/>
    <w:rsid w:val="00105281"/>
    <w:rsid w:val="001055A1"/>
    <w:rsid w:val="00107C49"/>
    <w:rsid w:val="001113E9"/>
    <w:rsid w:val="0011188F"/>
    <w:rsid w:val="00112344"/>
    <w:rsid w:val="00114238"/>
    <w:rsid w:val="0011634F"/>
    <w:rsid w:val="00120BE4"/>
    <w:rsid w:val="00121EC7"/>
    <w:rsid w:val="0012240A"/>
    <w:rsid w:val="001252FD"/>
    <w:rsid w:val="00125D13"/>
    <w:rsid w:val="0013117B"/>
    <w:rsid w:val="00136133"/>
    <w:rsid w:val="00144F45"/>
    <w:rsid w:val="00145BB8"/>
    <w:rsid w:val="00147D37"/>
    <w:rsid w:val="00150537"/>
    <w:rsid w:val="00154E7E"/>
    <w:rsid w:val="001553BD"/>
    <w:rsid w:val="00161E26"/>
    <w:rsid w:val="001620B6"/>
    <w:rsid w:val="001639F4"/>
    <w:rsid w:val="00164448"/>
    <w:rsid w:val="001656EE"/>
    <w:rsid w:val="00171C77"/>
    <w:rsid w:val="00172B4A"/>
    <w:rsid w:val="001742D6"/>
    <w:rsid w:val="00174E6D"/>
    <w:rsid w:val="001768A0"/>
    <w:rsid w:val="00180611"/>
    <w:rsid w:val="00180ACD"/>
    <w:rsid w:val="0018440B"/>
    <w:rsid w:val="00185B52"/>
    <w:rsid w:val="001911D3"/>
    <w:rsid w:val="001959F0"/>
    <w:rsid w:val="001A3995"/>
    <w:rsid w:val="001A6EDC"/>
    <w:rsid w:val="001A75C1"/>
    <w:rsid w:val="001B0153"/>
    <w:rsid w:val="001B03AD"/>
    <w:rsid w:val="001B0A14"/>
    <w:rsid w:val="001B261D"/>
    <w:rsid w:val="001B49D5"/>
    <w:rsid w:val="001C1518"/>
    <w:rsid w:val="001C2E4F"/>
    <w:rsid w:val="001C3D6A"/>
    <w:rsid w:val="001C4D05"/>
    <w:rsid w:val="001C5959"/>
    <w:rsid w:val="001C7B3E"/>
    <w:rsid w:val="001D0E59"/>
    <w:rsid w:val="001D3400"/>
    <w:rsid w:val="001E375F"/>
    <w:rsid w:val="001E3C2F"/>
    <w:rsid w:val="001E4EB3"/>
    <w:rsid w:val="001E7F1F"/>
    <w:rsid w:val="001F2A75"/>
    <w:rsid w:val="001F35BF"/>
    <w:rsid w:val="001F44F2"/>
    <w:rsid w:val="00201A6E"/>
    <w:rsid w:val="00203C04"/>
    <w:rsid w:val="00205BEF"/>
    <w:rsid w:val="0020733A"/>
    <w:rsid w:val="0021087E"/>
    <w:rsid w:val="002118A6"/>
    <w:rsid w:val="0021279D"/>
    <w:rsid w:val="00212869"/>
    <w:rsid w:val="00215B7E"/>
    <w:rsid w:val="00216954"/>
    <w:rsid w:val="00216F9B"/>
    <w:rsid w:val="0022226F"/>
    <w:rsid w:val="002233B1"/>
    <w:rsid w:val="00225A9A"/>
    <w:rsid w:val="00225AD0"/>
    <w:rsid w:val="00227277"/>
    <w:rsid w:val="002322D4"/>
    <w:rsid w:val="002344DF"/>
    <w:rsid w:val="00237F31"/>
    <w:rsid w:val="00240A26"/>
    <w:rsid w:val="00241C36"/>
    <w:rsid w:val="00241E62"/>
    <w:rsid w:val="0024209C"/>
    <w:rsid w:val="00242233"/>
    <w:rsid w:val="0024437C"/>
    <w:rsid w:val="002460FC"/>
    <w:rsid w:val="0024647F"/>
    <w:rsid w:val="002525F0"/>
    <w:rsid w:val="00253ACE"/>
    <w:rsid w:val="002566CC"/>
    <w:rsid w:val="002568F3"/>
    <w:rsid w:val="00257000"/>
    <w:rsid w:val="002636C6"/>
    <w:rsid w:val="00264DAE"/>
    <w:rsid w:val="002723CE"/>
    <w:rsid w:val="00272455"/>
    <w:rsid w:val="00272F61"/>
    <w:rsid w:val="0027323B"/>
    <w:rsid w:val="00275FE4"/>
    <w:rsid w:val="00280140"/>
    <w:rsid w:val="00281720"/>
    <w:rsid w:val="00282913"/>
    <w:rsid w:val="00287672"/>
    <w:rsid w:val="0028786D"/>
    <w:rsid w:val="0029662F"/>
    <w:rsid w:val="00297854"/>
    <w:rsid w:val="002A198C"/>
    <w:rsid w:val="002A204A"/>
    <w:rsid w:val="002A38A8"/>
    <w:rsid w:val="002A4381"/>
    <w:rsid w:val="002B075A"/>
    <w:rsid w:val="002B5DD3"/>
    <w:rsid w:val="002B5E94"/>
    <w:rsid w:val="002B6FD3"/>
    <w:rsid w:val="002C1F02"/>
    <w:rsid w:val="002C2541"/>
    <w:rsid w:val="002C29DA"/>
    <w:rsid w:val="002C7A98"/>
    <w:rsid w:val="002D1752"/>
    <w:rsid w:val="002D7E85"/>
    <w:rsid w:val="002E0496"/>
    <w:rsid w:val="002E18DD"/>
    <w:rsid w:val="002E392C"/>
    <w:rsid w:val="002F3943"/>
    <w:rsid w:val="002F6455"/>
    <w:rsid w:val="002F6A92"/>
    <w:rsid w:val="003037C7"/>
    <w:rsid w:val="00304FEF"/>
    <w:rsid w:val="003063E4"/>
    <w:rsid w:val="00306697"/>
    <w:rsid w:val="00307A4D"/>
    <w:rsid w:val="00310AAE"/>
    <w:rsid w:val="003123DC"/>
    <w:rsid w:val="00313446"/>
    <w:rsid w:val="00313F1A"/>
    <w:rsid w:val="003145FE"/>
    <w:rsid w:val="003171B6"/>
    <w:rsid w:val="003202AA"/>
    <w:rsid w:val="00320E01"/>
    <w:rsid w:val="00324E56"/>
    <w:rsid w:val="00326818"/>
    <w:rsid w:val="003334B3"/>
    <w:rsid w:val="00336E37"/>
    <w:rsid w:val="003426FB"/>
    <w:rsid w:val="003434F9"/>
    <w:rsid w:val="0034410E"/>
    <w:rsid w:val="0034457F"/>
    <w:rsid w:val="0034780E"/>
    <w:rsid w:val="00347B4F"/>
    <w:rsid w:val="00353258"/>
    <w:rsid w:val="003620F1"/>
    <w:rsid w:val="003622EA"/>
    <w:rsid w:val="003628AE"/>
    <w:rsid w:val="003639D0"/>
    <w:rsid w:val="003714EE"/>
    <w:rsid w:val="003715C6"/>
    <w:rsid w:val="003727D6"/>
    <w:rsid w:val="0037564F"/>
    <w:rsid w:val="00385B3E"/>
    <w:rsid w:val="00390F5F"/>
    <w:rsid w:val="003920D1"/>
    <w:rsid w:val="003929A3"/>
    <w:rsid w:val="00394191"/>
    <w:rsid w:val="00394345"/>
    <w:rsid w:val="00396F0D"/>
    <w:rsid w:val="003A3C4C"/>
    <w:rsid w:val="003A454C"/>
    <w:rsid w:val="003B207E"/>
    <w:rsid w:val="003B5231"/>
    <w:rsid w:val="003B56DB"/>
    <w:rsid w:val="003B688A"/>
    <w:rsid w:val="003B7641"/>
    <w:rsid w:val="003C19E8"/>
    <w:rsid w:val="003C20E8"/>
    <w:rsid w:val="003C280E"/>
    <w:rsid w:val="003D08A9"/>
    <w:rsid w:val="003D4D08"/>
    <w:rsid w:val="003D6431"/>
    <w:rsid w:val="003D771A"/>
    <w:rsid w:val="003E6DE0"/>
    <w:rsid w:val="003F47D5"/>
    <w:rsid w:val="003F6634"/>
    <w:rsid w:val="003F6638"/>
    <w:rsid w:val="003F6BE7"/>
    <w:rsid w:val="003F73AE"/>
    <w:rsid w:val="00400ED6"/>
    <w:rsid w:val="00403576"/>
    <w:rsid w:val="004050C2"/>
    <w:rsid w:val="00406133"/>
    <w:rsid w:val="00407471"/>
    <w:rsid w:val="004175C3"/>
    <w:rsid w:val="004217ED"/>
    <w:rsid w:val="00431F54"/>
    <w:rsid w:val="0043599A"/>
    <w:rsid w:val="004366A0"/>
    <w:rsid w:val="00436AF2"/>
    <w:rsid w:val="0044030E"/>
    <w:rsid w:val="00443945"/>
    <w:rsid w:val="00447A5A"/>
    <w:rsid w:val="00456B7A"/>
    <w:rsid w:val="00457D6D"/>
    <w:rsid w:val="00463665"/>
    <w:rsid w:val="004655F3"/>
    <w:rsid w:val="00466B1F"/>
    <w:rsid w:val="004675EE"/>
    <w:rsid w:val="004710B4"/>
    <w:rsid w:val="004723C5"/>
    <w:rsid w:val="0047442D"/>
    <w:rsid w:val="004764DE"/>
    <w:rsid w:val="0048249B"/>
    <w:rsid w:val="004826AA"/>
    <w:rsid w:val="00484FCF"/>
    <w:rsid w:val="00486144"/>
    <w:rsid w:val="00490D9B"/>
    <w:rsid w:val="00494773"/>
    <w:rsid w:val="00494C96"/>
    <w:rsid w:val="00495C92"/>
    <w:rsid w:val="004A05FB"/>
    <w:rsid w:val="004A29F1"/>
    <w:rsid w:val="004A4850"/>
    <w:rsid w:val="004A5780"/>
    <w:rsid w:val="004A5E62"/>
    <w:rsid w:val="004B49B7"/>
    <w:rsid w:val="004B6311"/>
    <w:rsid w:val="004C1A86"/>
    <w:rsid w:val="004C60DA"/>
    <w:rsid w:val="004D0C17"/>
    <w:rsid w:val="004D49CF"/>
    <w:rsid w:val="004D4D5F"/>
    <w:rsid w:val="004E2257"/>
    <w:rsid w:val="004E333C"/>
    <w:rsid w:val="004E3E16"/>
    <w:rsid w:val="004E5731"/>
    <w:rsid w:val="004E7CFA"/>
    <w:rsid w:val="004F121A"/>
    <w:rsid w:val="004F1DF6"/>
    <w:rsid w:val="004F21F5"/>
    <w:rsid w:val="004F61C1"/>
    <w:rsid w:val="004F71F0"/>
    <w:rsid w:val="005005B0"/>
    <w:rsid w:val="00503905"/>
    <w:rsid w:val="00505FFD"/>
    <w:rsid w:val="00507F74"/>
    <w:rsid w:val="005107D9"/>
    <w:rsid w:val="00512A4A"/>
    <w:rsid w:val="00514A9B"/>
    <w:rsid w:val="005166E4"/>
    <w:rsid w:val="00521937"/>
    <w:rsid w:val="005245A7"/>
    <w:rsid w:val="005269D1"/>
    <w:rsid w:val="005304B9"/>
    <w:rsid w:val="00530CC7"/>
    <w:rsid w:val="00531AE1"/>
    <w:rsid w:val="0053223B"/>
    <w:rsid w:val="00544ECC"/>
    <w:rsid w:val="00547162"/>
    <w:rsid w:val="005475A8"/>
    <w:rsid w:val="00547FE4"/>
    <w:rsid w:val="00554244"/>
    <w:rsid w:val="00554DBC"/>
    <w:rsid w:val="0055537E"/>
    <w:rsid w:val="00555CE2"/>
    <w:rsid w:val="0055728D"/>
    <w:rsid w:val="005628FD"/>
    <w:rsid w:val="0056315B"/>
    <w:rsid w:val="00567CD5"/>
    <w:rsid w:val="005714D3"/>
    <w:rsid w:val="00573F97"/>
    <w:rsid w:val="0057767A"/>
    <w:rsid w:val="00580830"/>
    <w:rsid w:val="00584F05"/>
    <w:rsid w:val="005868D5"/>
    <w:rsid w:val="0058710A"/>
    <w:rsid w:val="0058773F"/>
    <w:rsid w:val="0059151E"/>
    <w:rsid w:val="00592277"/>
    <w:rsid w:val="005924A4"/>
    <w:rsid w:val="005931C3"/>
    <w:rsid w:val="00593CF7"/>
    <w:rsid w:val="00594EE8"/>
    <w:rsid w:val="005950D1"/>
    <w:rsid w:val="005958AC"/>
    <w:rsid w:val="005A14F6"/>
    <w:rsid w:val="005A4461"/>
    <w:rsid w:val="005B601B"/>
    <w:rsid w:val="005B7A98"/>
    <w:rsid w:val="005C6A61"/>
    <w:rsid w:val="005D38B6"/>
    <w:rsid w:val="005D7B73"/>
    <w:rsid w:val="005E312A"/>
    <w:rsid w:val="005E4303"/>
    <w:rsid w:val="005E4502"/>
    <w:rsid w:val="005E4CEF"/>
    <w:rsid w:val="005F15F7"/>
    <w:rsid w:val="005F27A1"/>
    <w:rsid w:val="005F50A6"/>
    <w:rsid w:val="005F5539"/>
    <w:rsid w:val="005F7260"/>
    <w:rsid w:val="005F786C"/>
    <w:rsid w:val="00600006"/>
    <w:rsid w:val="00604FAE"/>
    <w:rsid w:val="00605247"/>
    <w:rsid w:val="00606AD5"/>
    <w:rsid w:val="006102E2"/>
    <w:rsid w:val="00610578"/>
    <w:rsid w:val="00612126"/>
    <w:rsid w:val="00612AB3"/>
    <w:rsid w:val="00613A50"/>
    <w:rsid w:val="00614791"/>
    <w:rsid w:val="006166FE"/>
    <w:rsid w:val="00622EE4"/>
    <w:rsid w:val="0062316D"/>
    <w:rsid w:val="0062523B"/>
    <w:rsid w:val="00625451"/>
    <w:rsid w:val="00630E99"/>
    <w:rsid w:val="00632123"/>
    <w:rsid w:val="0063253A"/>
    <w:rsid w:val="00633969"/>
    <w:rsid w:val="00635CA8"/>
    <w:rsid w:val="0063631B"/>
    <w:rsid w:val="00636E99"/>
    <w:rsid w:val="00640A9B"/>
    <w:rsid w:val="00646594"/>
    <w:rsid w:val="00647484"/>
    <w:rsid w:val="00653BBC"/>
    <w:rsid w:val="006548D8"/>
    <w:rsid w:val="00655AFE"/>
    <w:rsid w:val="00655B1A"/>
    <w:rsid w:val="00656FB4"/>
    <w:rsid w:val="0065790B"/>
    <w:rsid w:val="00661636"/>
    <w:rsid w:val="00662891"/>
    <w:rsid w:val="006651FD"/>
    <w:rsid w:val="00667B95"/>
    <w:rsid w:val="00670A55"/>
    <w:rsid w:val="006723FD"/>
    <w:rsid w:val="00674870"/>
    <w:rsid w:val="006752FE"/>
    <w:rsid w:val="00681F76"/>
    <w:rsid w:val="006835B3"/>
    <w:rsid w:val="00685D80"/>
    <w:rsid w:val="006926C9"/>
    <w:rsid w:val="006932F1"/>
    <w:rsid w:val="00694A6A"/>
    <w:rsid w:val="00696FFE"/>
    <w:rsid w:val="006A35C2"/>
    <w:rsid w:val="006A61A1"/>
    <w:rsid w:val="006B0D10"/>
    <w:rsid w:val="006C0853"/>
    <w:rsid w:val="006C1F0B"/>
    <w:rsid w:val="006D175B"/>
    <w:rsid w:val="006D420F"/>
    <w:rsid w:val="006D4386"/>
    <w:rsid w:val="006D4F64"/>
    <w:rsid w:val="006D50CE"/>
    <w:rsid w:val="006D5D27"/>
    <w:rsid w:val="006E14C8"/>
    <w:rsid w:val="006E2259"/>
    <w:rsid w:val="006E2375"/>
    <w:rsid w:val="006E569A"/>
    <w:rsid w:val="006E5ECD"/>
    <w:rsid w:val="006E6E20"/>
    <w:rsid w:val="006F2293"/>
    <w:rsid w:val="006F468D"/>
    <w:rsid w:val="006F594D"/>
    <w:rsid w:val="00700AE7"/>
    <w:rsid w:val="00702AC8"/>
    <w:rsid w:val="00703545"/>
    <w:rsid w:val="00703F22"/>
    <w:rsid w:val="00707264"/>
    <w:rsid w:val="007125AB"/>
    <w:rsid w:val="00713510"/>
    <w:rsid w:val="00715A02"/>
    <w:rsid w:val="00720956"/>
    <w:rsid w:val="00723DF4"/>
    <w:rsid w:val="00725397"/>
    <w:rsid w:val="00725991"/>
    <w:rsid w:val="007263CA"/>
    <w:rsid w:val="007310A0"/>
    <w:rsid w:val="00734050"/>
    <w:rsid w:val="0073499C"/>
    <w:rsid w:val="00734F46"/>
    <w:rsid w:val="0074180E"/>
    <w:rsid w:val="0074325E"/>
    <w:rsid w:val="00743F64"/>
    <w:rsid w:val="0074436C"/>
    <w:rsid w:val="00745629"/>
    <w:rsid w:val="00751421"/>
    <w:rsid w:val="00751816"/>
    <w:rsid w:val="00753EB5"/>
    <w:rsid w:val="00754918"/>
    <w:rsid w:val="00761DE2"/>
    <w:rsid w:val="007631E5"/>
    <w:rsid w:val="0076768A"/>
    <w:rsid w:val="00773240"/>
    <w:rsid w:val="00775736"/>
    <w:rsid w:val="00776846"/>
    <w:rsid w:val="00782195"/>
    <w:rsid w:val="0078466F"/>
    <w:rsid w:val="00785434"/>
    <w:rsid w:val="007861EB"/>
    <w:rsid w:val="00786F67"/>
    <w:rsid w:val="0079102A"/>
    <w:rsid w:val="007912FC"/>
    <w:rsid w:val="00791C5D"/>
    <w:rsid w:val="00794961"/>
    <w:rsid w:val="00795BD0"/>
    <w:rsid w:val="00796F91"/>
    <w:rsid w:val="007A0ADB"/>
    <w:rsid w:val="007A13E5"/>
    <w:rsid w:val="007A1744"/>
    <w:rsid w:val="007A1DF1"/>
    <w:rsid w:val="007A448C"/>
    <w:rsid w:val="007B3D2F"/>
    <w:rsid w:val="007B4E20"/>
    <w:rsid w:val="007B6CD6"/>
    <w:rsid w:val="007C5ED8"/>
    <w:rsid w:val="007C60A6"/>
    <w:rsid w:val="007C6291"/>
    <w:rsid w:val="007D0DF6"/>
    <w:rsid w:val="007D58B3"/>
    <w:rsid w:val="007D6015"/>
    <w:rsid w:val="007D6629"/>
    <w:rsid w:val="007D693C"/>
    <w:rsid w:val="007D7D34"/>
    <w:rsid w:val="007E5171"/>
    <w:rsid w:val="007F2A56"/>
    <w:rsid w:val="007F623F"/>
    <w:rsid w:val="007F79F2"/>
    <w:rsid w:val="00804ACC"/>
    <w:rsid w:val="00805298"/>
    <w:rsid w:val="00807A61"/>
    <w:rsid w:val="00807F6A"/>
    <w:rsid w:val="0081098E"/>
    <w:rsid w:val="00812124"/>
    <w:rsid w:val="00813375"/>
    <w:rsid w:val="0081751A"/>
    <w:rsid w:val="00821128"/>
    <w:rsid w:val="00821D01"/>
    <w:rsid w:val="00821E40"/>
    <w:rsid w:val="00821F6F"/>
    <w:rsid w:val="00822683"/>
    <w:rsid w:val="00822E25"/>
    <w:rsid w:val="00826910"/>
    <w:rsid w:val="00827117"/>
    <w:rsid w:val="00831ED5"/>
    <w:rsid w:val="00834515"/>
    <w:rsid w:val="00834D65"/>
    <w:rsid w:val="0083645E"/>
    <w:rsid w:val="00836897"/>
    <w:rsid w:val="00837454"/>
    <w:rsid w:val="00840D72"/>
    <w:rsid w:val="00843F1B"/>
    <w:rsid w:val="00844D89"/>
    <w:rsid w:val="008475F1"/>
    <w:rsid w:val="0085190A"/>
    <w:rsid w:val="0085364C"/>
    <w:rsid w:val="00862DF5"/>
    <w:rsid w:val="008667B1"/>
    <w:rsid w:val="00872E4F"/>
    <w:rsid w:val="00873757"/>
    <w:rsid w:val="0087484C"/>
    <w:rsid w:val="008826F8"/>
    <w:rsid w:val="00885043"/>
    <w:rsid w:val="0088534B"/>
    <w:rsid w:val="00885DF5"/>
    <w:rsid w:val="00886717"/>
    <w:rsid w:val="00886E38"/>
    <w:rsid w:val="00890FCA"/>
    <w:rsid w:val="00897DFA"/>
    <w:rsid w:val="008A1FDC"/>
    <w:rsid w:val="008B5992"/>
    <w:rsid w:val="008B6065"/>
    <w:rsid w:val="008C3617"/>
    <w:rsid w:val="008C43E8"/>
    <w:rsid w:val="008C47D0"/>
    <w:rsid w:val="008C6861"/>
    <w:rsid w:val="008D0C56"/>
    <w:rsid w:val="008D1840"/>
    <w:rsid w:val="008D1D70"/>
    <w:rsid w:val="008D2562"/>
    <w:rsid w:val="008D3A8C"/>
    <w:rsid w:val="008D3F1E"/>
    <w:rsid w:val="008D402A"/>
    <w:rsid w:val="008E27B3"/>
    <w:rsid w:val="008F038B"/>
    <w:rsid w:val="008F03D2"/>
    <w:rsid w:val="008F0A68"/>
    <w:rsid w:val="008F38B7"/>
    <w:rsid w:val="008F5971"/>
    <w:rsid w:val="008F68E6"/>
    <w:rsid w:val="00902653"/>
    <w:rsid w:val="009037B6"/>
    <w:rsid w:val="009056A2"/>
    <w:rsid w:val="00906A1B"/>
    <w:rsid w:val="00913F06"/>
    <w:rsid w:val="009162A1"/>
    <w:rsid w:val="00917F12"/>
    <w:rsid w:val="00926C9E"/>
    <w:rsid w:val="00930357"/>
    <w:rsid w:val="00931D94"/>
    <w:rsid w:val="00932F08"/>
    <w:rsid w:val="00934120"/>
    <w:rsid w:val="00934F5A"/>
    <w:rsid w:val="00935609"/>
    <w:rsid w:val="00940439"/>
    <w:rsid w:val="0094209B"/>
    <w:rsid w:val="00947CCA"/>
    <w:rsid w:val="0095135D"/>
    <w:rsid w:val="00951843"/>
    <w:rsid w:val="00951F10"/>
    <w:rsid w:val="0095326C"/>
    <w:rsid w:val="0095367D"/>
    <w:rsid w:val="0095428D"/>
    <w:rsid w:val="00954C62"/>
    <w:rsid w:val="00956F48"/>
    <w:rsid w:val="009575D5"/>
    <w:rsid w:val="009619FD"/>
    <w:rsid w:val="00963E2C"/>
    <w:rsid w:val="00964DCF"/>
    <w:rsid w:val="00967D7C"/>
    <w:rsid w:val="00971744"/>
    <w:rsid w:val="00971C3A"/>
    <w:rsid w:val="0097478E"/>
    <w:rsid w:val="00975429"/>
    <w:rsid w:val="00976F99"/>
    <w:rsid w:val="00981EB7"/>
    <w:rsid w:val="00992827"/>
    <w:rsid w:val="0099350E"/>
    <w:rsid w:val="00994260"/>
    <w:rsid w:val="00997DF0"/>
    <w:rsid w:val="009A0B91"/>
    <w:rsid w:val="009A0DF6"/>
    <w:rsid w:val="009A346F"/>
    <w:rsid w:val="009A71A6"/>
    <w:rsid w:val="009B6BC4"/>
    <w:rsid w:val="009B7826"/>
    <w:rsid w:val="009C0680"/>
    <w:rsid w:val="009C638D"/>
    <w:rsid w:val="009D5337"/>
    <w:rsid w:val="009D6E2A"/>
    <w:rsid w:val="009D727B"/>
    <w:rsid w:val="009D7502"/>
    <w:rsid w:val="009E7109"/>
    <w:rsid w:val="009F12F6"/>
    <w:rsid w:val="009F213B"/>
    <w:rsid w:val="009F4DBF"/>
    <w:rsid w:val="009F4F3D"/>
    <w:rsid w:val="009F5E6F"/>
    <w:rsid w:val="009F5FC9"/>
    <w:rsid w:val="009F75E8"/>
    <w:rsid w:val="00A103F4"/>
    <w:rsid w:val="00A14A4B"/>
    <w:rsid w:val="00A16EDB"/>
    <w:rsid w:val="00A17AC1"/>
    <w:rsid w:val="00A3039B"/>
    <w:rsid w:val="00A31847"/>
    <w:rsid w:val="00A320CB"/>
    <w:rsid w:val="00A332E1"/>
    <w:rsid w:val="00A34449"/>
    <w:rsid w:val="00A37BFF"/>
    <w:rsid w:val="00A44810"/>
    <w:rsid w:val="00A448FA"/>
    <w:rsid w:val="00A507CE"/>
    <w:rsid w:val="00A519F9"/>
    <w:rsid w:val="00A53C00"/>
    <w:rsid w:val="00A557E6"/>
    <w:rsid w:val="00A55C31"/>
    <w:rsid w:val="00A5788D"/>
    <w:rsid w:val="00A60063"/>
    <w:rsid w:val="00A64D69"/>
    <w:rsid w:val="00A66009"/>
    <w:rsid w:val="00A67CCD"/>
    <w:rsid w:val="00A74BA9"/>
    <w:rsid w:val="00A775A2"/>
    <w:rsid w:val="00A77C33"/>
    <w:rsid w:val="00A82DCA"/>
    <w:rsid w:val="00A83CA5"/>
    <w:rsid w:val="00A84EC2"/>
    <w:rsid w:val="00A85E75"/>
    <w:rsid w:val="00A9064B"/>
    <w:rsid w:val="00A90E48"/>
    <w:rsid w:val="00A94275"/>
    <w:rsid w:val="00A946BF"/>
    <w:rsid w:val="00A97114"/>
    <w:rsid w:val="00A976C2"/>
    <w:rsid w:val="00AA2270"/>
    <w:rsid w:val="00AA404B"/>
    <w:rsid w:val="00AA411B"/>
    <w:rsid w:val="00AB10D6"/>
    <w:rsid w:val="00AB1F94"/>
    <w:rsid w:val="00AB4223"/>
    <w:rsid w:val="00AB527F"/>
    <w:rsid w:val="00AB57CF"/>
    <w:rsid w:val="00AC019D"/>
    <w:rsid w:val="00AC1F5E"/>
    <w:rsid w:val="00AC2363"/>
    <w:rsid w:val="00AC26F2"/>
    <w:rsid w:val="00AC4E82"/>
    <w:rsid w:val="00AC521C"/>
    <w:rsid w:val="00AC60DA"/>
    <w:rsid w:val="00AD0485"/>
    <w:rsid w:val="00AD0724"/>
    <w:rsid w:val="00AD232C"/>
    <w:rsid w:val="00AD2DB0"/>
    <w:rsid w:val="00AD56FE"/>
    <w:rsid w:val="00AD5C5E"/>
    <w:rsid w:val="00AD717A"/>
    <w:rsid w:val="00AE14F9"/>
    <w:rsid w:val="00AE1B87"/>
    <w:rsid w:val="00AE3965"/>
    <w:rsid w:val="00AF67E0"/>
    <w:rsid w:val="00AF6BE2"/>
    <w:rsid w:val="00AF7EC6"/>
    <w:rsid w:val="00B03998"/>
    <w:rsid w:val="00B1177C"/>
    <w:rsid w:val="00B1198C"/>
    <w:rsid w:val="00B11E55"/>
    <w:rsid w:val="00B11F39"/>
    <w:rsid w:val="00B12FFD"/>
    <w:rsid w:val="00B148FC"/>
    <w:rsid w:val="00B14DFF"/>
    <w:rsid w:val="00B240C5"/>
    <w:rsid w:val="00B31A5B"/>
    <w:rsid w:val="00B32240"/>
    <w:rsid w:val="00B3734E"/>
    <w:rsid w:val="00B403DF"/>
    <w:rsid w:val="00B41FE6"/>
    <w:rsid w:val="00B421E9"/>
    <w:rsid w:val="00B46537"/>
    <w:rsid w:val="00B46940"/>
    <w:rsid w:val="00B50478"/>
    <w:rsid w:val="00B50EE3"/>
    <w:rsid w:val="00B51516"/>
    <w:rsid w:val="00B51925"/>
    <w:rsid w:val="00B53515"/>
    <w:rsid w:val="00B54713"/>
    <w:rsid w:val="00B549A1"/>
    <w:rsid w:val="00B54BE8"/>
    <w:rsid w:val="00B5650A"/>
    <w:rsid w:val="00B56B41"/>
    <w:rsid w:val="00B57576"/>
    <w:rsid w:val="00B60F17"/>
    <w:rsid w:val="00B62BFC"/>
    <w:rsid w:val="00B65814"/>
    <w:rsid w:val="00B73B3E"/>
    <w:rsid w:val="00B74470"/>
    <w:rsid w:val="00B766BB"/>
    <w:rsid w:val="00B8053B"/>
    <w:rsid w:val="00B817E6"/>
    <w:rsid w:val="00B82529"/>
    <w:rsid w:val="00B82B26"/>
    <w:rsid w:val="00B83EC4"/>
    <w:rsid w:val="00B85487"/>
    <w:rsid w:val="00B85DB9"/>
    <w:rsid w:val="00B900A5"/>
    <w:rsid w:val="00B92F82"/>
    <w:rsid w:val="00B936D5"/>
    <w:rsid w:val="00B94C1B"/>
    <w:rsid w:val="00BA3C70"/>
    <w:rsid w:val="00BA68F9"/>
    <w:rsid w:val="00BB136C"/>
    <w:rsid w:val="00BB1E44"/>
    <w:rsid w:val="00BB2180"/>
    <w:rsid w:val="00BB4C3B"/>
    <w:rsid w:val="00BC17F1"/>
    <w:rsid w:val="00BC4879"/>
    <w:rsid w:val="00BC5C2C"/>
    <w:rsid w:val="00BC5CA9"/>
    <w:rsid w:val="00BD4603"/>
    <w:rsid w:val="00BD7787"/>
    <w:rsid w:val="00BE0A42"/>
    <w:rsid w:val="00BE0F5E"/>
    <w:rsid w:val="00BE4DB2"/>
    <w:rsid w:val="00BE50D6"/>
    <w:rsid w:val="00BE6D5B"/>
    <w:rsid w:val="00BF3E3E"/>
    <w:rsid w:val="00BF4974"/>
    <w:rsid w:val="00BF50C2"/>
    <w:rsid w:val="00BF52AE"/>
    <w:rsid w:val="00BF570B"/>
    <w:rsid w:val="00C00D9B"/>
    <w:rsid w:val="00C00DE2"/>
    <w:rsid w:val="00C0366D"/>
    <w:rsid w:val="00C06359"/>
    <w:rsid w:val="00C06858"/>
    <w:rsid w:val="00C107B5"/>
    <w:rsid w:val="00C10AF1"/>
    <w:rsid w:val="00C10FF4"/>
    <w:rsid w:val="00C12B00"/>
    <w:rsid w:val="00C173A3"/>
    <w:rsid w:val="00C2149E"/>
    <w:rsid w:val="00C25EC0"/>
    <w:rsid w:val="00C32055"/>
    <w:rsid w:val="00C3792F"/>
    <w:rsid w:val="00C4306B"/>
    <w:rsid w:val="00C44192"/>
    <w:rsid w:val="00C45220"/>
    <w:rsid w:val="00C4675D"/>
    <w:rsid w:val="00C46FC2"/>
    <w:rsid w:val="00C518FE"/>
    <w:rsid w:val="00C55A45"/>
    <w:rsid w:val="00C5709D"/>
    <w:rsid w:val="00C668B5"/>
    <w:rsid w:val="00C6797B"/>
    <w:rsid w:val="00C704E3"/>
    <w:rsid w:val="00C7473E"/>
    <w:rsid w:val="00C76068"/>
    <w:rsid w:val="00C76320"/>
    <w:rsid w:val="00C911D4"/>
    <w:rsid w:val="00C91B93"/>
    <w:rsid w:val="00C91DE3"/>
    <w:rsid w:val="00C92C36"/>
    <w:rsid w:val="00C938DA"/>
    <w:rsid w:val="00C95043"/>
    <w:rsid w:val="00C96263"/>
    <w:rsid w:val="00C97AEE"/>
    <w:rsid w:val="00CA0BF7"/>
    <w:rsid w:val="00CA24AE"/>
    <w:rsid w:val="00CA4427"/>
    <w:rsid w:val="00CB61C5"/>
    <w:rsid w:val="00CB7FD5"/>
    <w:rsid w:val="00CC2BA4"/>
    <w:rsid w:val="00CC7A86"/>
    <w:rsid w:val="00CD524F"/>
    <w:rsid w:val="00CD73BC"/>
    <w:rsid w:val="00CE3E9A"/>
    <w:rsid w:val="00CE6A0A"/>
    <w:rsid w:val="00CE705D"/>
    <w:rsid w:val="00CF0280"/>
    <w:rsid w:val="00CF05CC"/>
    <w:rsid w:val="00CF29CD"/>
    <w:rsid w:val="00CF3F5D"/>
    <w:rsid w:val="00D004DD"/>
    <w:rsid w:val="00D004E6"/>
    <w:rsid w:val="00D03D39"/>
    <w:rsid w:val="00D10DA2"/>
    <w:rsid w:val="00D11592"/>
    <w:rsid w:val="00D12129"/>
    <w:rsid w:val="00D2341E"/>
    <w:rsid w:val="00D30620"/>
    <w:rsid w:val="00D30CC4"/>
    <w:rsid w:val="00D31F41"/>
    <w:rsid w:val="00D343E0"/>
    <w:rsid w:val="00D3698F"/>
    <w:rsid w:val="00D36EDA"/>
    <w:rsid w:val="00D417AA"/>
    <w:rsid w:val="00D41D7E"/>
    <w:rsid w:val="00D4598D"/>
    <w:rsid w:val="00D46FFF"/>
    <w:rsid w:val="00D52834"/>
    <w:rsid w:val="00D56E3E"/>
    <w:rsid w:val="00D652C2"/>
    <w:rsid w:val="00D65E99"/>
    <w:rsid w:val="00D67FDD"/>
    <w:rsid w:val="00D70450"/>
    <w:rsid w:val="00D7184D"/>
    <w:rsid w:val="00D73DAA"/>
    <w:rsid w:val="00D7587A"/>
    <w:rsid w:val="00D763AC"/>
    <w:rsid w:val="00D825AC"/>
    <w:rsid w:val="00D87BB7"/>
    <w:rsid w:val="00D90291"/>
    <w:rsid w:val="00D90574"/>
    <w:rsid w:val="00DA035A"/>
    <w:rsid w:val="00DA18C4"/>
    <w:rsid w:val="00DA1FEB"/>
    <w:rsid w:val="00DA366B"/>
    <w:rsid w:val="00DA3D98"/>
    <w:rsid w:val="00DA566B"/>
    <w:rsid w:val="00DA5F3C"/>
    <w:rsid w:val="00DB2317"/>
    <w:rsid w:val="00DB44E2"/>
    <w:rsid w:val="00DB726B"/>
    <w:rsid w:val="00DC15DB"/>
    <w:rsid w:val="00DC19B0"/>
    <w:rsid w:val="00DC2CD2"/>
    <w:rsid w:val="00DC35D8"/>
    <w:rsid w:val="00DC5CE5"/>
    <w:rsid w:val="00DD427D"/>
    <w:rsid w:val="00DE2D9E"/>
    <w:rsid w:val="00DE72F9"/>
    <w:rsid w:val="00DE7D71"/>
    <w:rsid w:val="00DF111F"/>
    <w:rsid w:val="00DF715A"/>
    <w:rsid w:val="00DF7EF7"/>
    <w:rsid w:val="00E04121"/>
    <w:rsid w:val="00E044AF"/>
    <w:rsid w:val="00E10046"/>
    <w:rsid w:val="00E12197"/>
    <w:rsid w:val="00E13D77"/>
    <w:rsid w:val="00E16FE5"/>
    <w:rsid w:val="00E177B7"/>
    <w:rsid w:val="00E25B53"/>
    <w:rsid w:val="00E275BB"/>
    <w:rsid w:val="00E278AE"/>
    <w:rsid w:val="00E355C3"/>
    <w:rsid w:val="00E36255"/>
    <w:rsid w:val="00E37A4F"/>
    <w:rsid w:val="00E41862"/>
    <w:rsid w:val="00E41AF9"/>
    <w:rsid w:val="00E45049"/>
    <w:rsid w:val="00E46AA2"/>
    <w:rsid w:val="00E50204"/>
    <w:rsid w:val="00E52F02"/>
    <w:rsid w:val="00E56308"/>
    <w:rsid w:val="00E57848"/>
    <w:rsid w:val="00E61C59"/>
    <w:rsid w:val="00E63740"/>
    <w:rsid w:val="00E70338"/>
    <w:rsid w:val="00E7445C"/>
    <w:rsid w:val="00E76AB4"/>
    <w:rsid w:val="00E825F7"/>
    <w:rsid w:val="00E86779"/>
    <w:rsid w:val="00E87541"/>
    <w:rsid w:val="00E87BC6"/>
    <w:rsid w:val="00E87D48"/>
    <w:rsid w:val="00E900B7"/>
    <w:rsid w:val="00E90A08"/>
    <w:rsid w:val="00E93B21"/>
    <w:rsid w:val="00E94A05"/>
    <w:rsid w:val="00E96D0C"/>
    <w:rsid w:val="00EA1CF8"/>
    <w:rsid w:val="00EA229C"/>
    <w:rsid w:val="00EA2E76"/>
    <w:rsid w:val="00EA3D85"/>
    <w:rsid w:val="00EB2035"/>
    <w:rsid w:val="00EB21A8"/>
    <w:rsid w:val="00EB27BF"/>
    <w:rsid w:val="00EB5969"/>
    <w:rsid w:val="00ED2F3E"/>
    <w:rsid w:val="00ED4202"/>
    <w:rsid w:val="00ED6560"/>
    <w:rsid w:val="00EE176B"/>
    <w:rsid w:val="00EE29A6"/>
    <w:rsid w:val="00EE7B87"/>
    <w:rsid w:val="00EF1F35"/>
    <w:rsid w:val="00EF53BF"/>
    <w:rsid w:val="00EF7339"/>
    <w:rsid w:val="00F02688"/>
    <w:rsid w:val="00F0380B"/>
    <w:rsid w:val="00F04727"/>
    <w:rsid w:val="00F0611B"/>
    <w:rsid w:val="00F06686"/>
    <w:rsid w:val="00F07EB7"/>
    <w:rsid w:val="00F10C9B"/>
    <w:rsid w:val="00F14F0B"/>
    <w:rsid w:val="00F17F08"/>
    <w:rsid w:val="00F24003"/>
    <w:rsid w:val="00F25302"/>
    <w:rsid w:val="00F30389"/>
    <w:rsid w:val="00F36158"/>
    <w:rsid w:val="00F36579"/>
    <w:rsid w:val="00F3695F"/>
    <w:rsid w:val="00F412AA"/>
    <w:rsid w:val="00F41372"/>
    <w:rsid w:val="00F41B2B"/>
    <w:rsid w:val="00F441B4"/>
    <w:rsid w:val="00F44488"/>
    <w:rsid w:val="00F4784A"/>
    <w:rsid w:val="00F47E84"/>
    <w:rsid w:val="00F50294"/>
    <w:rsid w:val="00F504B8"/>
    <w:rsid w:val="00F51935"/>
    <w:rsid w:val="00F535C0"/>
    <w:rsid w:val="00F556CE"/>
    <w:rsid w:val="00F55A8E"/>
    <w:rsid w:val="00F56C23"/>
    <w:rsid w:val="00F76534"/>
    <w:rsid w:val="00F84616"/>
    <w:rsid w:val="00F91D80"/>
    <w:rsid w:val="00F92412"/>
    <w:rsid w:val="00F92E9B"/>
    <w:rsid w:val="00F9304F"/>
    <w:rsid w:val="00F94FB7"/>
    <w:rsid w:val="00F95402"/>
    <w:rsid w:val="00F96075"/>
    <w:rsid w:val="00FA2344"/>
    <w:rsid w:val="00FA2687"/>
    <w:rsid w:val="00FA358F"/>
    <w:rsid w:val="00FA44F7"/>
    <w:rsid w:val="00FA6362"/>
    <w:rsid w:val="00FA79AF"/>
    <w:rsid w:val="00FA7B1C"/>
    <w:rsid w:val="00FA7DCA"/>
    <w:rsid w:val="00FB125E"/>
    <w:rsid w:val="00FB1339"/>
    <w:rsid w:val="00FB2889"/>
    <w:rsid w:val="00FB2B2B"/>
    <w:rsid w:val="00FC0536"/>
    <w:rsid w:val="00FC17E5"/>
    <w:rsid w:val="00FC6456"/>
    <w:rsid w:val="00FC7B6A"/>
    <w:rsid w:val="00FD0ED1"/>
    <w:rsid w:val="00FD1006"/>
    <w:rsid w:val="00FD2323"/>
    <w:rsid w:val="00FD3221"/>
    <w:rsid w:val="00FD5AAD"/>
    <w:rsid w:val="00FE5382"/>
    <w:rsid w:val="00FE5CBC"/>
    <w:rsid w:val="00FE73B6"/>
    <w:rsid w:val="00FF02CD"/>
    <w:rsid w:val="00FF7C88"/>
    <w:rsid w:val="1B5CABDD"/>
    <w:rsid w:val="1C9F427E"/>
    <w:rsid w:val="1CDA5968"/>
    <w:rsid w:val="35EEAA0A"/>
    <w:rsid w:val="42509A17"/>
    <w:rsid w:val="54C9B85A"/>
    <w:rsid w:val="69ECD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1D644E"/>
  <w15:docId w15:val="{96AE946D-73FF-4BC8-9DFE-676ADD730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312A"/>
    <w:pPr>
      <w:spacing w:after="240" w:line="257" w:lineRule="auto"/>
    </w:pPr>
    <w:rPr>
      <w:rFonts w:ascii="Calibri" w:eastAsiaTheme="minorHAnsi" w:hAnsi="Calibri" w:cstheme="minorBidi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E45049"/>
    <w:pPr>
      <w:keepNext/>
      <w:widowControl w:val="0"/>
      <w:autoSpaceDE w:val="0"/>
      <w:autoSpaceDN w:val="0"/>
      <w:adjustRightInd w:val="0"/>
      <w:spacing w:before="240"/>
      <w:outlineLvl w:val="0"/>
    </w:pPr>
    <w:rPr>
      <w:rFonts w:eastAsia="Calibri" w:cstheme="minorHAnsi"/>
      <w:color w:val="00B18E"/>
      <w:kern w:val="28"/>
      <w:sz w:val="36"/>
      <w:szCs w:val="36"/>
    </w:rPr>
  </w:style>
  <w:style w:type="paragraph" w:styleId="Heading2">
    <w:name w:val="heading 2"/>
    <w:basedOn w:val="Normal"/>
    <w:next w:val="Normal"/>
    <w:link w:val="Heading2Char"/>
    <w:unhideWhenUsed/>
    <w:qFormat/>
    <w:rsid w:val="00FD5AAD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D5AAD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7542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B900A5"/>
    <w:pPr>
      <w:tabs>
        <w:tab w:val="center" w:pos="4153"/>
        <w:tab w:val="right" w:pos="8306"/>
      </w:tabs>
    </w:pPr>
  </w:style>
  <w:style w:type="character" w:styleId="Hyperlink">
    <w:name w:val="Hyperlink"/>
    <w:rsid w:val="008D1D70"/>
    <w:rPr>
      <w:rFonts w:ascii="Arial Narrow" w:hAnsi="Arial Narrow"/>
      <w:color w:val="000000"/>
      <w:sz w:val="18"/>
      <w:u w:val="none"/>
    </w:rPr>
  </w:style>
  <w:style w:type="table" w:styleId="TableGrid">
    <w:name w:val="Table Grid"/>
    <w:basedOn w:val="TableNormal"/>
    <w:rsid w:val="00A578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225AD0"/>
  </w:style>
  <w:style w:type="paragraph" w:styleId="BalloonText">
    <w:name w:val="Balloon Text"/>
    <w:basedOn w:val="Normal"/>
    <w:link w:val="BalloonTextChar"/>
    <w:rsid w:val="00CD73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D73BC"/>
    <w:rPr>
      <w:rFonts w:ascii="Tahoma" w:eastAsia="Times New Roman" w:hAnsi="Tahoma" w:cs="Tahoma"/>
      <w:sz w:val="16"/>
      <w:szCs w:val="16"/>
      <w:lang w:val="en-US"/>
    </w:rPr>
  </w:style>
  <w:style w:type="paragraph" w:customStyle="1" w:styleId="DLTParagraph">
    <w:name w:val="DLT Paragraph"/>
    <w:basedOn w:val="Normal"/>
    <w:link w:val="DLTParagraphChar"/>
    <w:rsid w:val="00FD5AAD"/>
    <w:pPr>
      <w:jc w:val="both"/>
    </w:pPr>
    <w:rPr>
      <w:rFonts w:eastAsia="SimSun" w:cs="Arial"/>
    </w:rPr>
  </w:style>
  <w:style w:type="character" w:customStyle="1" w:styleId="DLTParagraphChar">
    <w:name w:val="DLT Paragraph Char"/>
    <w:link w:val="DLTParagraph"/>
    <w:rsid w:val="00FD5AAD"/>
    <w:rPr>
      <w:rFonts w:ascii="Calibri" w:hAnsi="Calibri" w:cs="Arial"/>
      <w:sz w:val="24"/>
      <w:szCs w:val="24"/>
    </w:rPr>
  </w:style>
  <w:style w:type="paragraph" w:customStyle="1" w:styleId="DLTHeading1">
    <w:name w:val="DLT Heading 1"/>
    <w:basedOn w:val="Heading1"/>
    <w:next w:val="Normal"/>
    <w:rsid w:val="00FD5AAD"/>
    <w:pPr>
      <w:numPr>
        <w:numId w:val="1"/>
      </w:numPr>
      <w:shd w:val="clear" w:color="auto" w:fill="C0C0C0"/>
      <w:ind w:left="0" w:firstLine="0"/>
    </w:pPr>
    <w:rPr>
      <w:rFonts w:ascii="Arial" w:eastAsia="SimSun" w:hAnsi="Arial" w:cs="Arial"/>
      <w:sz w:val="24"/>
    </w:rPr>
  </w:style>
  <w:style w:type="paragraph" w:customStyle="1" w:styleId="DLTHeading2">
    <w:name w:val="DLT Heading 2"/>
    <w:basedOn w:val="Heading2"/>
    <w:next w:val="Normal"/>
    <w:rsid w:val="00FD5AAD"/>
    <w:pPr>
      <w:numPr>
        <w:ilvl w:val="1"/>
        <w:numId w:val="1"/>
      </w:numPr>
      <w:tabs>
        <w:tab w:val="clear" w:pos="792"/>
        <w:tab w:val="num" w:pos="360"/>
      </w:tabs>
      <w:ind w:left="0" w:firstLine="0"/>
    </w:pPr>
    <w:rPr>
      <w:rFonts w:ascii="Arial" w:eastAsia="SimSun" w:hAnsi="Arial" w:cs="Arial"/>
      <w:i w:val="0"/>
      <w:sz w:val="24"/>
    </w:rPr>
  </w:style>
  <w:style w:type="paragraph" w:customStyle="1" w:styleId="DLTHeading3">
    <w:name w:val="DLT Heading 3"/>
    <w:basedOn w:val="Heading3"/>
    <w:next w:val="Normal"/>
    <w:rsid w:val="00FD5AAD"/>
    <w:pPr>
      <w:numPr>
        <w:ilvl w:val="2"/>
        <w:numId w:val="1"/>
      </w:numPr>
      <w:tabs>
        <w:tab w:val="clear" w:pos="1440"/>
        <w:tab w:val="num" w:pos="360"/>
      </w:tabs>
      <w:ind w:left="0" w:firstLine="0"/>
    </w:pPr>
    <w:rPr>
      <w:rFonts w:ascii="Arial" w:eastAsia="SimSun" w:hAnsi="Arial" w:cs="Arial"/>
      <w:i/>
      <w:iCs/>
      <w:sz w:val="24"/>
    </w:rPr>
  </w:style>
  <w:style w:type="paragraph" w:customStyle="1" w:styleId="DLTHeading4">
    <w:name w:val="DLT Heading 4"/>
    <w:basedOn w:val="DLTHeading3"/>
    <w:next w:val="Normal"/>
    <w:rsid w:val="00FD5AAD"/>
    <w:pPr>
      <w:numPr>
        <w:ilvl w:val="3"/>
      </w:numPr>
      <w:tabs>
        <w:tab w:val="clear" w:pos="1800"/>
        <w:tab w:val="num" w:pos="360"/>
      </w:tabs>
    </w:pPr>
    <w:rPr>
      <w:b w:val="0"/>
      <w:bCs w:val="0"/>
    </w:rPr>
  </w:style>
  <w:style w:type="paragraph" w:customStyle="1" w:styleId="StyleDLTHeading1Calibri14pt">
    <w:name w:val="Style DLT Heading 1 + Calibri 14 pt"/>
    <w:basedOn w:val="DLTHeading1"/>
    <w:rsid w:val="00FD5AAD"/>
    <w:pPr>
      <w:numPr>
        <w:numId w:val="0"/>
      </w:numPr>
      <w:shd w:val="clear" w:color="auto" w:fill="99CCFF"/>
      <w:tabs>
        <w:tab w:val="num" w:pos="1080"/>
      </w:tabs>
      <w:ind w:left="1080" w:hanging="360"/>
    </w:pPr>
    <w:rPr>
      <w:rFonts w:ascii="Calibri" w:hAnsi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E45049"/>
    <w:rPr>
      <w:rFonts w:ascii="Calibri" w:eastAsia="Calibri" w:hAnsi="Calibri" w:cstheme="minorHAnsi"/>
      <w:color w:val="00B18E"/>
      <w:kern w:val="28"/>
      <w:sz w:val="36"/>
      <w:szCs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FD5AAD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FD5AAD"/>
    <w:rPr>
      <w:rFonts w:asciiTheme="majorHAnsi" w:eastAsiaTheme="majorEastAsia" w:hAnsiTheme="majorHAnsi" w:cstheme="majorBidi"/>
      <w:b/>
      <w:bCs/>
      <w:sz w:val="26"/>
      <w:szCs w:val="26"/>
    </w:rPr>
  </w:style>
  <w:style w:type="table" w:customStyle="1" w:styleId="TableGrid1">
    <w:name w:val="Table Grid1"/>
    <w:basedOn w:val="TableNormal"/>
    <w:next w:val="TableGrid"/>
    <w:rsid w:val="00FD5AAD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organizationname">
    <w:name w:val="msoorganizationname"/>
    <w:rsid w:val="000701C0"/>
    <w:rPr>
      <w:rFonts w:ascii="Georgia" w:hAnsi="Georgia"/>
      <w:i/>
      <w:iCs/>
      <w:color w:val="000000"/>
      <w:spacing w:val="40"/>
      <w:kern w:val="28"/>
      <w:sz w:val="25"/>
      <w:szCs w:val="24"/>
    </w:rPr>
  </w:style>
  <w:style w:type="character" w:styleId="FootnoteReference">
    <w:name w:val="footnote reference"/>
    <w:uiPriority w:val="99"/>
    <w:rsid w:val="00E25B53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4180E"/>
    <w:rPr>
      <w:color w:val="808080"/>
    </w:rPr>
  </w:style>
  <w:style w:type="character" w:styleId="CommentReference">
    <w:name w:val="annotation reference"/>
    <w:basedOn w:val="DefaultParagraphFont"/>
    <w:rsid w:val="0085190A"/>
    <w:rPr>
      <w:sz w:val="16"/>
      <w:szCs w:val="16"/>
    </w:rPr>
  </w:style>
  <w:style w:type="paragraph" w:styleId="CommentText">
    <w:name w:val="annotation text"/>
    <w:basedOn w:val="Normal"/>
    <w:link w:val="CommentTextChar"/>
    <w:rsid w:val="008519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190A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rsid w:val="008519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5190A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85190A"/>
    <w:rPr>
      <w:rFonts w:eastAsia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443945"/>
  </w:style>
  <w:style w:type="character" w:customStyle="1" w:styleId="DateChar">
    <w:name w:val="Date Char"/>
    <w:basedOn w:val="DefaultParagraphFont"/>
    <w:link w:val="Date"/>
    <w:rsid w:val="00443945"/>
    <w:rPr>
      <w:rFonts w:eastAsia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rsid w:val="00443945"/>
    <w:rPr>
      <w:rFonts w:eastAsia="SimSu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43945"/>
  </w:style>
  <w:style w:type="character" w:customStyle="1" w:styleId="FooterChar">
    <w:name w:val="Footer Char"/>
    <w:basedOn w:val="DefaultParagraphFont"/>
    <w:link w:val="Footer"/>
    <w:uiPriority w:val="99"/>
    <w:rsid w:val="00E278AE"/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358F"/>
    <w:pPr>
      <w:ind w:left="720"/>
      <w:contextualSpacing/>
    </w:pPr>
  </w:style>
  <w:style w:type="paragraph" w:customStyle="1" w:styleId="Header3">
    <w:name w:val="Header 3"/>
    <w:basedOn w:val="Footer"/>
    <w:link w:val="Header3Char"/>
    <w:qFormat/>
    <w:rsid w:val="004E3E16"/>
    <w:pPr>
      <w:spacing w:before="360" w:after="0"/>
    </w:pPr>
    <w:rPr>
      <w:b/>
      <w:bCs/>
      <w:noProof/>
      <w:color w:val="FFFFFF" w:themeColor="background1"/>
    </w:rPr>
  </w:style>
  <w:style w:type="character" w:customStyle="1" w:styleId="Header3Char">
    <w:name w:val="Header 3 Char"/>
    <w:basedOn w:val="FooterChar"/>
    <w:link w:val="Header3"/>
    <w:rsid w:val="004E3E16"/>
    <w:rPr>
      <w:rFonts w:ascii="Calibri" w:eastAsiaTheme="minorHAnsi" w:hAnsi="Calibri" w:cstheme="minorBidi"/>
      <w:b/>
      <w:bCs/>
      <w:noProof/>
      <w:color w:val="FFFFFF" w:themeColor="background1"/>
      <w:sz w:val="22"/>
      <w:szCs w:val="22"/>
      <w:lang w:eastAsia="en-US"/>
    </w:rPr>
  </w:style>
  <w:style w:type="paragraph" w:customStyle="1" w:styleId="CoverTitle">
    <w:name w:val="Cover Title"/>
    <w:basedOn w:val="Normal"/>
    <w:link w:val="CoverTitleChar"/>
    <w:qFormat/>
    <w:rsid w:val="00E45049"/>
    <w:pPr>
      <w:spacing w:after="0" w:line="240" w:lineRule="auto"/>
    </w:pPr>
    <w:rPr>
      <w:rFonts w:cstheme="minorHAnsi"/>
      <w:bCs/>
      <w:color w:val="00B18E"/>
    </w:rPr>
  </w:style>
  <w:style w:type="character" w:customStyle="1" w:styleId="CoverTitleChar">
    <w:name w:val="Cover Title Char"/>
    <w:basedOn w:val="DefaultParagraphFont"/>
    <w:link w:val="CoverTitle"/>
    <w:rsid w:val="00E45049"/>
    <w:rPr>
      <w:rFonts w:ascii="Calibri" w:eastAsiaTheme="minorHAnsi" w:hAnsi="Calibri" w:cstheme="minorHAnsi"/>
      <w:bCs/>
      <w:color w:val="00B18E"/>
      <w:sz w:val="22"/>
      <w:szCs w:val="22"/>
      <w:lang w:val="en-GB" w:eastAsia="en-US"/>
    </w:rPr>
  </w:style>
  <w:style w:type="paragraph" w:customStyle="1" w:styleId="TableBody">
    <w:name w:val="Table Body"/>
    <w:basedOn w:val="Normal"/>
    <w:link w:val="TableBodyChar"/>
    <w:qFormat/>
    <w:rsid w:val="00CA4427"/>
    <w:pPr>
      <w:spacing w:after="0"/>
    </w:pPr>
    <w:rPr>
      <w:rFonts w:eastAsia="Calibri" w:cs="Calibri (Body)"/>
      <w:color w:val="000000" w:themeColor="text1"/>
    </w:rPr>
  </w:style>
  <w:style w:type="character" w:customStyle="1" w:styleId="TableBodyChar">
    <w:name w:val="Table Body Char"/>
    <w:basedOn w:val="DefaultParagraphFont"/>
    <w:link w:val="TableBody"/>
    <w:rsid w:val="00CA4427"/>
    <w:rPr>
      <w:rFonts w:ascii="Calibri" w:eastAsia="Calibri" w:hAnsi="Calibri" w:cs="Calibri (Body)"/>
      <w:color w:val="000000" w:themeColor="text1"/>
      <w:sz w:val="22"/>
      <w:szCs w:val="22"/>
      <w:lang w:eastAsia="en-US"/>
    </w:rPr>
  </w:style>
  <w:style w:type="paragraph" w:customStyle="1" w:styleId="Tableheaderswhiteongreen">
    <w:name w:val="Table headers white on green"/>
    <w:basedOn w:val="Normal"/>
    <w:autoRedefine/>
    <w:qFormat/>
    <w:rsid w:val="00E45049"/>
    <w:pPr>
      <w:shd w:val="solid" w:color="00B18E" w:fill="auto"/>
      <w:spacing w:after="0"/>
    </w:pPr>
    <w:rPr>
      <w:rFonts w:eastAsia="Calibri" w:cs="Calibri (Body)"/>
      <w:b/>
      <w:color w:val="FFFFFF"/>
    </w:rPr>
  </w:style>
  <w:style w:type="paragraph" w:customStyle="1" w:styleId="Sublevel">
    <w:name w:val="Sublevel"/>
    <w:basedOn w:val="Normal"/>
    <w:link w:val="SublevelChar"/>
    <w:qFormat/>
    <w:rsid w:val="00E45049"/>
    <w:pPr>
      <w:keepNext/>
      <w:spacing w:before="120" w:after="60"/>
      <w:outlineLvl w:val="1"/>
    </w:pPr>
    <w:rPr>
      <w:rFonts w:asciiTheme="minorHAnsi" w:hAnsiTheme="minorHAnsi" w:cstheme="minorHAnsi"/>
      <w:b/>
      <w:color w:val="00B18E"/>
      <w:sz w:val="20"/>
      <w:szCs w:val="20"/>
      <w:shd w:val="clear" w:color="auto" w:fill="FFFFFF"/>
    </w:rPr>
  </w:style>
  <w:style w:type="character" w:customStyle="1" w:styleId="SublevelChar">
    <w:name w:val="Sublevel Char"/>
    <w:basedOn w:val="DefaultParagraphFont"/>
    <w:link w:val="Sublevel"/>
    <w:rsid w:val="00E45049"/>
    <w:rPr>
      <w:rFonts w:asciiTheme="minorHAnsi" w:eastAsiaTheme="minorHAnsi" w:hAnsiTheme="minorHAnsi" w:cstheme="minorHAnsi"/>
      <w:b/>
      <w:color w:val="00B18E"/>
      <w:lang w:val="en-GB" w:eastAsia="en-US"/>
    </w:rPr>
  </w:style>
  <w:style w:type="paragraph" w:customStyle="1" w:styleId="Normalred">
    <w:name w:val="Normal red"/>
    <w:basedOn w:val="Normal"/>
    <w:link w:val="NormalredChar"/>
    <w:qFormat/>
    <w:rsid w:val="004E3E16"/>
    <w:rPr>
      <w:color w:val="FF0000"/>
    </w:rPr>
  </w:style>
  <w:style w:type="character" w:customStyle="1" w:styleId="NormalredChar">
    <w:name w:val="Normal red Char"/>
    <w:basedOn w:val="DefaultParagraphFont"/>
    <w:link w:val="Normalred"/>
    <w:rsid w:val="004E3E16"/>
    <w:rPr>
      <w:rFonts w:ascii="Calibri" w:eastAsiaTheme="minorHAnsi" w:hAnsi="Calibri" w:cstheme="minorBidi"/>
      <w:color w:val="FF0000"/>
      <w:sz w:val="22"/>
      <w:szCs w:val="22"/>
      <w:lang w:eastAsia="en-US"/>
    </w:rPr>
  </w:style>
  <w:style w:type="paragraph" w:customStyle="1" w:styleId="CoverSubtitle">
    <w:name w:val="Cover Subtitle"/>
    <w:basedOn w:val="Normal"/>
    <w:link w:val="CoverSubtitleChar"/>
    <w:qFormat/>
    <w:rsid w:val="00E45049"/>
    <w:rPr>
      <w:rFonts w:eastAsia="Times New Roman" w:cstheme="minorHAnsi"/>
      <w:bCs/>
      <w:color w:val="00B18E"/>
      <w:sz w:val="44"/>
      <w:szCs w:val="44"/>
    </w:rPr>
  </w:style>
  <w:style w:type="character" w:customStyle="1" w:styleId="CoverSubtitleChar">
    <w:name w:val="Cover Subtitle Char"/>
    <w:basedOn w:val="DefaultParagraphFont"/>
    <w:link w:val="CoverSubtitle"/>
    <w:rsid w:val="00E45049"/>
    <w:rPr>
      <w:rFonts w:ascii="Calibri" w:eastAsia="Times New Roman" w:hAnsi="Calibri" w:cstheme="minorHAnsi"/>
      <w:bCs/>
      <w:color w:val="00B18E"/>
      <w:sz w:val="44"/>
      <w:szCs w:val="44"/>
      <w:lang w:val="en-GB" w:eastAsia="en-US"/>
    </w:rPr>
  </w:style>
  <w:style w:type="paragraph" w:customStyle="1" w:styleId="TableBodyRed">
    <w:name w:val="Table Body Red"/>
    <w:basedOn w:val="TableBody"/>
    <w:link w:val="TableBodyRedChar"/>
    <w:qFormat/>
    <w:rsid w:val="00F10C9B"/>
    <w:rPr>
      <w:color w:val="FF0000"/>
    </w:rPr>
  </w:style>
  <w:style w:type="character" w:customStyle="1" w:styleId="TableBodyRedChar">
    <w:name w:val="Table Body Red Char"/>
    <w:basedOn w:val="TableBodyChar"/>
    <w:link w:val="TableBodyRed"/>
    <w:rsid w:val="00F10C9B"/>
    <w:rPr>
      <w:rFonts w:ascii="Calibri" w:eastAsia="Calibri" w:hAnsi="Calibri" w:cs="Calibri (Body)"/>
      <w:color w:val="FF0000"/>
      <w:sz w:val="22"/>
      <w:szCs w:val="22"/>
      <w:lang w:eastAsia="en-US"/>
    </w:rPr>
  </w:style>
  <w:style w:type="paragraph" w:customStyle="1" w:styleId="CoverTitle2">
    <w:name w:val="Cover Title 2"/>
    <w:basedOn w:val="Normal"/>
    <w:next w:val="Normal"/>
    <w:link w:val="CoverTitle2Char"/>
    <w:autoRedefine/>
    <w:qFormat/>
    <w:rsid w:val="005F15F7"/>
    <w:rPr>
      <w:rFonts w:asciiTheme="minorHAnsi" w:eastAsia="Times New Roman" w:hAnsiTheme="minorHAnsi" w:cstheme="minorHAnsi"/>
      <w:bCs/>
      <w:color w:val="00B18E"/>
      <w:sz w:val="44"/>
      <w:szCs w:val="44"/>
      <w:lang w:val="en-US"/>
    </w:rPr>
  </w:style>
  <w:style w:type="character" w:customStyle="1" w:styleId="CoverTitle2Char">
    <w:name w:val="Cover Title 2 Char"/>
    <w:basedOn w:val="DefaultParagraphFont"/>
    <w:link w:val="CoverTitle2"/>
    <w:rsid w:val="005F15F7"/>
    <w:rPr>
      <w:rFonts w:asciiTheme="minorHAnsi" w:eastAsia="Times New Roman" w:hAnsiTheme="minorHAnsi" w:cstheme="minorHAnsi"/>
      <w:bCs/>
      <w:color w:val="00B18E"/>
      <w:sz w:val="44"/>
      <w:szCs w:val="44"/>
      <w:lang w:eastAsia="en-US"/>
    </w:rPr>
  </w:style>
  <w:style w:type="character" w:styleId="Strong">
    <w:name w:val="Strong"/>
    <w:basedOn w:val="DefaultParagraphFont"/>
    <w:uiPriority w:val="22"/>
    <w:qFormat/>
    <w:rsid w:val="00997DF0"/>
    <w:rPr>
      <w:b/>
      <w:bCs/>
    </w:rPr>
  </w:style>
  <w:style w:type="paragraph" w:customStyle="1" w:styleId="Footeraddresses">
    <w:name w:val="Footer addresses"/>
    <w:autoRedefine/>
    <w:qFormat/>
    <w:rsid w:val="00997DF0"/>
    <w:pPr>
      <w:autoSpaceDE w:val="0"/>
      <w:autoSpaceDN w:val="0"/>
      <w:adjustRightInd w:val="0"/>
      <w:ind w:left="-540" w:firstLine="450"/>
      <w:jc w:val="right"/>
    </w:pPr>
    <w:rPr>
      <w:rFonts w:asciiTheme="minorHAnsi" w:eastAsiaTheme="minorHAnsi" w:hAnsiTheme="minorHAnsi" w:cstheme="minorHAnsi"/>
      <w:noProof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8844e5-dbc7-4a99-914b-4c1e544e1600">
      <Terms xmlns="http://schemas.microsoft.com/office/infopath/2007/PartnerControls"/>
    </lcf76f155ced4ddcb4097134ff3c332f>
    <TaxCatchAll xmlns="3039acbe-0701-4809-b89c-56ec6dbdc121" xsi:nil="true"/>
    <_Flow_SignoffStatus xmlns="4f8844e5-dbc7-4a99-914b-4c1e544e160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9" ma:contentTypeDescription="Create a new document." ma:contentTypeScope="" ma:versionID="b8efbee73846d56e85a564503169d3c0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6314afbe292eaacb8e60a626a0144812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a4eac88-8ae6-4a96-90c7-97bc93c844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0b37066-6420-431b-b17a-dc897feefe51}" ma:internalName="TaxCatchAll" ma:showField="CatchAllData" ma:web="3039acbe-0701-4809-b89c-56ec6dbdc1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797F86-341E-447B-81CB-CEFEC17801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7C3E82-578E-4E02-8828-5527DCC4A103}">
  <ds:schemaRefs>
    <ds:schemaRef ds:uri="http://schemas.microsoft.com/office/2006/metadata/properties"/>
    <ds:schemaRef ds:uri="http://schemas.microsoft.com/office/infopath/2007/PartnerControls"/>
    <ds:schemaRef ds:uri="4f8844e5-dbc7-4a99-914b-4c1e544e1600"/>
    <ds:schemaRef ds:uri="3039acbe-0701-4809-b89c-56ec6dbdc121"/>
  </ds:schemaRefs>
</ds:datastoreItem>
</file>

<file path=customXml/itemProps3.xml><?xml version="1.0" encoding="utf-8"?>
<ds:datastoreItem xmlns:ds="http://schemas.openxmlformats.org/officeDocument/2006/customXml" ds:itemID="{421DE058-3AF5-45BA-AC15-8EC3DACBA5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B3CA60B-1A9B-499D-A04D-61D49B7C94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69</Words>
  <Characters>4895</Characters>
  <Application>Microsoft Office Word</Application>
  <DocSecurity>0</DocSecurity>
  <Lines>244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Health Organization</Company>
  <LinksUpToDate>false</LinksUpToDate>
  <CharactersWithSpaces>5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N, Natalya</dc:creator>
  <cp:lastModifiedBy>FOSTER, Geraldine</cp:lastModifiedBy>
  <cp:revision>2</cp:revision>
  <cp:lastPrinted>2019-08-20T09:45:00Z</cp:lastPrinted>
  <dcterms:created xsi:type="dcterms:W3CDTF">2025-08-05T11:47:00Z</dcterms:created>
  <dcterms:modified xsi:type="dcterms:W3CDTF">2025-08-05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5C4F4F8C673C242A40081C9183480EA</vt:lpwstr>
  </property>
  <property fmtid="{D5CDD505-2E9C-101B-9397-08002B2CF9AE}" pid="4" name="MediaServiceImageTags">
    <vt:lpwstr/>
  </property>
</Properties>
</file>